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913EE31" w14:textId="6DE4E62C" w:rsidR="004948AE" w:rsidRDefault="004709A4" w:rsidP="00D96DB9">
      <w:pPr>
        <w:tabs>
          <w:tab w:val="left" w:pos="12340"/>
          <w:tab w:val="left" w:pos="13320"/>
        </w:tabs>
        <w:spacing w:line="0" w:lineRule="atLeast"/>
        <w:rPr>
          <w:rFonts w:ascii="Times New Roman" w:eastAsia="Times New Roman" w:hAnsi="Times New Roman"/>
          <w:sz w:val="19"/>
        </w:rPr>
        <w:sectPr w:rsidR="004948AE">
          <w:pgSz w:w="15840" w:h="12240" w:orient="landscape"/>
          <w:pgMar w:top="728" w:right="900" w:bottom="1" w:left="900" w:header="0" w:footer="0" w:gutter="0"/>
          <w:cols w:space="0" w:equalWidth="0">
            <w:col w:w="14040"/>
          </w:cols>
          <w:docGrid w:linePitch="360"/>
        </w:sectPr>
      </w:pPr>
      <w:r>
        <w:rPr>
          <w:rFonts w:ascii="Times New Roman" w:eastAsia="Times New Roman" w:hAnsi="Times New Roman"/>
          <w:noProof/>
          <w:sz w:val="24"/>
        </w:rPr>
        <w:drawing>
          <wp:anchor distT="0" distB="0" distL="114300" distR="114300" simplePos="0" relativeHeight="251694080" behindDoc="0" locked="0" layoutInCell="1" allowOverlap="1" wp14:anchorId="5C2994D0" wp14:editId="36B3DA5D">
            <wp:simplePos x="0" y="0"/>
            <wp:positionH relativeFrom="page">
              <wp:align>left</wp:align>
            </wp:positionH>
            <wp:positionV relativeFrom="paragraph">
              <wp:posOffset>-333729</wp:posOffset>
            </wp:positionV>
            <wp:extent cx="2729491" cy="891706"/>
            <wp:effectExtent l="0" t="0" r="0" b="3810"/>
            <wp:wrapNone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429" b="38901"/>
                    <a:stretch/>
                  </pic:blipFill>
                  <pic:spPr bwMode="auto">
                    <a:xfrm>
                      <a:off x="0" y="0"/>
                      <a:ext cx="2729491" cy="8917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694B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8E3DCD6" wp14:editId="3D453AD0">
                <wp:simplePos x="0" y="0"/>
                <wp:positionH relativeFrom="column">
                  <wp:posOffset>7033260</wp:posOffset>
                </wp:positionH>
                <wp:positionV relativeFrom="paragraph">
                  <wp:posOffset>70485</wp:posOffset>
                </wp:positionV>
                <wp:extent cx="2360930" cy="339725"/>
                <wp:effectExtent l="0" t="0" r="0" b="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397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E3E4E9" w14:textId="5E7C7D82" w:rsidR="00807FD7" w:rsidRPr="00807FD7" w:rsidRDefault="00862A74" w:rsidP="00807FD7">
                            <w:pPr>
                              <w:pStyle w:val="NoSpacing"/>
                              <w:rPr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Style w:val="Strong"/>
                                <w:color w:val="FFFFFF"/>
                                <w:sz w:val="32"/>
                                <w:szCs w:val="32"/>
                              </w:rPr>
                              <w:t xml:space="preserve">MACMH </w:t>
                            </w:r>
                            <w:r w:rsidR="00807FD7" w:rsidRPr="00807FD7">
                              <w:rPr>
                                <w:rStyle w:val="Strong"/>
                                <w:color w:val="FFFFFF"/>
                                <w:sz w:val="32"/>
                                <w:szCs w:val="32"/>
                              </w:rPr>
                              <w:t>20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E3DCD6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553.8pt;margin-top:5.55pt;width:185.9pt;height:26.7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" filled="f" stroked="f">
                <v:textbox style="mso-fit-shape-to-text:t">
                  <w:txbxContent>
                    <w:p w14:paraId="3CE3E4E9" w14:textId="5E7C7D82" w:rsidR="00807FD7" w:rsidRPr="00807FD7" w:rsidRDefault="00862A74" w:rsidP="00807FD7">
                      <w:pPr>
                        <w:pStyle w:val="NoSpacing"/>
                        <w:rPr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Style w:val="Strong"/>
                          <w:color w:val="FFFFFF"/>
                          <w:sz w:val="32"/>
                          <w:szCs w:val="32"/>
                        </w:rPr>
                        <w:t xml:space="preserve">MACMH </w:t>
                      </w:r>
                      <w:r w:rsidR="00807FD7" w:rsidRPr="00807FD7">
                        <w:rPr>
                          <w:rStyle w:val="Strong"/>
                          <w:color w:val="FFFFFF"/>
                          <w:sz w:val="32"/>
                          <w:szCs w:val="32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  <w:r w:rsidR="0025694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38DE1EF" wp14:editId="25335D5F">
                <wp:simplePos x="0" y="0"/>
                <wp:positionH relativeFrom="page">
                  <wp:posOffset>6907530</wp:posOffset>
                </wp:positionH>
                <wp:positionV relativeFrom="paragraph">
                  <wp:posOffset>-449580</wp:posOffset>
                </wp:positionV>
                <wp:extent cx="3143250" cy="468630"/>
                <wp:effectExtent l="0" t="0" r="0" b="0"/>
                <wp:wrapNone/>
                <wp:docPr id="15" name="Freeform: 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10800000" flipV="1">
                          <a:off x="0" y="0"/>
                          <a:ext cx="3143250" cy="468630"/>
                        </a:xfrm>
                        <a:custGeom>
                          <a:avLst/>
                          <a:gdLst>
                            <a:gd name="connsiteX0" fmla="*/ 0 w 2915920"/>
                            <a:gd name="connsiteY0" fmla="*/ 0 h 1137044"/>
                            <a:gd name="connsiteX1" fmla="*/ 2547268 w 2915920"/>
                            <a:gd name="connsiteY1" fmla="*/ 0 h 1137044"/>
                            <a:gd name="connsiteX2" fmla="*/ 2915920 w 2915920"/>
                            <a:gd name="connsiteY2" fmla="*/ 568522 h 1137044"/>
                            <a:gd name="connsiteX3" fmla="*/ 2547268 w 2915920"/>
                            <a:gd name="connsiteY3" fmla="*/ 1137044 h 1137044"/>
                            <a:gd name="connsiteX4" fmla="*/ 0 w 2915920"/>
                            <a:gd name="connsiteY4" fmla="*/ 1137044 h 1137044"/>
                            <a:gd name="connsiteX5" fmla="*/ 0 w 2915920"/>
                            <a:gd name="connsiteY5" fmla="*/ 0 h 1137044"/>
                            <a:gd name="connsiteX0" fmla="*/ 0 w 2915920"/>
                            <a:gd name="connsiteY0" fmla="*/ 0 h 1137044"/>
                            <a:gd name="connsiteX1" fmla="*/ 2915920 w 2915920"/>
                            <a:gd name="connsiteY1" fmla="*/ 568522 h 1137044"/>
                            <a:gd name="connsiteX2" fmla="*/ 2547268 w 2915920"/>
                            <a:gd name="connsiteY2" fmla="*/ 1137044 h 1137044"/>
                            <a:gd name="connsiteX3" fmla="*/ 0 w 2915920"/>
                            <a:gd name="connsiteY3" fmla="*/ 1137044 h 1137044"/>
                            <a:gd name="connsiteX4" fmla="*/ 0 w 2915920"/>
                            <a:gd name="connsiteY4" fmla="*/ 0 h 1137044"/>
                            <a:gd name="connsiteX0" fmla="*/ 23150 w 2915920"/>
                            <a:gd name="connsiteY0" fmla="*/ 0 h 616183"/>
                            <a:gd name="connsiteX1" fmla="*/ 2915920 w 2915920"/>
                            <a:gd name="connsiteY1" fmla="*/ 47661 h 616183"/>
                            <a:gd name="connsiteX2" fmla="*/ 2547268 w 2915920"/>
                            <a:gd name="connsiteY2" fmla="*/ 616183 h 616183"/>
                            <a:gd name="connsiteX3" fmla="*/ 0 w 2915920"/>
                            <a:gd name="connsiteY3" fmla="*/ 616183 h 616183"/>
                            <a:gd name="connsiteX4" fmla="*/ 23150 w 2915920"/>
                            <a:gd name="connsiteY4" fmla="*/ 0 h 616183"/>
                            <a:gd name="connsiteX0" fmla="*/ 9815 w 2915920"/>
                            <a:gd name="connsiteY0" fmla="*/ 0 h 591418"/>
                            <a:gd name="connsiteX1" fmla="*/ 2915920 w 2915920"/>
                            <a:gd name="connsiteY1" fmla="*/ 22896 h 591418"/>
                            <a:gd name="connsiteX2" fmla="*/ 2547268 w 2915920"/>
                            <a:gd name="connsiteY2" fmla="*/ 591418 h 591418"/>
                            <a:gd name="connsiteX3" fmla="*/ 0 w 2915920"/>
                            <a:gd name="connsiteY3" fmla="*/ 591418 h 591418"/>
                            <a:gd name="connsiteX4" fmla="*/ 9815 w 2915920"/>
                            <a:gd name="connsiteY4" fmla="*/ 0 h 591418"/>
                            <a:gd name="connsiteX0" fmla="*/ 4100 w 2915920"/>
                            <a:gd name="connsiteY0" fmla="*/ 0 h 583798"/>
                            <a:gd name="connsiteX1" fmla="*/ 2915920 w 2915920"/>
                            <a:gd name="connsiteY1" fmla="*/ 15276 h 583798"/>
                            <a:gd name="connsiteX2" fmla="*/ 2547268 w 2915920"/>
                            <a:gd name="connsiteY2" fmla="*/ 583798 h 583798"/>
                            <a:gd name="connsiteX3" fmla="*/ 0 w 2915920"/>
                            <a:gd name="connsiteY3" fmla="*/ 583798 h 583798"/>
                            <a:gd name="connsiteX4" fmla="*/ 4100 w 2915920"/>
                            <a:gd name="connsiteY4" fmla="*/ 0 h 583798"/>
                            <a:gd name="connsiteX0" fmla="*/ 2195 w 2915920"/>
                            <a:gd name="connsiteY0" fmla="*/ 0 h 574273"/>
                            <a:gd name="connsiteX1" fmla="*/ 2915920 w 2915920"/>
                            <a:gd name="connsiteY1" fmla="*/ 5751 h 574273"/>
                            <a:gd name="connsiteX2" fmla="*/ 2547268 w 2915920"/>
                            <a:gd name="connsiteY2" fmla="*/ 574273 h 574273"/>
                            <a:gd name="connsiteX3" fmla="*/ 0 w 2915920"/>
                            <a:gd name="connsiteY3" fmla="*/ 574273 h 574273"/>
                            <a:gd name="connsiteX4" fmla="*/ 2195 w 2915920"/>
                            <a:gd name="connsiteY4" fmla="*/ 0 h 574273"/>
                            <a:gd name="connsiteX0" fmla="*/ 2195 w 2915920"/>
                            <a:gd name="connsiteY0" fmla="*/ 0 h 568558"/>
                            <a:gd name="connsiteX1" fmla="*/ 2915920 w 2915920"/>
                            <a:gd name="connsiteY1" fmla="*/ 36 h 568558"/>
                            <a:gd name="connsiteX2" fmla="*/ 2547268 w 2915920"/>
                            <a:gd name="connsiteY2" fmla="*/ 568558 h 568558"/>
                            <a:gd name="connsiteX3" fmla="*/ 0 w 2915920"/>
                            <a:gd name="connsiteY3" fmla="*/ 568558 h 568558"/>
                            <a:gd name="connsiteX4" fmla="*/ 2195 w 2915920"/>
                            <a:gd name="connsiteY4" fmla="*/ 0 h 568558"/>
                            <a:gd name="connsiteX0" fmla="*/ 2195 w 2915920"/>
                            <a:gd name="connsiteY0" fmla="*/ 0 h 568558"/>
                            <a:gd name="connsiteX1" fmla="*/ 2915920 w 2915920"/>
                            <a:gd name="connsiteY1" fmla="*/ 36 h 568558"/>
                            <a:gd name="connsiteX2" fmla="*/ 2630364 w 2915920"/>
                            <a:gd name="connsiteY2" fmla="*/ 568558 h 568558"/>
                            <a:gd name="connsiteX3" fmla="*/ 0 w 2915920"/>
                            <a:gd name="connsiteY3" fmla="*/ 568558 h 568558"/>
                            <a:gd name="connsiteX4" fmla="*/ 2195 w 2915920"/>
                            <a:gd name="connsiteY4" fmla="*/ 0 h 568558"/>
                            <a:gd name="connsiteX0" fmla="*/ 2195 w 2915920"/>
                            <a:gd name="connsiteY0" fmla="*/ 0 h 571883"/>
                            <a:gd name="connsiteX1" fmla="*/ 2915920 w 2915920"/>
                            <a:gd name="connsiteY1" fmla="*/ 36 h 571883"/>
                            <a:gd name="connsiteX2" fmla="*/ 2703847 w 2915920"/>
                            <a:gd name="connsiteY2" fmla="*/ 571883 h 571883"/>
                            <a:gd name="connsiteX3" fmla="*/ 0 w 2915920"/>
                            <a:gd name="connsiteY3" fmla="*/ 568558 h 571883"/>
                            <a:gd name="connsiteX4" fmla="*/ 2195 w 2915920"/>
                            <a:gd name="connsiteY4" fmla="*/ 0 h 571883"/>
                            <a:gd name="connsiteX0" fmla="*/ 2195 w 2915920"/>
                            <a:gd name="connsiteY0" fmla="*/ 0 h 568558"/>
                            <a:gd name="connsiteX1" fmla="*/ 2915920 w 2915920"/>
                            <a:gd name="connsiteY1" fmla="*/ 36 h 568558"/>
                            <a:gd name="connsiteX2" fmla="*/ 2712809 w 2915920"/>
                            <a:gd name="connsiteY2" fmla="*/ 568558 h 568558"/>
                            <a:gd name="connsiteX3" fmla="*/ 0 w 2915920"/>
                            <a:gd name="connsiteY3" fmla="*/ 568558 h 568558"/>
                            <a:gd name="connsiteX4" fmla="*/ 2195 w 2915920"/>
                            <a:gd name="connsiteY4" fmla="*/ 0 h 568558"/>
                            <a:gd name="connsiteX0" fmla="*/ 2195 w 2915920"/>
                            <a:gd name="connsiteY0" fmla="*/ 0 h 572025"/>
                            <a:gd name="connsiteX1" fmla="*/ 2915920 w 2915920"/>
                            <a:gd name="connsiteY1" fmla="*/ 36 h 572025"/>
                            <a:gd name="connsiteX2" fmla="*/ 2622001 w 2915920"/>
                            <a:gd name="connsiteY2" fmla="*/ 572025 h 572025"/>
                            <a:gd name="connsiteX3" fmla="*/ 0 w 2915920"/>
                            <a:gd name="connsiteY3" fmla="*/ 568558 h 572025"/>
                            <a:gd name="connsiteX4" fmla="*/ 2195 w 2915920"/>
                            <a:gd name="connsiteY4" fmla="*/ 0 h 572025"/>
                            <a:gd name="connsiteX0" fmla="*/ 373 w 2916488"/>
                            <a:gd name="connsiteY0" fmla="*/ 0 h 572025"/>
                            <a:gd name="connsiteX1" fmla="*/ 2916488 w 2916488"/>
                            <a:gd name="connsiteY1" fmla="*/ 36 h 572025"/>
                            <a:gd name="connsiteX2" fmla="*/ 2622569 w 2916488"/>
                            <a:gd name="connsiteY2" fmla="*/ 572025 h 572025"/>
                            <a:gd name="connsiteX3" fmla="*/ 568 w 2916488"/>
                            <a:gd name="connsiteY3" fmla="*/ 568558 h 572025"/>
                            <a:gd name="connsiteX4" fmla="*/ 373 w 2916488"/>
                            <a:gd name="connsiteY4" fmla="*/ 0 h 572025"/>
                            <a:gd name="connsiteX0" fmla="*/ 373 w 2916488"/>
                            <a:gd name="connsiteY0" fmla="*/ 0 h 575492"/>
                            <a:gd name="connsiteX1" fmla="*/ 2916488 w 2916488"/>
                            <a:gd name="connsiteY1" fmla="*/ 3503 h 575492"/>
                            <a:gd name="connsiteX2" fmla="*/ 2622569 w 2916488"/>
                            <a:gd name="connsiteY2" fmla="*/ 575492 h 575492"/>
                            <a:gd name="connsiteX3" fmla="*/ 568 w 2916488"/>
                            <a:gd name="connsiteY3" fmla="*/ 572025 h 575492"/>
                            <a:gd name="connsiteX4" fmla="*/ 373 w 2916488"/>
                            <a:gd name="connsiteY4" fmla="*/ 0 h 575492"/>
                            <a:gd name="connsiteX0" fmla="*/ 373 w 2916488"/>
                            <a:gd name="connsiteY0" fmla="*/ 0 h 582426"/>
                            <a:gd name="connsiteX1" fmla="*/ 2916488 w 2916488"/>
                            <a:gd name="connsiteY1" fmla="*/ 10437 h 582426"/>
                            <a:gd name="connsiteX2" fmla="*/ 2622569 w 2916488"/>
                            <a:gd name="connsiteY2" fmla="*/ 582426 h 582426"/>
                            <a:gd name="connsiteX3" fmla="*/ 568 w 2916488"/>
                            <a:gd name="connsiteY3" fmla="*/ 578959 h 582426"/>
                            <a:gd name="connsiteX4" fmla="*/ 373 w 2916488"/>
                            <a:gd name="connsiteY4" fmla="*/ 0 h 582426"/>
                            <a:gd name="connsiteX0" fmla="*/ 373 w 2916488"/>
                            <a:gd name="connsiteY0" fmla="*/ 2564 h 571989"/>
                            <a:gd name="connsiteX1" fmla="*/ 2916488 w 2916488"/>
                            <a:gd name="connsiteY1" fmla="*/ 0 h 571989"/>
                            <a:gd name="connsiteX2" fmla="*/ 2622569 w 2916488"/>
                            <a:gd name="connsiteY2" fmla="*/ 571989 h 571989"/>
                            <a:gd name="connsiteX3" fmla="*/ 568 w 2916488"/>
                            <a:gd name="connsiteY3" fmla="*/ 568522 h 571989"/>
                            <a:gd name="connsiteX4" fmla="*/ 373 w 2916488"/>
                            <a:gd name="connsiteY4" fmla="*/ 2564 h 571989"/>
                            <a:gd name="connsiteX0" fmla="*/ 373 w 2916488"/>
                            <a:gd name="connsiteY0" fmla="*/ 0 h 579825"/>
                            <a:gd name="connsiteX1" fmla="*/ 2916488 w 2916488"/>
                            <a:gd name="connsiteY1" fmla="*/ 7836 h 579825"/>
                            <a:gd name="connsiteX2" fmla="*/ 2622569 w 2916488"/>
                            <a:gd name="connsiteY2" fmla="*/ 579825 h 579825"/>
                            <a:gd name="connsiteX3" fmla="*/ 568 w 2916488"/>
                            <a:gd name="connsiteY3" fmla="*/ 576358 h 579825"/>
                            <a:gd name="connsiteX4" fmla="*/ 373 w 2916488"/>
                            <a:gd name="connsiteY4" fmla="*/ 0 h 579825"/>
                            <a:gd name="connsiteX0" fmla="*/ 373 w 2914696"/>
                            <a:gd name="connsiteY0" fmla="*/ 0 h 579825"/>
                            <a:gd name="connsiteX1" fmla="*/ 2914696 w 2914696"/>
                            <a:gd name="connsiteY1" fmla="*/ 5236 h 579825"/>
                            <a:gd name="connsiteX2" fmla="*/ 2622569 w 2914696"/>
                            <a:gd name="connsiteY2" fmla="*/ 579825 h 579825"/>
                            <a:gd name="connsiteX3" fmla="*/ 568 w 2914696"/>
                            <a:gd name="connsiteY3" fmla="*/ 576358 h 579825"/>
                            <a:gd name="connsiteX4" fmla="*/ 373 w 2914696"/>
                            <a:gd name="connsiteY4" fmla="*/ 0 h 579825"/>
                            <a:gd name="connsiteX0" fmla="*/ 373 w 2914696"/>
                            <a:gd name="connsiteY0" fmla="*/ 0 h 579825"/>
                            <a:gd name="connsiteX1" fmla="*/ 2914696 w 2914696"/>
                            <a:gd name="connsiteY1" fmla="*/ 2636 h 579825"/>
                            <a:gd name="connsiteX2" fmla="*/ 2622569 w 2914696"/>
                            <a:gd name="connsiteY2" fmla="*/ 579825 h 579825"/>
                            <a:gd name="connsiteX3" fmla="*/ 568 w 2914696"/>
                            <a:gd name="connsiteY3" fmla="*/ 576358 h 579825"/>
                            <a:gd name="connsiteX4" fmla="*/ 373 w 2914696"/>
                            <a:gd name="connsiteY4" fmla="*/ 0 h 579825"/>
                            <a:gd name="connsiteX0" fmla="*/ 373 w 2918281"/>
                            <a:gd name="connsiteY0" fmla="*/ 0 h 579825"/>
                            <a:gd name="connsiteX1" fmla="*/ 2918281 w 2918281"/>
                            <a:gd name="connsiteY1" fmla="*/ 35 h 579825"/>
                            <a:gd name="connsiteX2" fmla="*/ 2622569 w 2918281"/>
                            <a:gd name="connsiteY2" fmla="*/ 579825 h 579825"/>
                            <a:gd name="connsiteX3" fmla="*/ 568 w 2918281"/>
                            <a:gd name="connsiteY3" fmla="*/ 576358 h 579825"/>
                            <a:gd name="connsiteX4" fmla="*/ 373 w 2918281"/>
                            <a:gd name="connsiteY4" fmla="*/ 0 h 5798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918281" h="579825">
                              <a:moveTo>
                                <a:pt x="373" y="0"/>
                              </a:moveTo>
                              <a:lnTo>
                                <a:pt x="2918281" y="35"/>
                              </a:lnTo>
                              <a:lnTo>
                                <a:pt x="2622569" y="579825"/>
                              </a:lnTo>
                              <a:lnTo>
                                <a:pt x="568" y="576358"/>
                              </a:lnTo>
                              <a:cubicBezTo>
                                <a:pt x="1935" y="381759"/>
                                <a:pt x="-994" y="194599"/>
                                <a:pt x="37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BBD0A9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F93BA9" id="Freeform: Shape 15" o:spid="_x0000_s1026" style="position:absolute;margin-left:543.9pt;margin-top:-35.4pt;width:247.5pt;height:36.9pt;rotation:180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2918281,5798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" path="m373,l2918281,35,2622569,579825,568,576358c1935,381759,-994,194599,373,xe" fillcolor="#bbd0a9" stroked="f" strokeweight="1pt">
                <v:stroke joinstyle="miter"/>
                <v:path arrowok="t" o:connecttype="custom" o:connectlocs="402,0;3143250,28;2824742,468630;612,465828;402,0" o:connectangles="0,0,0,0,0"/>
                <w10:wrap anchorx="page"/>
              </v:shape>
            </w:pict>
          </mc:Fallback>
        </mc:AlternateContent>
      </w:r>
      <w:r w:rsidR="0025694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C08F43" wp14:editId="16CB1CE7">
                <wp:simplePos x="0" y="0"/>
                <wp:positionH relativeFrom="column">
                  <wp:posOffset>-568960</wp:posOffset>
                </wp:positionH>
                <wp:positionV relativeFrom="paragraph">
                  <wp:posOffset>-461645</wp:posOffset>
                </wp:positionV>
                <wp:extent cx="2915920" cy="1136650"/>
                <wp:effectExtent l="0" t="0" r="0" b="0"/>
                <wp:wrapNone/>
                <wp:docPr id="14" name="Arrow: Pentagon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915920" cy="1136650"/>
                        </a:xfrm>
                        <a:prstGeom prst="homePlate">
                          <a:avLst>
                            <a:gd name="adj" fmla="val 32422"/>
                          </a:avLst>
                        </a:prstGeom>
                        <a:solidFill>
                          <a:srgbClr val="FBF3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tlCol="0" anchor="ctr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B994B6" id="_x0000_t15" coordsize="21600,21600" o:spt="15" adj="16200" path="m@0,l,,,21600@0,21600,21600,10800xe">
                <v:stroke joinstyle="miter"/>
                <v:formulas>
                  <v:f eqn="val #0"/>
                  <v:f eqn="prod #0 1 2"/>
                </v:formulas>
                <v:path gradientshapeok="t" o:connecttype="custom" o:connectlocs="@1,0;0,10800;@1,21600;21600,10800" o:connectangles="270,180,90,0" textboxrect="0,0,10800,21600;0,0,16200,21600;0,0,21600,21600"/>
                <v:handles>
                  <v:h position="#0,topLeft" xrange="0,21600"/>
                </v:handles>
              </v:shapetype>
              <v:shape id="Arrow: Pentagon 14" o:spid="_x0000_s1026" type="#_x0000_t15" style="position:absolute;margin-left:-44.8pt;margin-top:-36.35pt;width:229.6pt;height:8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" adj="18870" fillcolor="#fbf3e0" stroked="f" strokeweight="1pt"/>
            </w:pict>
          </mc:Fallback>
        </mc:AlternateContent>
      </w:r>
      <w:r w:rsidR="0025694B">
        <w:rPr>
          <w:noProof/>
        </w:rPr>
        <mc:AlternateContent>
          <mc:Choice Requires="wps">
            <w:drawing>
              <wp:anchor distT="0" distB="0" distL="114300" distR="114300" simplePos="0" relativeHeight="251656191" behindDoc="0" locked="0" layoutInCell="1" allowOverlap="1" wp14:anchorId="7FEA7F5C" wp14:editId="13F913B2">
                <wp:simplePos x="0" y="0"/>
                <wp:positionH relativeFrom="page">
                  <wp:posOffset>-4445</wp:posOffset>
                </wp:positionH>
                <wp:positionV relativeFrom="paragraph">
                  <wp:posOffset>-462915</wp:posOffset>
                </wp:positionV>
                <wp:extent cx="10058400" cy="979805"/>
                <wp:effectExtent l="0" t="0" r="0" b="0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058400" cy="979805"/>
                        </a:xfrm>
                        <a:prstGeom prst="rect">
                          <a:avLst/>
                        </a:prstGeom>
                        <a:solidFill>
                          <a:srgbClr val="34738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061A6E" id="Rectangle 13" o:spid="_x0000_s1026" style="position:absolute;margin-left:-.35pt;margin-top:-36.45pt;width:11in;height:77.15pt;z-index:25165619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" fillcolor="#34738f" stroked="f" strokeweight="1pt">
                <w10:wrap anchorx="page"/>
              </v:rect>
            </w:pict>
          </mc:Fallback>
        </mc:AlternateContent>
      </w:r>
      <w:r w:rsidR="0025694B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6F77784" wp14:editId="42623554">
                <wp:simplePos x="0" y="0"/>
                <wp:positionH relativeFrom="page">
                  <wp:posOffset>14605</wp:posOffset>
                </wp:positionH>
                <wp:positionV relativeFrom="paragraph">
                  <wp:posOffset>9114790</wp:posOffset>
                </wp:positionV>
                <wp:extent cx="7773035" cy="934085"/>
                <wp:effectExtent l="0" t="0" r="0" b="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7773035" cy="934085"/>
                        </a:xfrm>
                        <a:prstGeom prst="rect">
                          <a:avLst/>
                        </a:prstGeom>
                        <a:solidFill>
                          <a:srgbClr val="34738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489F94" id="Rectangle 12" o:spid="_x0000_s1026" style="position:absolute;margin-left:1.15pt;margin-top:717.7pt;width:612.05pt;height:73.55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" fillcolor="#34738f" stroked="f" strokeweight="1pt">
                <w10:wrap anchorx="page"/>
              </v:rect>
            </w:pict>
          </mc:Fallback>
        </mc:AlternateContent>
      </w:r>
    </w:p>
    <w:p w14:paraId="706ADF51" w14:textId="51AF0120" w:rsidR="004948AE" w:rsidRPr="00D96DB9" w:rsidRDefault="0025694B" w:rsidP="00D96DB9">
      <w:pPr>
        <w:spacing w:line="200" w:lineRule="exact"/>
        <w:rPr>
          <w:rFonts w:asciiTheme="minorHAnsi" w:eastAsia="Times New Roman" w:hAnsiTheme="minorHAnsi" w:cstheme="minorHAnsi"/>
          <w:sz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E5D75B3" wp14:editId="364F05CB">
                <wp:simplePos x="0" y="0"/>
                <wp:positionH relativeFrom="page">
                  <wp:posOffset>241300</wp:posOffset>
                </wp:positionH>
                <wp:positionV relativeFrom="paragraph">
                  <wp:posOffset>9140190</wp:posOffset>
                </wp:positionV>
                <wp:extent cx="3924300" cy="603250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24300" cy="603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4A147F" w14:textId="77777777" w:rsidR="00D1036E" w:rsidRPr="00D1036E" w:rsidRDefault="00D1036E" w:rsidP="00D1036E">
                            <w:pPr>
                              <w:pStyle w:val="NoSpacing"/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</w:pPr>
                            <w:r w:rsidRPr="00D1036E"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  <w:t>Handout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pacing w:val="-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  <w:t>©JI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pacing w:val="-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  <w:t>Consults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pacing w:val="-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  <w:t>from How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  <w:t>Much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  <w:t>Is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  <w:t>Too Much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  <w:t>Leaders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pacing w:val="-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  <w:t>Guide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pacing w:val="-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  <w:t>by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pacing w:val="-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  <w:t>Jean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D1036E"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  <w:t>Illsley</w:t>
                            </w:r>
                            <w:proofErr w:type="spellEnd"/>
                            <w:r w:rsidRPr="00D1036E">
                              <w:rPr>
                                <w:i/>
                                <w:iCs/>
                                <w:color w:val="FFFFFF"/>
                                <w:spacing w:val="-6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1036E"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  <w:t>Clarke.</w:t>
                            </w:r>
                          </w:p>
                          <w:p w14:paraId="59015481" w14:textId="77777777" w:rsidR="00D1036E" w:rsidRPr="00D1036E" w:rsidRDefault="00D1036E" w:rsidP="00D1036E">
                            <w:pPr>
                              <w:pStyle w:val="NoSpacing"/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</w:pPr>
                            <w:r w:rsidRPr="00D1036E">
                              <w:rPr>
                                <w:i/>
                                <w:iCs/>
                                <w:color w:val="FFFFFF"/>
                                <w:sz w:val="16"/>
                                <w:szCs w:val="16"/>
                              </w:rPr>
                              <w:t>Permission to reproduce for educational purpos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5D75B3" id="Text Box 8" o:spid="_x0000_s1027" type="#_x0000_t202" style="position:absolute;margin-left:19pt;margin-top:719.7pt;width:309pt;height:47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" filled="f" stroked="f">
                <v:textbox>
                  <w:txbxContent>
                    <w:p w14:paraId="744A147F" w14:textId="77777777" w:rsidR="00D1036E" w:rsidRPr="00D1036E" w:rsidRDefault="00D1036E" w:rsidP="00D1036E">
                      <w:pPr>
                        <w:pStyle w:val="NoSpacing"/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</w:pPr>
                      <w:r w:rsidRPr="00D1036E"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  <w:t>Handout</w:t>
                      </w:r>
                      <w:r w:rsidRPr="00D1036E">
                        <w:rPr>
                          <w:i/>
                          <w:iCs/>
                          <w:color w:val="FFFFFF"/>
                          <w:spacing w:val="-1"/>
                          <w:sz w:val="16"/>
                          <w:szCs w:val="16"/>
                        </w:rPr>
                        <w:t xml:space="preserve"> </w:t>
                      </w:r>
                      <w:r w:rsidRPr="00D1036E"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  <w:t>©JI</w:t>
                      </w:r>
                      <w:r w:rsidRPr="00D1036E">
                        <w:rPr>
                          <w:i/>
                          <w:iCs/>
                          <w:color w:val="FFFFFF"/>
                          <w:spacing w:val="-7"/>
                          <w:sz w:val="16"/>
                          <w:szCs w:val="16"/>
                        </w:rPr>
                        <w:t xml:space="preserve"> </w:t>
                      </w:r>
                      <w:r w:rsidRPr="00D1036E"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  <w:t>Consults</w:t>
                      </w:r>
                      <w:r w:rsidRPr="00D1036E">
                        <w:rPr>
                          <w:i/>
                          <w:iCs/>
                          <w:color w:val="FFFFFF"/>
                          <w:spacing w:val="-1"/>
                          <w:sz w:val="16"/>
                          <w:szCs w:val="16"/>
                        </w:rPr>
                        <w:t xml:space="preserve"> </w:t>
                      </w:r>
                      <w:r w:rsidRPr="00D1036E"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  <w:t>from How</w:t>
                      </w:r>
                      <w:r w:rsidRPr="00D1036E">
                        <w:rPr>
                          <w:i/>
                          <w:iCs/>
                          <w:color w:val="FFFFFF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D1036E"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  <w:t>Much</w:t>
                      </w:r>
                      <w:r w:rsidRPr="00D1036E">
                        <w:rPr>
                          <w:i/>
                          <w:iCs/>
                          <w:color w:val="FFFFFF"/>
                          <w:spacing w:val="1"/>
                          <w:sz w:val="16"/>
                          <w:szCs w:val="16"/>
                        </w:rPr>
                        <w:t xml:space="preserve"> </w:t>
                      </w:r>
                      <w:r w:rsidRPr="00D1036E"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  <w:t>Is</w:t>
                      </w:r>
                      <w:r w:rsidRPr="00D1036E">
                        <w:rPr>
                          <w:i/>
                          <w:iCs/>
                          <w:color w:val="FFFFFF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D1036E"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  <w:t>Too Much</w:t>
                      </w:r>
                      <w:r w:rsidRPr="00D1036E">
                        <w:rPr>
                          <w:i/>
                          <w:iCs/>
                          <w:color w:val="FFFFFF"/>
                          <w:spacing w:val="1"/>
                          <w:sz w:val="16"/>
                          <w:szCs w:val="16"/>
                        </w:rPr>
                        <w:t xml:space="preserve"> </w:t>
                      </w:r>
                      <w:r w:rsidRPr="00D1036E"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  <w:t>Leaders</w:t>
                      </w:r>
                      <w:r w:rsidRPr="00D1036E">
                        <w:rPr>
                          <w:i/>
                          <w:iCs/>
                          <w:color w:val="FFFFFF"/>
                          <w:spacing w:val="-1"/>
                          <w:sz w:val="16"/>
                          <w:szCs w:val="16"/>
                        </w:rPr>
                        <w:t xml:space="preserve"> </w:t>
                      </w:r>
                      <w:r w:rsidRPr="00D1036E"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  <w:t>Guide</w:t>
                      </w:r>
                      <w:r w:rsidRPr="00D1036E">
                        <w:rPr>
                          <w:i/>
                          <w:iCs/>
                          <w:color w:val="FFFFFF"/>
                          <w:spacing w:val="-1"/>
                          <w:sz w:val="16"/>
                          <w:szCs w:val="16"/>
                        </w:rPr>
                        <w:t xml:space="preserve"> </w:t>
                      </w:r>
                      <w:r w:rsidRPr="00D1036E"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  <w:t>by</w:t>
                      </w:r>
                      <w:r w:rsidRPr="00D1036E">
                        <w:rPr>
                          <w:i/>
                          <w:iCs/>
                          <w:color w:val="FFFFFF"/>
                          <w:spacing w:val="-5"/>
                          <w:sz w:val="16"/>
                          <w:szCs w:val="16"/>
                        </w:rPr>
                        <w:t xml:space="preserve"> </w:t>
                      </w:r>
                      <w:r w:rsidRPr="00D1036E"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  <w:t>Jean</w:t>
                      </w:r>
                      <w:r w:rsidRPr="00D1036E">
                        <w:rPr>
                          <w:i/>
                          <w:iCs/>
                          <w:color w:val="FFFFFF"/>
                          <w:spacing w:val="1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D1036E"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  <w:t>Illsley</w:t>
                      </w:r>
                      <w:proofErr w:type="spellEnd"/>
                      <w:r w:rsidRPr="00D1036E">
                        <w:rPr>
                          <w:i/>
                          <w:iCs/>
                          <w:color w:val="FFFFFF"/>
                          <w:spacing w:val="-6"/>
                          <w:sz w:val="16"/>
                          <w:szCs w:val="16"/>
                        </w:rPr>
                        <w:t xml:space="preserve"> </w:t>
                      </w:r>
                      <w:r w:rsidRPr="00D1036E"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  <w:t>Clarke.</w:t>
                      </w:r>
                    </w:p>
                    <w:p w14:paraId="59015481" w14:textId="77777777" w:rsidR="00D1036E" w:rsidRPr="00D1036E" w:rsidRDefault="00D1036E" w:rsidP="00D1036E">
                      <w:pPr>
                        <w:pStyle w:val="NoSpacing"/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</w:pPr>
                      <w:r w:rsidRPr="00D1036E">
                        <w:rPr>
                          <w:i/>
                          <w:iCs/>
                          <w:color w:val="FFFFFF"/>
                          <w:sz w:val="16"/>
                          <w:szCs w:val="16"/>
                        </w:rPr>
                        <w:t>Permission to reproduce for educational purposes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D02FD51" w14:textId="28AB2406" w:rsidR="004948AE" w:rsidRDefault="004948AE">
      <w:pPr>
        <w:spacing w:line="1" w:lineRule="exact"/>
        <w:rPr>
          <w:rFonts w:ascii="Times New Roman" w:eastAsia="Times New Roman" w:hAnsi="Times New Roman"/>
          <w:sz w:val="24"/>
        </w:rPr>
      </w:pPr>
    </w:p>
    <w:p w14:paraId="68177755" w14:textId="73445168" w:rsidR="004948AE" w:rsidRDefault="008E11F8">
      <w:pPr>
        <w:spacing w:line="200" w:lineRule="exact"/>
        <w:rPr>
          <w:rFonts w:ascii="Times New Roman" w:eastAsia="Times New Roman" w:hAnsi="Times New Roman"/>
          <w:sz w:val="24"/>
        </w:rPr>
      </w:pPr>
      <w:r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w:drawing>
          <wp:anchor distT="0" distB="0" distL="114300" distR="114300" simplePos="0" relativeHeight="251584512" behindDoc="1" locked="0" layoutInCell="1" allowOverlap="1" wp14:anchorId="75B8C331" wp14:editId="6D5F958E">
            <wp:simplePos x="0" y="0"/>
            <wp:positionH relativeFrom="margin">
              <wp:posOffset>8235315</wp:posOffset>
            </wp:positionH>
            <wp:positionV relativeFrom="paragraph">
              <wp:posOffset>106680</wp:posOffset>
            </wp:positionV>
            <wp:extent cx="857250" cy="977265"/>
            <wp:effectExtent l="0" t="0" r="0" b="0"/>
            <wp:wrapNone/>
            <wp:docPr id="38" name="Picture 38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Shape, circ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57250" cy="977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6DB9">
        <w:rPr>
          <w:rFonts w:ascii="Times New Roman" w:eastAsia="Times New Roman" w:hAnsi="Times New Roman"/>
          <w:sz w:val="24"/>
        </w:rPr>
        <w:t xml:space="preserve">My </w:t>
      </w:r>
    </w:p>
    <w:p w14:paraId="2AF959B5" w14:textId="014C8C12" w:rsidR="004709A4" w:rsidRPr="004709A4" w:rsidRDefault="0063663F" w:rsidP="0063663F">
      <w:pPr>
        <w:tabs>
          <w:tab w:val="center" w:pos="7020"/>
          <w:tab w:val="left" w:pos="9968"/>
        </w:tabs>
        <w:spacing w:line="0" w:lineRule="atLeast"/>
        <w:rPr>
          <w:rFonts w:asciiTheme="minorHAnsi" w:eastAsia="Times New Roman" w:hAnsiTheme="minorHAnsi" w:cstheme="minorHAnsi"/>
          <w:color w:val="000000" w:themeColor="text1"/>
          <w:szCs w:val="18"/>
        </w:rPr>
      </w:pPr>
      <w:r>
        <w:rPr>
          <w:rFonts w:asciiTheme="minorHAnsi" w:eastAsia="Times New Roman" w:hAnsiTheme="minorHAnsi" w:cstheme="minorHAnsi"/>
          <w:color w:val="000000" w:themeColor="text1"/>
          <w:sz w:val="48"/>
          <w:szCs w:val="44"/>
        </w:rPr>
        <w:tab/>
      </w:r>
    </w:p>
    <w:p w14:paraId="08241D1D" w14:textId="17F682DE" w:rsidR="004948AE" w:rsidRDefault="00D96236" w:rsidP="004709A4">
      <w:pPr>
        <w:tabs>
          <w:tab w:val="center" w:pos="7020"/>
          <w:tab w:val="left" w:pos="9968"/>
        </w:tabs>
        <w:spacing w:line="0" w:lineRule="atLeast"/>
        <w:jc w:val="center"/>
        <w:rPr>
          <w:rFonts w:asciiTheme="minorHAnsi" w:eastAsia="Times New Roman" w:hAnsiTheme="minorHAnsi" w:cstheme="minorHAnsi"/>
          <w:color w:val="000000" w:themeColor="text1"/>
          <w:sz w:val="48"/>
          <w:szCs w:val="4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550720" behindDoc="0" locked="0" layoutInCell="1" allowOverlap="1" wp14:anchorId="7B189BE6" wp14:editId="525DDB98">
                <wp:simplePos x="0" y="0"/>
                <wp:positionH relativeFrom="column">
                  <wp:posOffset>8382000</wp:posOffset>
                </wp:positionH>
                <wp:positionV relativeFrom="paragraph">
                  <wp:posOffset>13970</wp:posOffset>
                </wp:positionV>
                <wp:extent cx="714375" cy="828675"/>
                <wp:effectExtent l="0" t="0" r="9525" b="9525"/>
                <wp:wrapNone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4375" cy="828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D853300" w14:textId="77777777" w:rsidR="00273D8A" w:rsidRPr="00F90105" w:rsidRDefault="00273D8A" w:rsidP="00273D8A">
                            <w:pPr>
                              <w:widowControl w:val="0"/>
                              <w:jc w:val="center"/>
                              <w:rPr>
                                <w:rFonts w:ascii="Arial" w:hAnsi="Arial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F90105">
                              <w:rPr>
                                <w:rFonts w:ascii="Arial" w:hAnsi="Arial"/>
                                <w:b/>
                                <w:bCs/>
                                <w:sz w:val="14"/>
                                <w:szCs w:val="14"/>
                              </w:rPr>
                              <w:t>You can</w:t>
                            </w:r>
                          </w:p>
                          <w:p w14:paraId="3A025BBF" w14:textId="77777777" w:rsidR="00273D8A" w:rsidRPr="00F90105" w:rsidRDefault="00273D8A" w:rsidP="00273D8A">
                            <w:pPr>
                              <w:widowControl w:val="0"/>
                              <w:jc w:val="center"/>
                              <w:rPr>
                                <w:rFonts w:ascii="Arial" w:hAnsi="Arial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F90105">
                              <w:rPr>
                                <w:rFonts w:ascii="Arial" w:hAnsi="Arial"/>
                                <w:b/>
                                <w:bCs/>
                                <w:sz w:val="14"/>
                                <w:szCs w:val="14"/>
                              </w:rPr>
                              <w:t>think before you say yes or no and learn from your mistakes</w:t>
                            </w:r>
                            <w:r w:rsidRPr="00F90105">
                              <w:rPr>
                                <w:rFonts w:ascii="Arial" w:hAnsi="Arial"/>
                                <w:b/>
                                <w:bCs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p w14:paraId="6D8511A4" w14:textId="2BE64F84" w:rsidR="00821EBE" w:rsidRDefault="00821EBE" w:rsidP="00821EBE">
                            <w:pPr>
                              <w:widowControl w:val="0"/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189BE6" id="Text Box 34" o:spid="_x0000_s1028" type="#_x0000_t202" style="position:absolute;left:0;text-align:left;margin-left:660pt;margin-top:1.1pt;width:56.25pt;height:65.25pt;z-index:25155072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" filled="f" fillcolor="#5b9bd5" stroked="f" strokecolor="black [0]" strokeweight="2pt">
                <v:textbox inset="2.88pt,2.88pt,2.88pt,2.88pt">
                  <w:txbxContent>
                    <w:p w14:paraId="3D853300" w14:textId="77777777" w:rsidR="00273D8A" w:rsidRPr="00F90105" w:rsidRDefault="00273D8A" w:rsidP="00273D8A">
                      <w:pPr>
                        <w:widowControl w:val="0"/>
                        <w:jc w:val="center"/>
                        <w:rPr>
                          <w:rFonts w:ascii="Arial" w:hAnsi="Arial"/>
                          <w:b/>
                          <w:bCs/>
                          <w:sz w:val="14"/>
                          <w:szCs w:val="14"/>
                        </w:rPr>
                      </w:pPr>
                      <w:r w:rsidRPr="00F90105">
                        <w:rPr>
                          <w:rFonts w:ascii="Arial" w:hAnsi="Arial"/>
                          <w:b/>
                          <w:bCs/>
                          <w:sz w:val="14"/>
                          <w:szCs w:val="14"/>
                        </w:rPr>
                        <w:t>You can</w:t>
                      </w:r>
                    </w:p>
                    <w:p w14:paraId="3A025BBF" w14:textId="77777777" w:rsidR="00273D8A" w:rsidRPr="00F90105" w:rsidRDefault="00273D8A" w:rsidP="00273D8A">
                      <w:pPr>
                        <w:widowControl w:val="0"/>
                        <w:jc w:val="center"/>
                        <w:rPr>
                          <w:rFonts w:ascii="Arial" w:hAnsi="Arial"/>
                          <w:b/>
                          <w:bCs/>
                          <w:sz w:val="16"/>
                          <w:szCs w:val="16"/>
                        </w:rPr>
                      </w:pPr>
                      <w:r w:rsidRPr="00F90105">
                        <w:rPr>
                          <w:rFonts w:ascii="Arial" w:hAnsi="Arial"/>
                          <w:b/>
                          <w:bCs/>
                          <w:sz w:val="14"/>
                          <w:szCs w:val="14"/>
                        </w:rPr>
                        <w:t>think before you say yes or no and learn from your mistakes</w:t>
                      </w:r>
                      <w:r w:rsidRPr="00F90105">
                        <w:rPr>
                          <w:rFonts w:ascii="Arial" w:hAnsi="Arial"/>
                          <w:b/>
                          <w:bCs/>
                          <w:sz w:val="16"/>
                          <w:szCs w:val="16"/>
                        </w:rPr>
                        <w:t>.</w:t>
                      </w:r>
                    </w:p>
                    <w:p w14:paraId="6D8511A4" w14:textId="2BE64F84" w:rsidR="00821EBE" w:rsidRDefault="00821EBE" w:rsidP="00821EBE">
                      <w:pPr>
                        <w:widowControl w:val="0"/>
                        <w:jc w:val="center"/>
                        <w:rPr>
                          <w:sz w:val="13"/>
                          <w:szCs w:val="13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5694B" w:rsidRPr="00D96DB9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504640" behindDoc="0" locked="0" layoutInCell="1" allowOverlap="1" wp14:anchorId="75039B04" wp14:editId="76BB4FFE">
                <wp:simplePos x="0" y="0"/>
                <wp:positionH relativeFrom="column">
                  <wp:posOffset>-4145915</wp:posOffset>
                </wp:positionH>
                <wp:positionV relativeFrom="paragraph">
                  <wp:posOffset>342265</wp:posOffset>
                </wp:positionV>
                <wp:extent cx="3101340" cy="533400"/>
                <wp:effectExtent l="0" t="0" r="0" b="0"/>
                <wp:wrapNone/>
                <wp:docPr id="1" name="Freeform: 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10800000" flipH="1">
                          <a:off x="0" y="0"/>
                          <a:ext cx="3101340" cy="533400"/>
                        </a:xfrm>
                        <a:custGeom>
                          <a:avLst/>
                          <a:gdLst>
                            <a:gd name="connsiteX0" fmla="*/ 0 w 2915920"/>
                            <a:gd name="connsiteY0" fmla="*/ 0 h 1137044"/>
                            <a:gd name="connsiteX1" fmla="*/ 2547268 w 2915920"/>
                            <a:gd name="connsiteY1" fmla="*/ 0 h 1137044"/>
                            <a:gd name="connsiteX2" fmla="*/ 2915920 w 2915920"/>
                            <a:gd name="connsiteY2" fmla="*/ 568522 h 1137044"/>
                            <a:gd name="connsiteX3" fmla="*/ 2547268 w 2915920"/>
                            <a:gd name="connsiteY3" fmla="*/ 1137044 h 1137044"/>
                            <a:gd name="connsiteX4" fmla="*/ 0 w 2915920"/>
                            <a:gd name="connsiteY4" fmla="*/ 1137044 h 1137044"/>
                            <a:gd name="connsiteX5" fmla="*/ 0 w 2915920"/>
                            <a:gd name="connsiteY5" fmla="*/ 0 h 1137044"/>
                            <a:gd name="connsiteX0" fmla="*/ 0 w 2915920"/>
                            <a:gd name="connsiteY0" fmla="*/ 0 h 1137044"/>
                            <a:gd name="connsiteX1" fmla="*/ 2915920 w 2915920"/>
                            <a:gd name="connsiteY1" fmla="*/ 568522 h 1137044"/>
                            <a:gd name="connsiteX2" fmla="*/ 2547268 w 2915920"/>
                            <a:gd name="connsiteY2" fmla="*/ 1137044 h 1137044"/>
                            <a:gd name="connsiteX3" fmla="*/ 0 w 2915920"/>
                            <a:gd name="connsiteY3" fmla="*/ 1137044 h 1137044"/>
                            <a:gd name="connsiteX4" fmla="*/ 0 w 2915920"/>
                            <a:gd name="connsiteY4" fmla="*/ 0 h 1137044"/>
                            <a:gd name="connsiteX0" fmla="*/ 23150 w 2915920"/>
                            <a:gd name="connsiteY0" fmla="*/ 0 h 616183"/>
                            <a:gd name="connsiteX1" fmla="*/ 2915920 w 2915920"/>
                            <a:gd name="connsiteY1" fmla="*/ 47661 h 616183"/>
                            <a:gd name="connsiteX2" fmla="*/ 2547268 w 2915920"/>
                            <a:gd name="connsiteY2" fmla="*/ 616183 h 616183"/>
                            <a:gd name="connsiteX3" fmla="*/ 0 w 2915920"/>
                            <a:gd name="connsiteY3" fmla="*/ 616183 h 616183"/>
                            <a:gd name="connsiteX4" fmla="*/ 23150 w 2915920"/>
                            <a:gd name="connsiteY4" fmla="*/ 0 h 616183"/>
                            <a:gd name="connsiteX0" fmla="*/ 9815 w 2915920"/>
                            <a:gd name="connsiteY0" fmla="*/ 0 h 591418"/>
                            <a:gd name="connsiteX1" fmla="*/ 2915920 w 2915920"/>
                            <a:gd name="connsiteY1" fmla="*/ 22896 h 591418"/>
                            <a:gd name="connsiteX2" fmla="*/ 2547268 w 2915920"/>
                            <a:gd name="connsiteY2" fmla="*/ 591418 h 591418"/>
                            <a:gd name="connsiteX3" fmla="*/ 0 w 2915920"/>
                            <a:gd name="connsiteY3" fmla="*/ 591418 h 591418"/>
                            <a:gd name="connsiteX4" fmla="*/ 9815 w 2915920"/>
                            <a:gd name="connsiteY4" fmla="*/ 0 h 591418"/>
                            <a:gd name="connsiteX0" fmla="*/ 4100 w 2915920"/>
                            <a:gd name="connsiteY0" fmla="*/ 0 h 583798"/>
                            <a:gd name="connsiteX1" fmla="*/ 2915920 w 2915920"/>
                            <a:gd name="connsiteY1" fmla="*/ 15276 h 583798"/>
                            <a:gd name="connsiteX2" fmla="*/ 2547268 w 2915920"/>
                            <a:gd name="connsiteY2" fmla="*/ 583798 h 583798"/>
                            <a:gd name="connsiteX3" fmla="*/ 0 w 2915920"/>
                            <a:gd name="connsiteY3" fmla="*/ 583798 h 583798"/>
                            <a:gd name="connsiteX4" fmla="*/ 4100 w 2915920"/>
                            <a:gd name="connsiteY4" fmla="*/ 0 h 583798"/>
                            <a:gd name="connsiteX0" fmla="*/ 2195 w 2915920"/>
                            <a:gd name="connsiteY0" fmla="*/ 0 h 574273"/>
                            <a:gd name="connsiteX1" fmla="*/ 2915920 w 2915920"/>
                            <a:gd name="connsiteY1" fmla="*/ 5751 h 574273"/>
                            <a:gd name="connsiteX2" fmla="*/ 2547268 w 2915920"/>
                            <a:gd name="connsiteY2" fmla="*/ 574273 h 574273"/>
                            <a:gd name="connsiteX3" fmla="*/ 0 w 2915920"/>
                            <a:gd name="connsiteY3" fmla="*/ 574273 h 574273"/>
                            <a:gd name="connsiteX4" fmla="*/ 2195 w 2915920"/>
                            <a:gd name="connsiteY4" fmla="*/ 0 h 574273"/>
                            <a:gd name="connsiteX0" fmla="*/ 2195 w 2915920"/>
                            <a:gd name="connsiteY0" fmla="*/ 0 h 568558"/>
                            <a:gd name="connsiteX1" fmla="*/ 2915920 w 2915920"/>
                            <a:gd name="connsiteY1" fmla="*/ 36 h 568558"/>
                            <a:gd name="connsiteX2" fmla="*/ 2547268 w 2915920"/>
                            <a:gd name="connsiteY2" fmla="*/ 568558 h 568558"/>
                            <a:gd name="connsiteX3" fmla="*/ 0 w 2915920"/>
                            <a:gd name="connsiteY3" fmla="*/ 568558 h 568558"/>
                            <a:gd name="connsiteX4" fmla="*/ 2195 w 2915920"/>
                            <a:gd name="connsiteY4" fmla="*/ 0 h 568558"/>
                            <a:gd name="connsiteX0" fmla="*/ 2195 w 2915920"/>
                            <a:gd name="connsiteY0" fmla="*/ 0 h 568558"/>
                            <a:gd name="connsiteX1" fmla="*/ 2915920 w 2915920"/>
                            <a:gd name="connsiteY1" fmla="*/ 36 h 568558"/>
                            <a:gd name="connsiteX2" fmla="*/ 2630364 w 2915920"/>
                            <a:gd name="connsiteY2" fmla="*/ 568558 h 568558"/>
                            <a:gd name="connsiteX3" fmla="*/ 0 w 2915920"/>
                            <a:gd name="connsiteY3" fmla="*/ 568558 h 568558"/>
                            <a:gd name="connsiteX4" fmla="*/ 2195 w 2915920"/>
                            <a:gd name="connsiteY4" fmla="*/ 0 h 568558"/>
                            <a:gd name="connsiteX0" fmla="*/ 2195 w 2915920"/>
                            <a:gd name="connsiteY0" fmla="*/ 0 h 571883"/>
                            <a:gd name="connsiteX1" fmla="*/ 2915920 w 2915920"/>
                            <a:gd name="connsiteY1" fmla="*/ 36 h 571883"/>
                            <a:gd name="connsiteX2" fmla="*/ 2703847 w 2915920"/>
                            <a:gd name="connsiteY2" fmla="*/ 571883 h 571883"/>
                            <a:gd name="connsiteX3" fmla="*/ 0 w 2915920"/>
                            <a:gd name="connsiteY3" fmla="*/ 568558 h 571883"/>
                            <a:gd name="connsiteX4" fmla="*/ 2195 w 2915920"/>
                            <a:gd name="connsiteY4" fmla="*/ 0 h 571883"/>
                            <a:gd name="connsiteX0" fmla="*/ 2195 w 2915920"/>
                            <a:gd name="connsiteY0" fmla="*/ 0 h 568558"/>
                            <a:gd name="connsiteX1" fmla="*/ 2915920 w 2915920"/>
                            <a:gd name="connsiteY1" fmla="*/ 36 h 568558"/>
                            <a:gd name="connsiteX2" fmla="*/ 2712809 w 2915920"/>
                            <a:gd name="connsiteY2" fmla="*/ 568558 h 568558"/>
                            <a:gd name="connsiteX3" fmla="*/ 0 w 2915920"/>
                            <a:gd name="connsiteY3" fmla="*/ 568558 h 568558"/>
                            <a:gd name="connsiteX4" fmla="*/ 2195 w 2915920"/>
                            <a:gd name="connsiteY4" fmla="*/ 0 h 568558"/>
                            <a:gd name="connsiteX0" fmla="*/ 2195 w 2915920"/>
                            <a:gd name="connsiteY0" fmla="*/ 0 h 572025"/>
                            <a:gd name="connsiteX1" fmla="*/ 2915920 w 2915920"/>
                            <a:gd name="connsiteY1" fmla="*/ 36 h 572025"/>
                            <a:gd name="connsiteX2" fmla="*/ 2622001 w 2915920"/>
                            <a:gd name="connsiteY2" fmla="*/ 572025 h 572025"/>
                            <a:gd name="connsiteX3" fmla="*/ 0 w 2915920"/>
                            <a:gd name="connsiteY3" fmla="*/ 568558 h 572025"/>
                            <a:gd name="connsiteX4" fmla="*/ 2195 w 2915920"/>
                            <a:gd name="connsiteY4" fmla="*/ 0 h 572025"/>
                            <a:gd name="connsiteX0" fmla="*/ 373 w 2916488"/>
                            <a:gd name="connsiteY0" fmla="*/ 0 h 572025"/>
                            <a:gd name="connsiteX1" fmla="*/ 2916488 w 2916488"/>
                            <a:gd name="connsiteY1" fmla="*/ 36 h 572025"/>
                            <a:gd name="connsiteX2" fmla="*/ 2622569 w 2916488"/>
                            <a:gd name="connsiteY2" fmla="*/ 572025 h 572025"/>
                            <a:gd name="connsiteX3" fmla="*/ 568 w 2916488"/>
                            <a:gd name="connsiteY3" fmla="*/ 568558 h 572025"/>
                            <a:gd name="connsiteX4" fmla="*/ 373 w 2916488"/>
                            <a:gd name="connsiteY4" fmla="*/ 0 h 572025"/>
                            <a:gd name="connsiteX0" fmla="*/ 373 w 2916488"/>
                            <a:gd name="connsiteY0" fmla="*/ 0 h 575492"/>
                            <a:gd name="connsiteX1" fmla="*/ 2916488 w 2916488"/>
                            <a:gd name="connsiteY1" fmla="*/ 3503 h 575492"/>
                            <a:gd name="connsiteX2" fmla="*/ 2622569 w 2916488"/>
                            <a:gd name="connsiteY2" fmla="*/ 575492 h 575492"/>
                            <a:gd name="connsiteX3" fmla="*/ 568 w 2916488"/>
                            <a:gd name="connsiteY3" fmla="*/ 572025 h 575492"/>
                            <a:gd name="connsiteX4" fmla="*/ 373 w 2916488"/>
                            <a:gd name="connsiteY4" fmla="*/ 0 h 575492"/>
                            <a:gd name="connsiteX0" fmla="*/ 373 w 2916488"/>
                            <a:gd name="connsiteY0" fmla="*/ 0 h 582426"/>
                            <a:gd name="connsiteX1" fmla="*/ 2916488 w 2916488"/>
                            <a:gd name="connsiteY1" fmla="*/ 10437 h 582426"/>
                            <a:gd name="connsiteX2" fmla="*/ 2622569 w 2916488"/>
                            <a:gd name="connsiteY2" fmla="*/ 582426 h 582426"/>
                            <a:gd name="connsiteX3" fmla="*/ 568 w 2916488"/>
                            <a:gd name="connsiteY3" fmla="*/ 578959 h 582426"/>
                            <a:gd name="connsiteX4" fmla="*/ 373 w 2916488"/>
                            <a:gd name="connsiteY4" fmla="*/ 0 h 582426"/>
                            <a:gd name="connsiteX0" fmla="*/ 373 w 2916488"/>
                            <a:gd name="connsiteY0" fmla="*/ 2564 h 571989"/>
                            <a:gd name="connsiteX1" fmla="*/ 2916488 w 2916488"/>
                            <a:gd name="connsiteY1" fmla="*/ 0 h 571989"/>
                            <a:gd name="connsiteX2" fmla="*/ 2622569 w 2916488"/>
                            <a:gd name="connsiteY2" fmla="*/ 571989 h 571989"/>
                            <a:gd name="connsiteX3" fmla="*/ 568 w 2916488"/>
                            <a:gd name="connsiteY3" fmla="*/ 568522 h 571989"/>
                            <a:gd name="connsiteX4" fmla="*/ 373 w 2916488"/>
                            <a:gd name="connsiteY4" fmla="*/ 2564 h 571989"/>
                            <a:gd name="connsiteX0" fmla="*/ 373 w 2916488"/>
                            <a:gd name="connsiteY0" fmla="*/ 0 h 579825"/>
                            <a:gd name="connsiteX1" fmla="*/ 2916488 w 2916488"/>
                            <a:gd name="connsiteY1" fmla="*/ 7836 h 579825"/>
                            <a:gd name="connsiteX2" fmla="*/ 2622569 w 2916488"/>
                            <a:gd name="connsiteY2" fmla="*/ 579825 h 579825"/>
                            <a:gd name="connsiteX3" fmla="*/ 568 w 2916488"/>
                            <a:gd name="connsiteY3" fmla="*/ 576358 h 579825"/>
                            <a:gd name="connsiteX4" fmla="*/ 373 w 2916488"/>
                            <a:gd name="connsiteY4" fmla="*/ 0 h 579825"/>
                            <a:gd name="connsiteX0" fmla="*/ 373 w 2914696"/>
                            <a:gd name="connsiteY0" fmla="*/ 0 h 579825"/>
                            <a:gd name="connsiteX1" fmla="*/ 2914696 w 2914696"/>
                            <a:gd name="connsiteY1" fmla="*/ 5236 h 579825"/>
                            <a:gd name="connsiteX2" fmla="*/ 2622569 w 2914696"/>
                            <a:gd name="connsiteY2" fmla="*/ 579825 h 579825"/>
                            <a:gd name="connsiteX3" fmla="*/ 568 w 2914696"/>
                            <a:gd name="connsiteY3" fmla="*/ 576358 h 579825"/>
                            <a:gd name="connsiteX4" fmla="*/ 373 w 2914696"/>
                            <a:gd name="connsiteY4" fmla="*/ 0 h 579825"/>
                            <a:gd name="connsiteX0" fmla="*/ 373 w 2914696"/>
                            <a:gd name="connsiteY0" fmla="*/ 0 h 579825"/>
                            <a:gd name="connsiteX1" fmla="*/ 2914696 w 2914696"/>
                            <a:gd name="connsiteY1" fmla="*/ 2636 h 579825"/>
                            <a:gd name="connsiteX2" fmla="*/ 2622569 w 2914696"/>
                            <a:gd name="connsiteY2" fmla="*/ 579825 h 579825"/>
                            <a:gd name="connsiteX3" fmla="*/ 568 w 2914696"/>
                            <a:gd name="connsiteY3" fmla="*/ 576358 h 579825"/>
                            <a:gd name="connsiteX4" fmla="*/ 373 w 2914696"/>
                            <a:gd name="connsiteY4" fmla="*/ 0 h 579825"/>
                            <a:gd name="connsiteX0" fmla="*/ 373 w 2918281"/>
                            <a:gd name="connsiteY0" fmla="*/ 0 h 579825"/>
                            <a:gd name="connsiteX1" fmla="*/ 2918281 w 2918281"/>
                            <a:gd name="connsiteY1" fmla="*/ 35 h 579825"/>
                            <a:gd name="connsiteX2" fmla="*/ 2622569 w 2918281"/>
                            <a:gd name="connsiteY2" fmla="*/ 579825 h 579825"/>
                            <a:gd name="connsiteX3" fmla="*/ 568 w 2918281"/>
                            <a:gd name="connsiteY3" fmla="*/ 576358 h 579825"/>
                            <a:gd name="connsiteX4" fmla="*/ 373 w 2918281"/>
                            <a:gd name="connsiteY4" fmla="*/ 0 h 5798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918281" h="579825">
                              <a:moveTo>
                                <a:pt x="373" y="0"/>
                              </a:moveTo>
                              <a:lnTo>
                                <a:pt x="2918281" y="35"/>
                              </a:lnTo>
                              <a:lnTo>
                                <a:pt x="2622569" y="579825"/>
                              </a:lnTo>
                              <a:lnTo>
                                <a:pt x="568" y="576358"/>
                              </a:lnTo>
                              <a:cubicBezTo>
                                <a:pt x="1935" y="381759"/>
                                <a:pt x="-994" y="194599"/>
                                <a:pt x="37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E96E5C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vertOverflow="clip" horzOverflow="clip" rtlCol="0" anchor="ctr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A226C2" id="Freeform: Shape 1" o:spid="_x0000_s1026" style="position:absolute;margin-left:-326.45pt;margin-top:26.95pt;width:244.2pt;height:42pt;rotation:180;flip:x;z-index:251504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918281,5798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" path="m373,l2918281,35,2622569,579825,568,576358c1935,381759,-994,194599,373,xe" fillcolor="#e96e5c" stroked="f" strokeweight="1pt">
                <v:stroke joinstyle="miter"/>
                <v:path arrowok="t" o:connecttype="custom" o:connectlocs="396,0;3101340,32;2787078,533400;604,530211;396,0" o:connectangles="0,0,0,0,0"/>
              </v:shape>
            </w:pict>
          </mc:Fallback>
        </mc:AlternateContent>
      </w:r>
      <w:r w:rsidR="00D96DB9" w:rsidRPr="00D96DB9">
        <w:rPr>
          <w:rFonts w:asciiTheme="minorHAnsi" w:eastAsia="Times New Roman" w:hAnsiTheme="minorHAnsi" w:cstheme="minorHAnsi"/>
          <w:color w:val="000000" w:themeColor="text1"/>
          <w:sz w:val="48"/>
          <w:szCs w:val="44"/>
        </w:rPr>
        <w:t xml:space="preserve">MY </w:t>
      </w:r>
      <w:r w:rsidR="0029541F">
        <w:rPr>
          <w:rFonts w:asciiTheme="minorHAnsi" w:eastAsia="Times New Roman" w:hAnsiTheme="minorHAnsi" w:cstheme="minorHAnsi"/>
          <w:color w:val="000000" w:themeColor="text1"/>
          <w:sz w:val="48"/>
          <w:szCs w:val="44"/>
        </w:rPr>
        <w:t>CHILDS HIGHWAY</w:t>
      </w:r>
    </w:p>
    <w:p w14:paraId="3BF5E0DF" w14:textId="07B96B6C" w:rsidR="0063663F" w:rsidRDefault="00235FE7" w:rsidP="00D96DB9">
      <w:pPr>
        <w:spacing w:line="0" w:lineRule="atLeast"/>
        <w:jc w:val="center"/>
        <w:rPr>
          <w:rFonts w:asciiTheme="minorHAnsi" w:eastAsia="Times New Roman" w:hAnsiTheme="minorHAnsi" w:cstheme="minorHAnsi"/>
          <w:color w:val="000000" w:themeColor="text1"/>
          <w:sz w:val="40"/>
          <w:szCs w:val="36"/>
        </w:rPr>
      </w:pPr>
      <w:r>
        <w:rPr>
          <w:rFonts w:asciiTheme="minorHAnsi" w:eastAsia="Times New Roman" w:hAnsiTheme="minorHAnsi" w:cstheme="minorHAnsi"/>
          <w:noProof/>
          <w:color w:val="000000" w:themeColor="text1"/>
          <w:sz w:val="48"/>
          <w:szCs w:val="4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02A609C" wp14:editId="5AEFCA5A">
                <wp:simplePos x="0" y="0"/>
                <wp:positionH relativeFrom="column">
                  <wp:posOffset>-393700</wp:posOffset>
                </wp:positionH>
                <wp:positionV relativeFrom="paragraph">
                  <wp:posOffset>318770</wp:posOffset>
                </wp:positionV>
                <wp:extent cx="5141595" cy="414020"/>
                <wp:effectExtent l="0" t="0" r="1905" b="508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41595" cy="4140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76BC777" w14:textId="7DD63AAF" w:rsidR="0063663F" w:rsidRPr="0063663F" w:rsidRDefault="00614EE8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Adolescent’s</w:t>
                            </w:r>
                            <w:r w:rsidR="0063663F" w:rsidRPr="0063663F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3663F" w:rsidRPr="0063663F">
                              <w:rPr>
                                <w:sz w:val="28"/>
                                <w:szCs w:val="28"/>
                              </w:rPr>
                              <w:t>Name______________________________Age</w:t>
                            </w:r>
                            <w:proofErr w:type="spellEnd"/>
                            <w:r w:rsidR="0063663F" w:rsidRPr="0063663F">
                              <w:rPr>
                                <w:sz w:val="28"/>
                                <w:szCs w:val="28"/>
                              </w:rPr>
                              <w:t>_______</w:t>
                            </w:r>
                          </w:p>
                          <w:p w14:paraId="5C2EE0CF" w14:textId="77777777" w:rsidR="0063663F" w:rsidRPr="0063663F" w:rsidRDefault="0063663F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2A609C" id="Text Box 17" o:spid="_x0000_s1029" type="#_x0000_t202" style="position:absolute;left:0;text-align:left;margin-left:-31pt;margin-top:25.1pt;width:404.85pt;height:32.6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" fillcolor="white [3201]" stroked="f" strokeweight=".5pt">
                <v:textbox>
                  <w:txbxContent>
                    <w:p w14:paraId="576BC777" w14:textId="7DD63AAF" w:rsidR="0063663F" w:rsidRPr="0063663F" w:rsidRDefault="00614EE8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Adolescent’s</w:t>
                      </w:r>
                      <w:r w:rsidR="0063663F" w:rsidRPr="0063663F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3663F" w:rsidRPr="0063663F">
                        <w:rPr>
                          <w:sz w:val="28"/>
                          <w:szCs w:val="28"/>
                        </w:rPr>
                        <w:t>Name______________________________Age</w:t>
                      </w:r>
                      <w:proofErr w:type="spellEnd"/>
                      <w:r w:rsidR="0063663F" w:rsidRPr="0063663F">
                        <w:rPr>
                          <w:sz w:val="28"/>
                          <w:szCs w:val="28"/>
                        </w:rPr>
                        <w:t>_______</w:t>
                      </w:r>
                    </w:p>
                    <w:p w14:paraId="5C2EE0CF" w14:textId="77777777" w:rsidR="0063663F" w:rsidRPr="0063663F" w:rsidRDefault="0063663F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A65BB">
        <w:rPr>
          <w:rFonts w:asciiTheme="minorHAnsi" w:eastAsia="Times New Roman" w:hAnsiTheme="minorHAnsi" w:cstheme="minorHAnsi"/>
          <w:noProof/>
          <w:color w:val="000000" w:themeColor="text1"/>
          <w:sz w:val="48"/>
          <w:szCs w:val="44"/>
        </w:rPr>
        <w:t>Structure</w:t>
      </w:r>
      <w:r w:rsidR="00790E61">
        <w:rPr>
          <w:rFonts w:asciiTheme="minorHAnsi" w:eastAsia="Times New Roman" w:hAnsiTheme="minorHAnsi" w:cstheme="minorHAnsi"/>
          <w:noProof/>
          <w:color w:val="000000" w:themeColor="text1"/>
          <w:sz w:val="48"/>
          <w:szCs w:val="44"/>
        </w:rPr>
        <w:t>-</w:t>
      </w:r>
      <w:r w:rsidR="0063663F" w:rsidRPr="0063663F">
        <w:rPr>
          <w:rFonts w:asciiTheme="minorHAnsi" w:eastAsia="Times New Roman" w:hAnsiTheme="minorHAnsi" w:cstheme="minorHAnsi"/>
          <w:color w:val="000000" w:themeColor="text1"/>
          <w:sz w:val="40"/>
          <w:szCs w:val="36"/>
        </w:rPr>
        <w:t xml:space="preserve"> </w:t>
      </w:r>
      <w:r w:rsidR="005A65BB">
        <w:rPr>
          <w:rFonts w:asciiTheme="minorHAnsi" w:eastAsia="Times New Roman" w:hAnsiTheme="minorHAnsi" w:cstheme="minorHAnsi"/>
          <w:color w:val="000000" w:themeColor="text1"/>
          <w:sz w:val="40"/>
          <w:szCs w:val="36"/>
        </w:rPr>
        <w:t xml:space="preserve">6 </w:t>
      </w:r>
      <w:proofErr w:type="gramStart"/>
      <w:r w:rsidR="005A65BB">
        <w:rPr>
          <w:rFonts w:asciiTheme="minorHAnsi" w:eastAsia="Times New Roman" w:hAnsiTheme="minorHAnsi" w:cstheme="minorHAnsi"/>
          <w:color w:val="000000" w:themeColor="text1"/>
          <w:sz w:val="40"/>
          <w:szCs w:val="36"/>
        </w:rPr>
        <w:t>-12 year-old</w:t>
      </w:r>
      <w:proofErr w:type="gramEnd"/>
    </w:p>
    <w:p w14:paraId="22BF2ACB" w14:textId="060462CD" w:rsidR="0063663F" w:rsidRPr="00D96DB9" w:rsidRDefault="008E11F8" w:rsidP="00D96DB9">
      <w:pPr>
        <w:spacing w:line="0" w:lineRule="atLeast"/>
        <w:jc w:val="center"/>
        <w:rPr>
          <w:rFonts w:asciiTheme="minorHAnsi" w:eastAsia="Times New Roman" w:hAnsiTheme="minorHAnsi" w:cstheme="minorHAnsi"/>
          <w:color w:val="000000" w:themeColor="text1"/>
          <w:sz w:val="48"/>
          <w:szCs w:val="44"/>
        </w:rPr>
      </w:pPr>
      <w:r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w:drawing>
          <wp:anchor distT="0" distB="0" distL="114300" distR="114300" simplePos="0" relativeHeight="251586560" behindDoc="1" locked="0" layoutInCell="1" allowOverlap="1" wp14:anchorId="1A9F2F24" wp14:editId="64C89BB5">
            <wp:simplePos x="0" y="0"/>
            <wp:positionH relativeFrom="margin">
              <wp:posOffset>8248650</wp:posOffset>
            </wp:positionH>
            <wp:positionV relativeFrom="paragraph">
              <wp:posOffset>4445</wp:posOffset>
            </wp:positionV>
            <wp:extent cx="857250" cy="977265"/>
            <wp:effectExtent l="0" t="0" r="0" b="0"/>
            <wp:wrapNone/>
            <wp:docPr id="39" name="Picture 39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Shape, circ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57250" cy="977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56B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552768" behindDoc="0" locked="0" layoutInCell="1" allowOverlap="1" wp14:anchorId="7A21CFE5" wp14:editId="07798C6E">
                <wp:simplePos x="0" y="0"/>
                <wp:positionH relativeFrom="column">
                  <wp:posOffset>8343900</wp:posOffset>
                </wp:positionH>
                <wp:positionV relativeFrom="paragraph">
                  <wp:posOffset>10795</wp:posOffset>
                </wp:positionV>
                <wp:extent cx="739775" cy="857250"/>
                <wp:effectExtent l="0" t="0" r="3175" b="0"/>
                <wp:wrapNone/>
                <wp:docPr id="3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9775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2426E0D" w14:textId="77777777" w:rsidR="006D2F41" w:rsidRDefault="006D2F41" w:rsidP="00F90105">
                            <w:pPr>
                              <w:widowControl w:val="0"/>
                              <w:jc w:val="center"/>
                              <w:rPr>
                                <w:rFonts w:ascii="Arial" w:hAnsi="Arial"/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14:paraId="06667306" w14:textId="14198650" w:rsidR="00F90105" w:rsidRDefault="00F90105" w:rsidP="00F90105">
                            <w:pPr>
                              <w:widowControl w:val="0"/>
                              <w:jc w:val="center"/>
                              <w:rPr>
                                <w:rFonts w:ascii="Arial" w:hAnsi="Arial"/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bCs/>
                                <w:sz w:val="13"/>
                                <w:szCs w:val="13"/>
                              </w:rPr>
                              <w:t>You can</w:t>
                            </w:r>
                            <w:r>
                              <w:rPr>
                                <w:rFonts w:ascii="Arial" w:hAnsi="Arial"/>
                                <w:b/>
                                <w:bCs/>
                                <w:sz w:val="13"/>
                                <w:szCs w:val="13"/>
                              </w:rPr>
                              <w:br/>
                              <w:t>trust your</w:t>
                            </w:r>
                            <w:r>
                              <w:rPr>
                                <w:rFonts w:ascii="Arial" w:hAnsi="Arial"/>
                                <w:b/>
                                <w:bCs/>
                                <w:sz w:val="13"/>
                                <w:szCs w:val="13"/>
                              </w:rPr>
                              <w:br/>
                              <w:t>intuition to</w:t>
                            </w:r>
                            <w:r>
                              <w:rPr>
                                <w:rFonts w:ascii="Arial" w:hAnsi="Arial"/>
                                <w:b/>
                                <w:bCs/>
                                <w:sz w:val="13"/>
                                <w:szCs w:val="13"/>
                              </w:rPr>
                              <w:br/>
                              <w:t xml:space="preserve">help you </w:t>
                            </w:r>
                            <w:r>
                              <w:rPr>
                                <w:rFonts w:ascii="Arial" w:hAnsi="Arial"/>
                                <w:b/>
                                <w:bCs/>
                                <w:sz w:val="13"/>
                                <w:szCs w:val="13"/>
                              </w:rPr>
                              <w:br/>
                              <w:t xml:space="preserve">decide what </w:t>
                            </w:r>
                            <w:r>
                              <w:rPr>
                                <w:rFonts w:ascii="Arial" w:hAnsi="Arial"/>
                                <w:b/>
                                <w:bCs/>
                                <w:sz w:val="13"/>
                                <w:szCs w:val="13"/>
                              </w:rPr>
                              <w:br/>
                              <w:t>to do.</w:t>
                            </w:r>
                          </w:p>
                          <w:p w14:paraId="0EC545BB" w14:textId="60C87CBE" w:rsidR="00821EBE" w:rsidRPr="00821EBE" w:rsidRDefault="00821EBE" w:rsidP="00821EBE">
                            <w:pPr>
                              <w:widowControl w:val="0"/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21CFE5" id="Text Box 33" o:spid="_x0000_s1030" type="#_x0000_t202" style="position:absolute;left:0;text-align:left;margin-left:657pt;margin-top:.85pt;width:58.25pt;height:67.5pt;z-index:25155276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" filled="f" fillcolor="#5b9bd5" stroked="f" strokecolor="black [0]" strokeweight="2pt">
                <v:textbox inset="2.88pt,2.88pt,2.88pt,2.88pt">
                  <w:txbxContent>
                    <w:p w14:paraId="32426E0D" w14:textId="77777777" w:rsidR="006D2F41" w:rsidRDefault="006D2F41" w:rsidP="00F90105">
                      <w:pPr>
                        <w:widowControl w:val="0"/>
                        <w:jc w:val="center"/>
                        <w:rPr>
                          <w:rFonts w:ascii="Arial" w:hAnsi="Arial"/>
                          <w:b/>
                          <w:bCs/>
                          <w:sz w:val="13"/>
                          <w:szCs w:val="13"/>
                        </w:rPr>
                      </w:pPr>
                    </w:p>
                    <w:p w14:paraId="06667306" w14:textId="14198650" w:rsidR="00F90105" w:rsidRDefault="00F90105" w:rsidP="00F90105">
                      <w:pPr>
                        <w:widowControl w:val="0"/>
                        <w:jc w:val="center"/>
                        <w:rPr>
                          <w:rFonts w:ascii="Arial" w:hAnsi="Arial"/>
                          <w:b/>
                          <w:bCs/>
                          <w:sz w:val="13"/>
                          <w:szCs w:val="13"/>
                        </w:rPr>
                      </w:pPr>
                      <w:r>
                        <w:rPr>
                          <w:rFonts w:ascii="Arial" w:hAnsi="Arial"/>
                          <w:b/>
                          <w:bCs/>
                          <w:sz w:val="13"/>
                          <w:szCs w:val="13"/>
                        </w:rPr>
                        <w:t>You can</w:t>
                      </w:r>
                      <w:r>
                        <w:rPr>
                          <w:rFonts w:ascii="Arial" w:hAnsi="Arial"/>
                          <w:b/>
                          <w:bCs/>
                          <w:sz w:val="13"/>
                          <w:szCs w:val="13"/>
                        </w:rPr>
                        <w:br/>
                        <w:t>trust your</w:t>
                      </w:r>
                      <w:r>
                        <w:rPr>
                          <w:rFonts w:ascii="Arial" w:hAnsi="Arial"/>
                          <w:b/>
                          <w:bCs/>
                          <w:sz w:val="13"/>
                          <w:szCs w:val="13"/>
                        </w:rPr>
                        <w:br/>
                        <w:t>intuition to</w:t>
                      </w:r>
                      <w:r>
                        <w:rPr>
                          <w:rFonts w:ascii="Arial" w:hAnsi="Arial"/>
                          <w:b/>
                          <w:bCs/>
                          <w:sz w:val="13"/>
                          <w:szCs w:val="13"/>
                        </w:rPr>
                        <w:br/>
                        <w:t xml:space="preserve">help you </w:t>
                      </w:r>
                      <w:r>
                        <w:rPr>
                          <w:rFonts w:ascii="Arial" w:hAnsi="Arial"/>
                          <w:b/>
                          <w:bCs/>
                          <w:sz w:val="13"/>
                          <w:szCs w:val="13"/>
                        </w:rPr>
                        <w:br/>
                        <w:t xml:space="preserve">decide what </w:t>
                      </w:r>
                      <w:r>
                        <w:rPr>
                          <w:rFonts w:ascii="Arial" w:hAnsi="Arial"/>
                          <w:b/>
                          <w:bCs/>
                          <w:sz w:val="13"/>
                          <w:szCs w:val="13"/>
                        </w:rPr>
                        <w:br/>
                        <w:t>to do.</w:t>
                      </w:r>
                    </w:p>
                    <w:p w14:paraId="0EC545BB" w14:textId="60C87CBE" w:rsidR="00821EBE" w:rsidRPr="00821EBE" w:rsidRDefault="00821EBE" w:rsidP="00821EBE">
                      <w:pPr>
                        <w:widowControl w:val="0"/>
                        <w:jc w:val="center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vertAnchor="page" w:horzAnchor="margin" w:tblpY="3536"/>
        <w:tblW w:w="0" w:type="auto"/>
        <w:tblLook w:val="04A0" w:firstRow="1" w:lastRow="0" w:firstColumn="1" w:lastColumn="0" w:noHBand="0" w:noVBand="1"/>
      </w:tblPr>
      <w:tblGrid>
        <w:gridCol w:w="3685"/>
        <w:gridCol w:w="3600"/>
      </w:tblGrid>
      <w:tr w:rsidR="00235FE7" w14:paraId="3391F3AB" w14:textId="77777777" w:rsidTr="00235FE7">
        <w:tc>
          <w:tcPr>
            <w:tcW w:w="3685" w:type="dxa"/>
          </w:tcPr>
          <w:p w14:paraId="3482A39F" w14:textId="260FAEB5" w:rsidR="00235FE7" w:rsidRPr="00235FE7" w:rsidRDefault="00C27794" w:rsidP="00235FE7">
            <w:pPr>
              <w:spacing w:line="0" w:lineRule="atLeast"/>
              <w:rPr>
                <w:rFonts w:asciiTheme="minorHAnsi" w:eastAsia="Times New Roman" w:hAnsiTheme="minorHAnsi" w:cstheme="minorHAnsi"/>
                <w:b/>
                <w:bCs/>
                <w:color w:val="4471C4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4471C4"/>
                <w:sz w:val="24"/>
                <w:szCs w:val="24"/>
              </w:rPr>
              <w:t>Childs</w:t>
            </w:r>
          </w:p>
        </w:tc>
        <w:tc>
          <w:tcPr>
            <w:tcW w:w="3600" w:type="dxa"/>
          </w:tcPr>
          <w:p w14:paraId="12CBE80D" w14:textId="56004BB4" w:rsidR="00235FE7" w:rsidRPr="0063663F" w:rsidRDefault="00235FE7" w:rsidP="00235FE7">
            <w:pPr>
              <w:spacing w:line="0" w:lineRule="atLeast"/>
              <w:rPr>
                <w:rFonts w:asciiTheme="minorHAnsi" w:eastAsia="Times New Roman" w:hAnsiTheme="minorHAnsi" w:cstheme="minorHAnsi"/>
                <w:b/>
                <w:bCs/>
                <w:color w:val="4471C4"/>
                <w:sz w:val="24"/>
                <w:szCs w:val="24"/>
              </w:rPr>
            </w:pPr>
            <w:r w:rsidRPr="0063663F">
              <w:rPr>
                <w:rFonts w:asciiTheme="minorHAnsi" w:eastAsia="Times New Roman" w:hAnsiTheme="minorHAnsi" w:cstheme="minorHAnsi"/>
                <w:b/>
                <w:bCs/>
                <w:color w:val="4471C4"/>
                <w:sz w:val="24"/>
                <w:szCs w:val="24"/>
              </w:rPr>
              <w:t>Adult’s</w:t>
            </w:r>
          </w:p>
        </w:tc>
      </w:tr>
      <w:tr w:rsidR="00235FE7" w14:paraId="02EA9967" w14:textId="77777777" w:rsidTr="00235FE7">
        <w:trPr>
          <w:trHeight w:val="865"/>
        </w:trPr>
        <w:tc>
          <w:tcPr>
            <w:tcW w:w="3685" w:type="dxa"/>
          </w:tcPr>
          <w:p w14:paraId="013DC2C3" w14:textId="42556670" w:rsidR="00235FE7" w:rsidRPr="0063663F" w:rsidRDefault="00235FE7" w:rsidP="00235FE7">
            <w:pPr>
              <w:spacing w:line="0" w:lineRule="atLeast"/>
              <w:rPr>
                <w:rFonts w:asciiTheme="minorHAnsi" w:eastAsia="Times New Roman" w:hAnsiTheme="minorHAnsi" w:cstheme="minorHAnsi"/>
                <w:color w:val="4471C4"/>
                <w:sz w:val="24"/>
                <w:szCs w:val="22"/>
              </w:rPr>
            </w:pPr>
            <w:r w:rsidRPr="0063663F">
              <w:rPr>
                <w:rFonts w:asciiTheme="minorHAnsi" w:eastAsia="Times New Roman" w:hAnsiTheme="minorHAnsi" w:cstheme="minorHAnsi"/>
                <w:color w:val="4471C4"/>
                <w:sz w:val="24"/>
                <w:szCs w:val="22"/>
              </w:rPr>
              <w:t>Temperament</w:t>
            </w:r>
          </w:p>
        </w:tc>
        <w:tc>
          <w:tcPr>
            <w:tcW w:w="3600" w:type="dxa"/>
          </w:tcPr>
          <w:p w14:paraId="39656BF0" w14:textId="75498A1E" w:rsidR="00235FE7" w:rsidRDefault="00235FE7" w:rsidP="00235FE7">
            <w:pPr>
              <w:spacing w:line="0" w:lineRule="atLeast"/>
              <w:rPr>
                <w:rFonts w:asciiTheme="minorHAnsi" w:eastAsia="Times New Roman" w:hAnsiTheme="minorHAnsi" w:cstheme="minorHAnsi"/>
                <w:color w:val="4471C4"/>
                <w:sz w:val="48"/>
                <w:szCs w:val="44"/>
              </w:rPr>
            </w:pPr>
            <w:r w:rsidRPr="0063663F">
              <w:rPr>
                <w:rFonts w:asciiTheme="minorHAnsi" w:eastAsia="Times New Roman" w:hAnsiTheme="minorHAnsi" w:cstheme="minorHAnsi"/>
                <w:color w:val="4471C4"/>
                <w:sz w:val="24"/>
                <w:szCs w:val="22"/>
              </w:rPr>
              <w:t>Temperament</w:t>
            </w:r>
          </w:p>
        </w:tc>
      </w:tr>
      <w:tr w:rsidR="00235FE7" w14:paraId="2C1BE6DA" w14:textId="77777777" w:rsidTr="00235FE7">
        <w:tc>
          <w:tcPr>
            <w:tcW w:w="3685" w:type="dxa"/>
          </w:tcPr>
          <w:p w14:paraId="0D68224E" w14:textId="4F546F66" w:rsidR="00235FE7" w:rsidRDefault="00235FE7" w:rsidP="00235FE7">
            <w:pPr>
              <w:spacing w:line="0" w:lineRule="atLeast"/>
              <w:rPr>
                <w:rFonts w:asciiTheme="minorHAnsi" w:eastAsia="Times New Roman" w:hAnsiTheme="minorHAnsi" w:cstheme="minorHAnsi"/>
                <w:color w:val="4471C4"/>
                <w:sz w:val="24"/>
                <w:szCs w:val="22"/>
              </w:rPr>
            </w:pPr>
            <w:r w:rsidRPr="0063663F">
              <w:rPr>
                <w:rFonts w:asciiTheme="minorHAnsi" w:eastAsia="Times New Roman" w:hAnsiTheme="minorHAnsi" w:cstheme="minorHAnsi"/>
                <w:color w:val="4471C4"/>
                <w:sz w:val="24"/>
                <w:szCs w:val="22"/>
              </w:rPr>
              <w:t>Health</w:t>
            </w:r>
          </w:p>
          <w:p w14:paraId="57CA63E8" w14:textId="77777777" w:rsidR="00235FE7" w:rsidRDefault="00235FE7" w:rsidP="00235FE7">
            <w:pPr>
              <w:spacing w:line="0" w:lineRule="atLeast"/>
              <w:rPr>
                <w:rFonts w:asciiTheme="minorHAnsi" w:eastAsia="Times New Roman" w:hAnsiTheme="minorHAnsi" w:cstheme="minorHAnsi"/>
                <w:color w:val="4471C4"/>
                <w:sz w:val="24"/>
                <w:szCs w:val="22"/>
              </w:rPr>
            </w:pPr>
          </w:p>
          <w:p w14:paraId="7D0BC0BB" w14:textId="6EF8BF28" w:rsidR="00235FE7" w:rsidRPr="0063663F" w:rsidRDefault="00235FE7" w:rsidP="00235FE7">
            <w:pPr>
              <w:spacing w:line="0" w:lineRule="atLeast"/>
              <w:rPr>
                <w:rFonts w:asciiTheme="minorHAnsi" w:eastAsia="Times New Roman" w:hAnsiTheme="minorHAnsi" w:cstheme="minorHAnsi"/>
                <w:color w:val="4471C4"/>
                <w:sz w:val="24"/>
                <w:szCs w:val="22"/>
              </w:rPr>
            </w:pPr>
          </w:p>
        </w:tc>
        <w:tc>
          <w:tcPr>
            <w:tcW w:w="3600" w:type="dxa"/>
          </w:tcPr>
          <w:p w14:paraId="70B19DB8" w14:textId="272A6435" w:rsidR="00235FE7" w:rsidRDefault="00235FE7" w:rsidP="00235FE7">
            <w:pPr>
              <w:spacing w:line="0" w:lineRule="atLeast"/>
              <w:rPr>
                <w:rFonts w:asciiTheme="minorHAnsi" w:eastAsia="Times New Roman" w:hAnsiTheme="minorHAnsi" w:cstheme="minorHAnsi"/>
                <w:color w:val="4471C4"/>
                <w:sz w:val="24"/>
                <w:szCs w:val="22"/>
              </w:rPr>
            </w:pPr>
            <w:r w:rsidRPr="0063663F">
              <w:rPr>
                <w:rFonts w:asciiTheme="minorHAnsi" w:eastAsia="Times New Roman" w:hAnsiTheme="minorHAnsi" w:cstheme="minorHAnsi"/>
                <w:color w:val="4471C4"/>
                <w:sz w:val="24"/>
                <w:szCs w:val="22"/>
              </w:rPr>
              <w:t>Health</w:t>
            </w:r>
          </w:p>
          <w:p w14:paraId="46EDCE9B" w14:textId="60C9EB32" w:rsidR="00235FE7" w:rsidRDefault="00235FE7" w:rsidP="00235FE7">
            <w:pPr>
              <w:spacing w:line="0" w:lineRule="atLeast"/>
              <w:rPr>
                <w:rFonts w:asciiTheme="minorHAnsi" w:eastAsia="Times New Roman" w:hAnsiTheme="minorHAnsi" w:cstheme="minorHAnsi"/>
                <w:color w:val="4471C4"/>
                <w:sz w:val="48"/>
                <w:szCs w:val="44"/>
              </w:rPr>
            </w:pPr>
          </w:p>
        </w:tc>
      </w:tr>
      <w:tr w:rsidR="00235FE7" w14:paraId="35DAB56C" w14:textId="77777777" w:rsidTr="00235FE7">
        <w:tc>
          <w:tcPr>
            <w:tcW w:w="3685" w:type="dxa"/>
          </w:tcPr>
          <w:p w14:paraId="43211450" w14:textId="23AF62B6" w:rsidR="00235FE7" w:rsidRDefault="00235FE7" w:rsidP="00235FE7">
            <w:pPr>
              <w:spacing w:line="0" w:lineRule="atLeast"/>
              <w:rPr>
                <w:rFonts w:asciiTheme="minorHAnsi" w:eastAsia="Times New Roman" w:hAnsiTheme="minorHAnsi" w:cstheme="minorHAnsi"/>
                <w:color w:val="4471C4"/>
                <w:sz w:val="24"/>
                <w:szCs w:val="22"/>
              </w:rPr>
            </w:pPr>
            <w:r w:rsidRPr="0063663F">
              <w:rPr>
                <w:rFonts w:asciiTheme="minorHAnsi" w:eastAsia="Times New Roman" w:hAnsiTheme="minorHAnsi" w:cstheme="minorHAnsi"/>
                <w:color w:val="4471C4"/>
                <w:sz w:val="24"/>
                <w:szCs w:val="22"/>
              </w:rPr>
              <w:t>Situation</w:t>
            </w:r>
          </w:p>
          <w:p w14:paraId="2F9922E2" w14:textId="77777777" w:rsidR="00235FE7" w:rsidRDefault="00235FE7" w:rsidP="00235FE7">
            <w:pPr>
              <w:spacing w:line="0" w:lineRule="atLeast"/>
              <w:rPr>
                <w:rFonts w:asciiTheme="minorHAnsi" w:eastAsia="Times New Roman" w:hAnsiTheme="minorHAnsi" w:cstheme="minorHAnsi"/>
                <w:color w:val="4471C4"/>
                <w:sz w:val="24"/>
                <w:szCs w:val="22"/>
              </w:rPr>
            </w:pPr>
          </w:p>
          <w:p w14:paraId="36051816" w14:textId="5E5E4621" w:rsidR="00235FE7" w:rsidRDefault="00235FE7" w:rsidP="00235FE7">
            <w:pPr>
              <w:spacing w:line="0" w:lineRule="atLeast"/>
              <w:rPr>
                <w:rFonts w:asciiTheme="minorHAnsi" w:eastAsia="Times New Roman" w:hAnsiTheme="minorHAnsi" w:cstheme="minorHAnsi"/>
                <w:color w:val="4471C4"/>
                <w:sz w:val="24"/>
                <w:szCs w:val="22"/>
              </w:rPr>
            </w:pPr>
          </w:p>
          <w:p w14:paraId="61B54750" w14:textId="17E063AC" w:rsidR="00235FE7" w:rsidRDefault="00235FE7" w:rsidP="00235FE7">
            <w:pPr>
              <w:spacing w:line="0" w:lineRule="atLeast"/>
              <w:rPr>
                <w:rFonts w:asciiTheme="minorHAnsi" w:eastAsia="Times New Roman" w:hAnsiTheme="minorHAnsi" w:cstheme="minorHAnsi"/>
                <w:color w:val="4471C4"/>
                <w:sz w:val="24"/>
                <w:szCs w:val="22"/>
              </w:rPr>
            </w:pPr>
          </w:p>
          <w:p w14:paraId="45740B2B" w14:textId="11DD53E6" w:rsidR="00235FE7" w:rsidRPr="0063663F" w:rsidRDefault="00235FE7" w:rsidP="00235FE7">
            <w:pPr>
              <w:spacing w:line="0" w:lineRule="atLeast"/>
              <w:rPr>
                <w:rFonts w:asciiTheme="minorHAnsi" w:eastAsia="Times New Roman" w:hAnsiTheme="minorHAnsi" w:cstheme="minorHAnsi"/>
                <w:color w:val="4471C4"/>
                <w:sz w:val="24"/>
                <w:szCs w:val="22"/>
              </w:rPr>
            </w:pPr>
          </w:p>
        </w:tc>
        <w:tc>
          <w:tcPr>
            <w:tcW w:w="3600" w:type="dxa"/>
          </w:tcPr>
          <w:p w14:paraId="0FDD3F86" w14:textId="5AD34CF6" w:rsidR="00235FE7" w:rsidRDefault="00235FE7" w:rsidP="00235FE7">
            <w:pPr>
              <w:spacing w:line="0" w:lineRule="atLeast"/>
              <w:rPr>
                <w:rFonts w:asciiTheme="minorHAnsi" w:eastAsia="Times New Roman" w:hAnsiTheme="minorHAnsi" w:cstheme="minorHAnsi"/>
                <w:color w:val="4471C4"/>
                <w:sz w:val="48"/>
                <w:szCs w:val="44"/>
              </w:rPr>
            </w:pPr>
            <w:r w:rsidRPr="0063663F">
              <w:rPr>
                <w:rFonts w:asciiTheme="minorHAnsi" w:eastAsia="Times New Roman" w:hAnsiTheme="minorHAnsi" w:cstheme="minorHAnsi"/>
                <w:color w:val="4471C4"/>
                <w:sz w:val="24"/>
                <w:szCs w:val="22"/>
              </w:rPr>
              <w:t>Situation</w:t>
            </w:r>
          </w:p>
        </w:tc>
      </w:tr>
    </w:tbl>
    <w:p w14:paraId="43B3FCD2" w14:textId="3B7147FF" w:rsidR="00D96DB9" w:rsidRPr="00D96DB9" w:rsidRDefault="00B047D6" w:rsidP="008255C7">
      <w:pPr>
        <w:spacing w:line="0" w:lineRule="atLeast"/>
        <w:rPr>
          <w:rFonts w:asciiTheme="minorHAnsi" w:eastAsia="Times New Roman" w:hAnsiTheme="minorHAnsi" w:cstheme="minorHAnsi"/>
          <w:color w:val="4471C4"/>
          <w:sz w:val="48"/>
          <w:szCs w:val="44"/>
        </w:rPr>
      </w:pPr>
      <w:r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w:drawing>
          <wp:anchor distT="0" distB="0" distL="114300" distR="114300" simplePos="0" relativeHeight="251786240" behindDoc="0" locked="0" layoutInCell="1" allowOverlap="1" wp14:anchorId="6F9394D2" wp14:editId="7F2E9739">
            <wp:simplePos x="0" y="0"/>
            <wp:positionH relativeFrom="margin">
              <wp:posOffset>3051175</wp:posOffset>
            </wp:positionH>
            <wp:positionV relativeFrom="paragraph">
              <wp:posOffset>3693795</wp:posOffset>
            </wp:positionV>
            <wp:extent cx="857250" cy="977265"/>
            <wp:effectExtent l="0" t="0" r="0" b="0"/>
            <wp:wrapNone/>
            <wp:docPr id="35" name="Picture 35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Shape, circ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57250" cy="977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mc:AlternateContent>
          <mc:Choice Requires="wpi">
            <w:drawing>
              <wp:anchor distT="0" distB="0" distL="114300" distR="114300" simplePos="0" relativeHeight="251813888" behindDoc="0" locked="0" layoutInCell="1" allowOverlap="1" wp14:anchorId="7C0ABD1D" wp14:editId="6BC8854D">
                <wp:simplePos x="0" y="0"/>
                <wp:positionH relativeFrom="column">
                  <wp:posOffset>6087110</wp:posOffset>
                </wp:positionH>
                <wp:positionV relativeFrom="paragraph">
                  <wp:posOffset>2492375</wp:posOffset>
                </wp:positionV>
                <wp:extent cx="520885" cy="800735"/>
                <wp:effectExtent l="76200" t="152400" r="127000" b="151765"/>
                <wp:wrapNone/>
                <wp:docPr id="261" name="Ink 2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520885" cy="8007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8AE504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61" o:spid="_x0000_s1026" type="#_x0000_t75" style="position:absolute;margin-left:475.05pt;margin-top:187.8pt;width:49.5pt;height:80pt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">
                <v:imagedata r:id="rId8" o:title=""/>
              </v:shape>
            </w:pict>
          </mc:Fallback>
        </mc:AlternateContent>
      </w:r>
      <w:r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mc:AlternateContent>
          <mc:Choice Requires="wpi">
            <w:drawing>
              <wp:anchor distT="0" distB="0" distL="114300" distR="114300" simplePos="0" relativeHeight="251815936" behindDoc="0" locked="0" layoutInCell="1" allowOverlap="1" wp14:anchorId="1D79502C" wp14:editId="06AEC8BF">
                <wp:simplePos x="0" y="0"/>
                <wp:positionH relativeFrom="column">
                  <wp:posOffset>6581750</wp:posOffset>
                </wp:positionH>
                <wp:positionV relativeFrom="paragraph">
                  <wp:posOffset>2730695</wp:posOffset>
                </wp:positionV>
                <wp:extent cx="38125" cy="276935"/>
                <wp:effectExtent l="95250" t="133350" r="114300" b="161290"/>
                <wp:wrapNone/>
                <wp:docPr id="262" name="Ink 2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38125" cy="2769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7DA0A1" id="Ink 262" o:spid="_x0000_s1026" type="#_x0000_t75" style="position:absolute;margin-left:514pt;margin-top:206.5pt;width:11.45pt;height:38.75pt;z-index:251815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">
                <v:imagedata r:id="rId10" o:title=""/>
              </v:shape>
            </w:pict>
          </mc:Fallback>
        </mc:AlternateContent>
      </w:r>
      <w:r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mc:AlternateContent>
          <mc:Choice Requires="wpi">
            <w:drawing>
              <wp:anchor distT="0" distB="0" distL="114300" distR="114300" simplePos="0" relativeHeight="251811840" behindDoc="0" locked="0" layoutInCell="1" allowOverlap="1" wp14:anchorId="2F12544C" wp14:editId="1AE957A0">
                <wp:simplePos x="0" y="0"/>
                <wp:positionH relativeFrom="column">
                  <wp:posOffset>6359525</wp:posOffset>
                </wp:positionH>
                <wp:positionV relativeFrom="paragraph">
                  <wp:posOffset>2733465</wp:posOffset>
                </wp:positionV>
                <wp:extent cx="143750" cy="408790"/>
                <wp:effectExtent l="95250" t="133350" r="104140" b="182245"/>
                <wp:wrapNone/>
                <wp:docPr id="260" name="Ink 2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143750" cy="4087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584855" id="Ink 260" o:spid="_x0000_s1026" type="#_x0000_t75" style="position:absolute;margin-left:496.5pt;margin-top:206.8pt;width:19.8pt;height:49.2pt;z-index:251811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">
                <v:imagedata r:id="rId12" o:title=""/>
              </v:shape>
            </w:pict>
          </mc:Fallback>
        </mc:AlternateContent>
      </w:r>
      <w:r w:rsidR="00F24CF1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mc:AlternateContent>
          <mc:Choice Requires="wpi">
            <w:drawing>
              <wp:anchor distT="0" distB="0" distL="114300" distR="114300" simplePos="0" relativeHeight="251796480" behindDoc="0" locked="0" layoutInCell="1" allowOverlap="1" wp14:anchorId="695D93E5" wp14:editId="6EAA5F81">
                <wp:simplePos x="0" y="0"/>
                <wp:positionH relativeFrom="column">
                  <wp:posOffset>5949825</wp:posOffset>
                </wp:positionH>
                <wp:positionV relativeFrom="paragraph">
                  <wp:posOffset>595630</wp:posOffset>
                </wp:positionV>
                <wp:extent cx="549000" cy="109440"/>
                <wp:effectExtent l="38100" t="38100" r="3810" b="43180"/>
                <wp:wrapNone/>
                <wp:docPr id="249" name="Ink 2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549000" cy="10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FE76A9" id="Ink 249" o:spid="_x0000_s1026" type="#_x0000_t75" style="position:absolute;margin-left:468.15pt;margin-top:46.55pt;width:43.95pt;height:9.3pt;z-index:251796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">
                <v:imagedata r:id="rId14" o:title=""/>
              </v:shape>
            </w:pict>
          </mc:Fallback>
        </mc:AlternateContent>
      </w:r>
      <w:r w:rsidR="00F24CF1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mc:AlternateContent>
          <mc:Choice Requires="wpi">
            <w:drawing>
              <wp:anchor distT="0" distB="0" distL="114300" distR="114300" simplePos="0" relativeHeight="251794432" behindDoc="0" locked="0" layoutInCell="1" allowOverlap="1" wp14:anchorId="58DD46E1" wp14:editId="191EBB98">
                <wp:simplePos x="0" y="0"/>
                <wp:positionH relativeFrom="column">
                  <wp:posOffset>5943345</wp:posOffset>
                </wp:positionH>
                <wp:positionV relativeFrom="paragraph">
                  <wp:posOffset>664030</wp:posOffset>
                </wp:positionV>
                <wp:extent cx="360" cy="360"/>
                <wp:effectExtent l="38100" t="38100" r="38100" b="38100"/>
                <wp:wrapNone/>
                <wp:docPr id="248" name="Ink 2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17FD1D" id="Ink 248" o:spid="_x0000_s1026" type="#_x0000_t75" style="position:absolute;margin-left:467.65pt;margin-top:51.95pt;width:.75pt;height:.75pt;z-index:25179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">
                <v:imagedata r:id="rId16" o:title=""/>
              </v:shape>
            </w:pict>
          </mc:Fallback>
        </mc:AlternateContent>
      </w:r>
      <w:r w:rsidR="00F24CF1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mc:AlternateContent>
          <mc:Choice Requires="wpi">
            <w:drawing>
              <wp:anchor distT="0" distB="0" distL="114300" distR="114300" simplePos="0" relativeHeight="251792384" behindDoc="0" locked="0" layoutInCell="1" allowOverlap="1" wp14:anchorId="6176DD9C" wp14:editId="4B0F8711">
                <wp:simplePos x="0" y="0"/>
                <wp:positionH relativeFrom="column">
                  <wp:posOffset>5845175</wp:posOffset>
                </wp:positionH>
                <wp:positionV relativeFrom="paragraph">
                  <wp:posOffset>644525</wp:posOffset>
                </wp:positionV>
                <wp:extent cx="478615" cy="648970"/>
                <wp:effectExtent l="38100" t="38100" r="36195" b="36830"/>
                <wp:wrapNone/>
                <wp:docPr id="247" name="Ink 2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478615" cy="6489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6AEB12" id="Ink 247" o:spid="_x0000_s1026" type="#_x0000_t75" style="position:absolute;margin-left:459.9pt;margin-top:50.4pt;width:38.4pt;height:51.8pt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">
                <v:imagedata r:id="rId18" o:title=""/>
              </v:shape>
            </w:pict>
          </mc:Fallback>
        </mc:AlternateContent>
      </w:r>
      <w:r w:rsidR="00F24CF1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mc:AlternateContent>
          <mc:Choice Requires="wpi">
            <w:drawing>
              <wp:anchor distT="0" distB="0" distL="114300" distR="114300" simplePos="0" relativeHeight="251788288" behindDoc="0" locked="0" layoutInCell="1" allowOverlap="1" wp14:anchorId="1B754EA9" wp14:editId="7554C93B">
                <wp:simplePos x="0" y="0"/>
                <wp:positionH relativeFrom="column">
                  <wp:posOffset>5902305</wp:posOffset>
                </wp:positionH>
                <wp:positionV relativeFrom="paragraph">
                  <wp:posOffset>739630</wp:posOffset>
                </wp:positionV>
                <wp:extent cx="581400" cy="770040"/>
                <wp:effectExtent l="95250" t="152400" r="123825" b="163830"/>
                <wp:wrapNone/>
                <wp:docPr id="244" name="Ink 2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581400" cy="770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E3B21D" id="Ink 244" o:spid="_x0000_s1026" type="#_x0000_t75" style="position:absolute;margin-left:460.5pt;margin-top:49.75pt;width:54.3pt;height:77.65pt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">
                <v:imagedata r:id="rId20" o:title=""/>
              </v:shape>
            </w:pict>
          </mc:Fallback>
        </mc:AlternateContent>
      </w:r>
      <w:r w:rsidR="00F24CF1" w:rsidRPr="00F24CF1">
        <w:rPr>
          <w:rFonts w:asciiTheme="minorHAnsi" w:hAnsiTheme="minorHAnsi" w:cstheme="minorHAnsi"/>
          <w:noProof/>
          <w:color w:val="000000" w:themeColor="text1"/>
          <w:sz w:val="44"/>
          <w:szCs w:val="44"/>
          <w:highlight w:val="yellow"/>
        </w:rPr>
        <w:drawing>
          <wp:inline distT="0" distB="0" distL="0" distR="0" wp14:anchorId="3A47CD13" wp14:editId="32F9CDE4">
            <wp:extent cx="3094990" cy="4242248"/>
            <wp:effectExtent l="0" t="0" r="0" b="6350"/>
            <wp:docPr id="243" name="Picture 24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Picture 243" descr="Diagra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09412" cy="4262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D1892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166BA77E" wp14:editId="56563DFD">
                <wp:simplePos x="0" y="0"/>
                <wp:positionH relativeFrom="column">
                  <wp:posOffset>3219450</wp:posOffset>
                </wp:positionH>
                <wp:positionV relativeFrom="paragraph">
                  <wp:posOffset>3826510</wp:posOffset>
                </wp:positionV>
                <wp:extent cx="561975" cy="714375"/>
                <wp:effectExtent l="0" t="0" r="9525" b="9525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" cy="714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C134053" w14:textId="77777777" w:rsidR="00FD1892" w:rsidRPr="00FD1892" w:rsidRDefault="00FD1892" w:rsidP="00FD1892">
                            <w:pPr>
                              <w:widowControl w:val="0"/>
                              <w:jc w:val="center"/>
                              <w:rPr>
                                <w:rFonts w:ascii="Arial" w:eastAsia="Times New Roman" w:hAnsi="Arial"/>
                                <w:b/>
                                <w:bCs/>
                                <w:color w:val="000000"/>
                                <w:kern w:val="28"/>
                                <w:sz w:val="12"/>
                                <w:szCs w:val="12"/>
                                <w14:cntxtAlts/>
                              </w:rPr>
                            </w:pPr>
                            <w:r w:rsidRPr="00FD1892">
                              <w:rPr>
                                <w:rFonts w:ascii="Arial" w:eastAsia="Times New Roman" w:hAnsi="Arial"/>
                                <w:b/>
                                <w:bCs/>
                                <w:color w:val="000000"/>
                                <w:kern w:val="28"/>
                                <w:sz w:val="12"/>
                                <w:szCs w:val="12"/>
                                <w14:cntxtAlts/>
                              </w:rPr>
                              <w:t>I love you</w:t>
                            </w:r>
                            <w:r w:rsidRPr="00FD1892">
                              <w:rPr>
                                <w:rFonts w:ascii="Arial" w:eastAsia="Times New Roman" w:hAnsi="Arial"/>
                                <w:b/>
                                <w:bCs/>
                                <w:color w:val="000000"/>
                                <w:kern w:val="28"/>
                                <w:sz w:val="12"/>
                                <w:szCs w:val="12"/>
                                <w14:cntxtAlts/>
                              </w:rPr>
                              <w:br/>
                              <w:t>even when</w:t>
                            </w:r>
                          </w:p>
                          <w:p w14:paraId="499793E2" w14:textId="77777777" w:rsidR="00FD1892" w:rsidRPr="00FD1892" w:rsidRDefault="00FD1892" w:rsidP="00FD1892">
                            <w:pPr>
                              <w:widowControl w:val="0"/>
                              <w:jc w:val="center"/>
                              <w:rPr>
                                <w:rFonts w:ascii="Arial" w:eastAsia="Times New Roman" w:hAnsi="Arial"/>
                                <w:b/>
                                <w:bCs/>
                                <w:color w:val="000000"/>
                                <w:kern w:val="28"/>
                                <w:sz w:val="12"/>
                                <w:szCs w:val="12"/>
                                <w14:cntxtAlts/>
                              </w:rPr>
                            </w:pPr>
                            <w:r w:rsidRPr="00FD1892">
                              <w:rPr>
                                <w:rFonts w:ascii="Arial" w:eastAsia="Times New Roman" w:hAnsi="Arial"/>
                                <w:b/>
                                <w:bCs/>
                                <w:color w:val="000000"/>
                                <w:kern w:val="28"/>
                                <w:sz w:val="12"/>
                                <w:szCs w:val="12"/>
                                <w14:cntxtAlts/>
                              </w:rPr>
                              <w:t xml:space="preserve">we </w:t>
                            </w:r>
                            <w:proofErr w:type="gramStart"/>
                            <w:r w:rsidRPr="00FD1892">
                              <w:rPr>
                                <w:rFonts w:ascii="Arial" w:eastAsia="Times New Roman" w:hAnsi="Arial"/>
                                <w:b/>
                                <w:bCs/>
                                <w:color w:val="000000"/>
                                <w:kern w:val="28"/>
                                <w:sz w:val="12"/>
                                <w:szCs w:val="12"/>
                                <w14:cntxtAlts/>
                              </w:rPr>
                              <w:t>differ;</w:t>
                            </w:r>
                            <w:proofErr w:type="gramEnd"/>
                          </w:p>
                          <w:p w14:paraId="57112CE0" w14:textId="77777777" w:rsidR="00FD1892" w:rsidRPr="00FD1892" w:rsidRDefault="00FD1892" w:rsidP="00FD1892">
                            <w:pPr>
                              <w:widowControl w:val="0"/>
                              <w:jc w:val="center"/>
                              <w:rPr>
                                <w:rFonts w:ascii="Arial" w:eastAsia="Times New Roman" w:hAnsi="Arial"/>
                                <w:b/>
                                <w:bCs/>
                                <w:color w:val="000000"/>
                                <w:kern w:val="28"/>
                                <w:sz w:val="12"/>
                                <w:szCs w:val="12"/>
                                <w14:cntxtAlts/>
                              </w:rPr>
                            </w:pPr>
                            <w:r w:rsidRPr="00FD1892">
                              <w:rPr>
                                <w:rFonts w:ascii="Arial" w:eastAsia="Times New Roman" w:hAnsi="Arial"/>
                                <w:b/>
                                <w:bCs/>
                                <w:color w:val="000000"/>
                                <w:kern w:val="28"/>
                                <w:sz w:val="12"/>
                                <w:szCs w:val="12"/>
                                <w14:cntxtAlts/>
                              </w:rPr>
                              <w:t xml:space="preserve">I love </w:t>
                            </w:r>
                            <w:r w:rsidRPr="00FD1892">
                              <w:rPr>
                                <w:rFonts w:ascii="Arial" w:eastAsia="Times New Roman" w:hAnsi="Arial"/>
                                <w:b/>
                                <w:bCs/>
                                <w:color w:val="000000"/>
                                <w:kern w:val="28"/>
                                <w:sz w:val="12"/>
                                <w:szCs w:val="12"/>
                                <w14:cntxtAlts/>
                              </w:rPr>
                              <w:br/>
                              <w:t>growing</w:t>
                            </w:r>
                            <w:r w:rsidRPr="00FD1892">
                              <w:rPr>
                                <w:rFonts w:ascii="Arial" w:eastAsia="Times New Roman" w:hAnsi="Arial"/>
                                <w:b/>
                                <w:bCs/>
                                <w:color w:val="000000"/>
                                <w:kern w:val="28"/>
                                <w:sz w:val="12"/>
                                <w:szCs w:val="12"/>
                                <w14:cntxtAlts/>
                              </w:rPr>
                              <w:br/>
                              <w:t>with you.</w:t>
                            </w:r>
                          </w:p>
                          <w:p w14:paraId="48F37D2B" w14:textId="77777777" w:rsidR="00FD1892" w:rsidRPr="00FD1892" w:rsidRDefault="00FD1892" w:rsidP="00FD1892">
                            <w:pPr>
                              <w:widowControl w:val="0"/>
                              <w:jc w:val="center"/>
                              <w:rPr>
                                <w:rFonts w:ascii="Arial" w:eastAsia="Times New Roman" w:hAnsi="Arial"/>
                                <w:b/>
                                <w:bCs/>
                                <w:color w:val="000000"/>
                                <w:kern w:val="28"/>
                                <w14:cntxtAlts/>
                              </w:rPr>
                            </w:pPr>
                            <w:r w:rsidRPr="00FD1892">
                              <w:rPr>
                                <w:rFonts w:ascii="Arial" w:eastAsia="Times New Roman" w:hAnsi="Arial"/>
                                <w:b/>
                                <w:bCs/>
                                <w:color w:val="000000"/>
                                <w:kern w:val="28"/>
                                <w14:cntxtAlts/>
                              </w:rPr>
                              <w:t> </w:t>
                            </w:r>
                          </w:p>
                          <w:p w14:paraId="4015B4C3" w14:textId="77777777" w:rsidR="00FD1892" w:rsidRPr="00FD1892" w:rsidRDefault="00FD1892" w:rsidP="00FD1892">
                            <w:pPr>
                              <w:widowControl w:val="0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kern w:val="28"/>
                                <w14:cntxtAlts/>
                              </w:rPr>
                            </w:pPr>
                            <w:r w:rsidRPr="00FD1892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kern w:val="28"/>
                                <w14:cntxtAlts/>
                              </w:rPr>
                              <w:t> </w:t>
                            </w:r>
                          </w:p>
                          <w:p w14:paraId="53A4073D" w14:textId="77777777" w:rsidR="00FD1892" w:rsidRDefault="00FD189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6BA77E" id="Text Box 36" o:spid="_x0000_s1031" type="#_x0000_t202" style="position:absolute;margin-left:253.5pt;margin-top:301.3pt;width:44.25pt;height:56.25pt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" fillcolor="white [3201]" stroked="f" strokeweight=".5pt">
                <v:textbox>
                  <w:txbxContent>
                    <w:p w14:paraId="3C134053" w14:textId="77777777" w:rsidR="00FD1892" w:rsidRPr="00FD1892" w:rsidRDefault="00FD1892" w:rsidP="00FD1892">
                      <w:pPr>
                        <w:widowControl w:val="0"/>
                        <w:jc w:val="center"/>
                        <w:rPr>
                          <w:rFonts w:ascii="Arial" w:eastAsia="Times New Roman" w:hAnsi="Arial"/>
                          <w:b/>
                          <w:bCs/>
                          <w:color w:val="000000"/>
                          <w:kern w:val="28"/>
                          <w:sz w:val="12"/>
                          <w:szCs w:val="12"/>
                          <w14:cntxtAlts/>
                        </w:rPr>
                      </w:pPr>
                      <w:r w:rsidRPr="00FD1892">
                        <w:rPr>
                          <w:rFonts w:ascii="Arial" w:eastAsia="Times New Roman" w:hAnsi="Arial"/>
                          <w:b/>
                          <w:bCs/>
                          <w:color w:val="000000"/>
                          <w:kern w:val="28"/>
                          <w:sz w:val="12"/>
                          <w:szCs w:val="12"/>
                          <w14:cntxtAlts/>
                        </w:rPr>
                        <w:t>I love you</w:t>
                      </w:r>
                      <w:r w:rsidRPr="00FD1892">
                        <w:rPr>
                          <w:rFonts w:ascii="Arial" w:eastAsia="Times New Roman" w:hAnsi="Arial"/>
                          <w:b/>
                          <w:bCs/>
                          <w:color w:val="000000"/>
                          <w:kern w:val="28"/>
                          <w:sz w:val="12"/>
                          <w:szCs w:val="12"/>
                          <w14:cntxtAlts/>
                        </w:rPr>
                        <w:br/>
                        <w:t>even when</w:t>
                      </w:r>
                    </w:p>
                    <w:p w14:paraId="499793E2" w14:textId="77777777" w:rsidR="00FD1892" w:rsidRPr="00FD1892" w:rsidRDefault="00FD1892" w:rsidP="00FD1892">
                      <w:pPr>
                        <w:widowControl w:val="0"/>
                        <w:jc w:val="center"/>
                        <w:rPr>
                          <w:rFonts w:ascii="Arial" w:eastAsia="Times New Roman" w:hAnsi="Arial"/>
                          <w:b/>
                          <w:bCs/>
                          <w:color w:val="000000"/>
                          <w:kern w:val="28"/>
                          <w:sz w:val="12"/>
                          <w:szCs w:val="12"/>
                          <w14:cntxtAlts/>
                        </w:rPr>
                      </w:pPr>
                      <w:r w:rsidRPr="00FD1892">
                        <w:rPr>
                          <w:rFonts w:ascii="Arial" w:eastAsia="Times New Roman" w:hAnsi="Arial"/>
                          <w:b/>
                          <w:bCs/>
                          <w:color w:val="000000"/>
                          <w:kern w:val="28"/>
                          <w:sz w:val="12"/>
                          <w:szCs w:val="12"/>
                          <w14:cntxtAlts/>
                        </w:rPr>
                        <w:t xml:space="preserve">we </w:t>
                      </w:r>
                      <w:proofErr w:type="gramStart"/>
                      <w:r w:rsidRPr="00FD1892">
                        <w:rPr>
                          <w:rFonts w:ascii="Arial" w:eastAsia="Times New Roman" w:hAnsi="Arial"/>
                          <w:b/>
                          <w:bCs/>
                          <w:color w:val="000000"/>
                          <w:kern w:val="28"/>
                          <w:sz w:val="12"/>
                          <w:szCs w:val="12"/>
                          <w14:cntxtAlts/>
                        </w:rPr>
                        <w:t>differ;</w:t>
                      </w:r>
                      <w:proofErr w:type="gramEnd"/>
                    </w:p>
                    <w:p w14:paraId="57112CE0" w14:textId="77777777" w:rsidR="00FD1892" w:rsidRPr="00FD1892" w:rsidRDefault="00FD1892" w:rsidP="00FD1892">
                      <w:pPr>
                        <w:widowControl w:val="0"/>
                        <w:jc w:val="center"/>
                        <w:rPr>
                          <w:rFonts w:ascii="Arial" w:eastAsia="Times New Roman" w:hAnsi="Arial"/>
                          <w:b/>
                          <w:bCs/>
                          <w:color w:val="000000"/>
                          <w:kern w:val="28"/>
                          <w:sz w:val="12"/>
                          <w:szCs w:val="12"/>
                          <w14:cntxtAlts/>
                        </w:rPr>
                      </w:pPr>
                      <w:r w:rsidRPr="00FD1892">
                        <w:rPr>
                          <w:rFonts w:ascii="Arial" w:eastAsia="Times New Roman" w:hAnsi="Arial"/>
                          <w:b/>
                          <w:bCs/>
                          <w:color w:val="000000"/>
                          <w:kern w:val="28"/>
                          <w:sz w:val="12"/>
                          <w:szCs w:val="12"/>
                          <w14:cntxtAlts/>
                        </w:rPr>
                        <w:t xml:space="preserve">I love </w:t>
                      </w:r>
                      <w:r w:rsidRPr="00FD1892">
                        <w:rPr>
                          <w:rFonts w:ascii="Arial" w:eastAsia="Times New Roman" w:hAnsi="Arial"/>
                          <w:b/>
                          <w:bCs/>
                          <w:color w:val="000000"/>
                          <w:kern w:val="28"/>
                          <w:sz w:val="12"/>
                          <w:szCs w:val="12"/>
                          <w14:cntxtAlts/>
                        </w:rPr>
                        <w:br/>
                        <w:t>growing</w:t>
                      </w:r>
                      <w:r w:rsidRPr="00FD1892">
                        <w:rPr>
                          <w:rFonts w:ascii="Arial" w:eastAsia="Times New Roman" w:hAnsi="Arial"/>
                          <w:b/>
                          <w:bCs/>
                          <w:color w:val="000000"/>
                          <w:kern w:val="28"/>
                          <w:sz w:val="12"/>
                          <w:szCs w:val="12"/>
                          <w14:cntxtAlts/>
                        </w:rPr>
                        <w:br/>
                        <w:t>with you.</w:t>
                      </w:r>
                    </w:p>
                    <w:p w14:paraId="48F37D2B" w14:textId="77777777" w:rsidR="00FD1892" w:rsidRPr="00FD1892" w:rsidRDefault="00FD1892" w:rsidP="00FD1892">
                      <w:pPr>
                        <w:widowControl w:val="0"/>
                        <w:jc w:val="center"/>
                        <w:rPr>
                          <w:rFonts w:ascii="Arial" w:eastAsia="Times New Roman" w:hAnsi="Arial"/>
                          <w:b/>
                          <w:bCs/>
                          <w:color w:val="000000"/>
                          <w:kern w:val="28"/>
                          <w14:cntxtAlts/>
                        </w:rPr>
                      </w:pPr>
                      <w:r w:rsidRPr="00FD1892">
                        <w:rPr>
                          <w:rFonts w:ascii="Arial" w:eastAsia="Times New Roman" w:hAnsi="Arial"/>
                          <w:b/>
                          <w:bCs/>
                          <w:color w:val="000000"/>
                          <w:kern w:val="28"/>
                          <w14:cntxtAlts/>
                        </w:rPr>
                        <w:t> </w:t>
                      </w:r>
                    </w:p>
                    <w:p w14:paraId="4015B4C3" w14:textId="77777777" w:rsidR="00FD1892" w:rsidRPr="00FD1892" w:rsidRDefault="00FD1892" w:rsidP="00FD1892">
                      <w:pPr>
                        <w:widowControl w:val="0"/>
                        <w:rPr>
                          <w:rFonts w:ascii="Times New Roman" w:eastAsia="Times New Roman" w:hAnsi="Times New Roman" w:cs="Times New Roman"/>
                          <w:color w:val="000000"/>
                          <w:kern w:val="28"/>
                          <w14:cntxtAlts/>
                        </w:rPr>
                      </w:pPr>
                      <w:r w:rsidRPr="00FD1892">
                        <w:rPr>
                          <w:rFonts w:ascii="Times New Roman" w:eastAsia="Times New Roman" w:hAnsi="Times New Roman" w:cs="Times New Roman"/>
                          <w:color w:val="000000"/>
                          <w:kern w:val="28"/>
                          <w14:cntxtAlts/>
                        </w:rPr>
                        <w:t> </w:t>
                      </w:r>
                    </w:p>
                    <w:p w14:paraId="53A4073D" w14:textId="77777777" w:rsidR="00FD1892" w:rsidRDefault="00FD1892"/>
                  </w:txbxContent>
                </v:textbox>
              </v:shape>
            </w:pict>
          </mc:Fallback>
        </mc:AlternateContent>
      </w:r>
      <w:r w:rsidR="008E11F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747328" behindDoc="0" locked="0" layoutInCell="1" allowOverlap="1" wp14:anchorId="78ED7425" wp14:editId="7AF6F078">
                <wp:simplePos x="0" y="0"/>
                <wp:positionH relativeFrom="margin">
                  <wp:posOffset>8410575</wp:posOffset>
                </wp:positionH>
                <wp:positionV relativeFrom="paragraph">
                  <wp:posOffset>3479800</wp:posOffset>
                </wp:positionV>
                <wp:extent cx="638175" cy="885825"/>
                <wp:effectExtent l="0" t="0" r="9525" b="9525"/>
                <wp:wrapNone/>
                <wp:docPr id="46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175" cy="885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782BFAB" w14:textId="77777777" w:rsidR="00FF7A45" w:rsidRPr="00FF7A45" w:rsidRDefault="00FF7A45" w:rsidP="00FF7A45">
                            <w:pPr>
                              <w:widowControl w:val="0"/>
                              <w:jc w:val="center"/>
                              <w:rPr>
                                <w:rFonts w:ascii="Arial" w:hAnsi="Arial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FF7A45">
                              <w:rPr>
                                <w:rFonts w:ascii="Arial" w:hAnsi="Arial"/>
                                <w:b/>
                                <w:bCs/>
                                <w:sz w:val="14"/>
                                <w:szCs w:val="14"/>
                              </w:rPr>
                              <w:t>You can</w:t>
                            </w:r>
                            <w:r w:rsidRPr="00FF7A45">
                              <w:rPr>
                                <w:rFonts w:ascii="Arial" w:hAnsi="Arial"/>
                                <w:b/>
                                <w:bCs/>
                                <w:sz w:val="14"/>
                                <w:szCs w:val="14"/>
                              </w:rPr>
                              <w:br/>
                              <w:t>think for</w:t>
                            </w:r>
                            <w:r w:rsidRPr="00FF7A45">
                              <w:rPr>
                                <w:rFonts w:ascii="Arial" w:hAnsi="Arial"/>
                                <w:b/>
                                <w:bCs/>
                                <w:sz w:val="14"/>
                                <w:szCs w:val="14"/>
                              </w:rPr>
                              <w:br/>
                              <w:t>yourself and</w:t>
                            </w:r>
                            <w:r w:rsidRPr="00FF7A45">
                              <w:rPr>
                                <w:rFonts w:ascii="Arial" w:hAnsi="Arial"/>
                                <w:b/>
                                <w:bCs/>
                                <w:sz w:val="14"/>
                                <w:szCs w:val="14"/>
                              </w:rPr>
                              <w:br/>
                              <w:t xml:space="preserve">get help </w:t>
                            </w:r>
                            <w:r w:rsidRPr="00FF7A45">
                              <w:rPr>
                                <w:rFonts w:ascii="Arial" w:hAnsi="Arial"/>
                                <w:b/>
                                <w:bCs/>
                                <w:sz w:val="14"/>
                                <w:szCs w:val="14"/>
                              </w:rPr>
                              <w:br/>
                              <w:t>instead of</w:t>
                            </w:r>
                            <w:r w:rsidRPr="00FF7A45">
                              <w:rPr>
                                <w:rFonts w:ascii="Arial" w:hAnsi="Arial"/>
                                <w:b/>
                                <w:bCs/>
                                <w:sz w:val="14"/>
                                <w:szCs w:val="14"/>
                              </w:rPr>
                              <w:br/>
                              <w:t>staying</w:t>
                            </w:r>
                            <w:r w:rsidRPr="00FF7A45">
                              <w:rPr>
                                <w:rFonts w:ascii="Arial" w:hAnsi="Arial"/>
                                <w:b/>
                                <w:bCs/>
                                <w:sz w:val="14"/>
                                <w:szCs w:val="14"/>
                              </w:rPr>
                              <w:br/>
                              <w:t>in distress.</w:t>
                            </w:r>
                          </w:p>
                          <w:p w14:paraId="488D9AE3" w14:textId="25E4D9C2" w:rsidR="006856B4" w:rsidRPr="00FF7A45" w:rsidRDefault="006856B4" w:rsidP="006856B4">
                            <w:pPr>
                              <w:widowControl w:val="0"/>
                              <w:spacing w:line="228" w:lineRule="auto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ED7425" id="Text Box 46" o:spid="_x0000_s1032" type="#_x0000_t202" style="position:absolute;margin-left:662.25pt;margin-top:274pt;width:50.25pt;height:69.75pt;z-index:251747328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" filled="f" fillcolor="#5b9bd5" stroked="f" strokecolor="black [0]" strokeweight="2pt">
                <v:textbox inset="2.88pt,2.88pt,2.88pt,2.88pt">
                  <w:txbxContent>
                    <w:p w14:paraId="5782BFAB" w14:textId="77777777" w:rsidR="00FF7A45" w:rsidRPr="00FF7A45" w:rsidRDefault="00FF7A45" w:rsidP="00FF7A45">
                      <w:pPr>
                        <w:widowControl w:val="0"/>
                        <w:jc w:val="center"/>
                        <w:rPr>
                          <w:rFonts w:ascii="Arial" w:hAnsi="Arial"/>
                          <w:b/>
                          <w:bCs/>
                          <w:sz w:val="14"/>
                          <w:szCs w:val="14"/>
                        </w:rPr>
                      </w:pPr>
                      <w:r w:rsidRPr="00FF7A45">
                        <w:rPr>
                          <w:rFonts w:ascii="Arial" w:hAnsi="Arial"/>
                          <w:b/>
                          <w:bCs/>
                          <w:sz w:val="14"/>
                          <w:szCs w:val="14"/>
                        </w:rPr>
                        <w:t>You can</w:t>
                      </w:r>
                      <w:r w:rsidRPr="00FF7A45">
                        <w:rPr>
                          <w:rFonts w:ascii="Arial" w:hAnsi="Arial"/>
                          <w:b/>
                          <w:bCs/>
                          <w:sz w:val="14"/>
                          <w:szCs w:val="14"/>
                        </w:rPr>
                        <w:br/>
                        <w:t>think for</w:t>
                      </w:r>
                      <w:r w:rsidRPr="00FF7A45">
                        <w:rPr>
                          <w:rFonts w:ascii="Arial" w:hAnsi="Arial"/>
                          <w:b/>
                          <w:bCs/>
                          <w:sz w:val="14"/>
                          <w:szCs w:val="14"/>
                        </w:rPr>
                        <w:br/>
                        <w:t>yourself and</w:t>
                      </w:r>
                      <w:r w:rsidRPr="00FF7A45">
                        <w:rPr>
                          <w:rFonts w:ascii="Arial" w:hAnsi="Arial"/>
                          <w:b/>
                          <w:bCs/>
                          <w:sz w:val="14"/>
                          <w:szCs w:val="14"/>
                        </w:rPr>
                        <w:br/>
                        <w:t xml:space="preserve">get help </w:t>
                      </w:r>
                      <w:r w:rsidRPr="00FF7A45">
                        <w:rPr>
                          <w:rFonts w:ascii="Arial" w:hAnsi="Arial"/>
                          <w:b/>
                          <w:bCs/>
                          <w:sz w:val="14"/>
                          <w:szCs w:val="14"/>
                        </w:rPr>
                        <w:br/>
                        <w:t>instead of</w:t>
                      </w:r>
                      <w:r w:rsidRPr="00FF7A45">
                        <w:rPr>
                          <w:rFonts w:ascii="Arial" w:hAnsi="Arial"/>
                          <w:b/>
                          <w:bCs/>
                          <w:sz w:val="14"/>
                          <w:szCs w:val="14"/>
                        </w:rPr>
                        <w:br/>
                        <w:t>staying</w:t>
                      </w:r>
                      <w:r w:rsidRPr="00FF7A45">
                        <w:rPr>
                          <w:rFonts w:ascii="Arial" w:hAnsi="Arial"/>
                          <w:b/>
                          <w:bCs/>
                          <w:sz w:val="14"/>
                          <w:szCs w:val="14"/>
                        </w:rPr>
                        <w:br/>
                        <w:t>in distress.</w:t>
                      </w:r>
                    </w:p>
                    <w:p w14:paraId="488D9AE3" w14:textId="25E4D9C2" w:rsidR="006856B4" w:rsidRPr="00FF7A45" w:rsidRDefault="006856B4" w:rsidP="006856B4">
                      <w:pPr>
                        <w:widowControl w:val="0"/>
                        <w:spacing w:line="228" w:lineRule="auto"/>
                        <w:jc w:val="center"/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E11F8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w:drawing>
          <wp:anchor distT="0" distB="0" distL="114300" distR="114300" simplePos="0" relativeHeight="251717632" behindDoc="0" locked="0" layoutInCell="1" allowOverlap="1" wp14:anchorId="5A03EA97" wp14:editId="7497A10F">
            <wp:simplePos x="0" y="0"/>
            <wp:positionH relativeFrom="margin">
              <wp:posOffset>8258175</wp:posOffset>
            </wp:positionH>
            <wp:positionV relativeFrom="paragraph">
              <wp:posOffset>3385185</wp:posOffset>
            </wp:positionV>
            <wp:extent cx="857250" cy="977265"/>
            <wp:effectExtent l="0" t="0" r="0" b="0"/>
            <wp:wrapNone/>
            <wp:docPr id="45" name="Picture 45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Shape, circ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57250" cy="977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11F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9504" behindDoc="0" locked="0" layoutInCell="1" allowOverlap="1" wp14:anchorId="464BADD0" wp14:editId="54D6ED6C">
                <wp:simplePos x="0" y="0"/>
                <wp:positionH relativeFrom="column">
                  <wp:posOffset>8448675</wp:posOffset>
                </wp:positionH>
                <wp:positionV relativeFrom="paragraph">
                  <wp:posOffset>2588260</wp:posOffset>
                </wp:positionV>
                <wp:extent cx="590550" cy="714375"/>
                <wp:effectExtent l="0" t="0" r="0" b="9525"/>
                <wp:wrapNone/>
                <wp:docPr id="43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82E8BB9" w14:textId="37E0463B" w:rsidR="006856B4" w:rsidRPr="007A4338" w:rsidRDefault="007A4338" w:rsidP="007A4338">
                            <w:pPr>
                              <w:widowControl w:val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A4338">
                              <w:rPr>
                                <w:rFonts w:ascii="Arial" w:hAnsi="Arial"/>
                                <w:b/>
                                <w:bCs/>
                                <w:sz w:val="16"/>
                                <w:szCs w:val="16"/>
                              </w:rPr>
                              <w:t>You can learn when and how to disagree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4BADD0" id="Text Box 43" o:spid="_x0000_s1033" type="#_x0000_t202" style="position:absolute;margin-left:665.25pt;margin-top:203.8pt;width:46.5pt;height:56.25pt;z-index:25166950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" filled="f" fillcolor="#5b9bd5" stroked="f" strokecolor="black [0]" strokeweight="2pt">
                <v:textbox inset="2.88pt,2.88pt,2.88pt,2.88pt">
                  <w:txbxContent>
                    <w:p w14:paraId="482E8BB9" w14:textId="37E0463B" w:rsidR="006856B4" w:rsidRPr="007A4338" w:rsidRDefault="007A4338" w:rsidP="007A4338">
                      <w:pPr>
                        <w:widowControl w:val="0"/>
                        <w:jc w:val="center"/>
                        <w:rPr>
                          <w:sz w:val="16"/>
                          <w:szCs w:val="16"/>
                        </w:rPr>
                      </w:pPr>
                      <w:r w:rsidRPr="007A4338">
                        <w:rPr>
                          <w:rFonts w:ascii="Arial" w:hAnsi="Arial"/>
                          <w:b/>
                          <w:bCs/>
                          <w:sz w:val="16"/>
                          <w:szCs w:val="16"/>
                        </w:rPr>
                        <w:t>You can learn when and how to disagree</w:t>
                      </w:r>
                    </w:p>
                  </w:txbxContent>
                </v:textbox>
              </v:shape>
            </w:pict>
          </mc:Fallback>
        </mc:AlternateContent>
      </w:r>
      <w:r w:rsidR="008E11F8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w:drawing>
          <wp:anchor distT="0" distB="0" distL="114300" distR="114300" simplePos="0" relativeHeight="251706368" behindDoc="1" locked="0" layoutInCell="1" allowOverlap="1" wp14:anchorId="05D70590" wp14:editId="4299F2AE">
            <wp:simplePos x="0" y="0"/>
            <wp:positionH relativeFrom="margin">
              <wp:posOffset>8289925</wp:posOffset>
            </wp:positionH>
            <wp:positionV relativeFrom="paragraph">
              <wp:posOffset>2445385</wp:posOffset>
            </wp:positionV>
            <wp:extent cx="857250" cy="977265"/>
            <wp:effectExtent l="0" t="0" r="0" b="0"/>
            <wp:wrapNone/>
            <wp:docPr id="44" name="Picture 44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Shape, circ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57250" cy="977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11F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39808" behindDoc="0" locked="0" layoutInCell="1" allowOverlap="1" wp14:anchorId="0759CF52" wp14:editId="4BAAB642">
                <wp:simplePos x="0" y="0"/>
                <wp:positionH relativeFrom="column">
                  <wp:posOffset>8372475</wp:posOffset>
                </wp:positionH>
                <wp:positionV relativeFrom="paragraph">
                  <wp:posOffset>1616075</wp:posOffset>
                </wp:positionV>
                <wp:extent cx="685800" cy="828675"/>
                <wp:effectExtent l="0" t="0" r="0" b="9525"/>
                <wp:wrapNone/>
                <wp:docPr id="4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828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8C8BBB9" w14:textId="77777777" w:rsidR="006D2F41" w:rsidRPr="007A4338" w:rsidRDefault="006D2F41" w:rsidP="006D2F41">
                            <w:pPr>
                              <w:widowControl w:val="0"/>
                              <w:jc w:val="center"/>
                              <w:rPr>
                                <w:rFonts w:ascii="Arial" w:hAnsi="Arial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7A4338">
                              <w:rPr>
                                <w:rFonts w:ascii="Arial" w:hAnsi="Arial"/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You can </w:t>
                            </w:r>
                            <w:r w:rsidRPr="007A4338">
                              <w:rPr>
                                <w:rFonts w:ascii="Arial" w:hAnsi="Arial"/>
                                <w:b/>
                                <w:bCs/>
                                <w:sz w:val="16"/>
                                <w:szCs w:val="16"/>
                              </w:rPr>
                              <w:br/>
                              <w:t>learn the rules that help you live with others.</w:t>
                            </w:r>
                          </w:p>
                          <w:p w14:paraId="37D6821F" w14:textId="77777777" w:rsidR="006D2F41" w:rsidRPr="006D2F41" w:rsidRDefault="006D2F41" w:rsidP="006D2F41">
                            <w:pPr>
                              <w:widowControl w:val="0"/>
                              <w:jc w:val="center"/>
                              <w:rPr>
                                <w:rFonts w:ascii="Arial" w:hAnsi="Arial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</w:p>
                          <w:p w14:paraId="2BC4E140" w14:textId="4076CDFA" w:rsidR="006856B4" w:rsidRPr="006D2F41" w:rsidRDefault="006856B4" w:rsidP="006856B4">
                            <w:pPr>
                              <w:widowControl w:val="0"/>
                              <w:jc w:val="center"/>
                              <w:rPr>
                                <w:color w:val="FF0000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59CF52" id="Text Box 42" o:spid="_x0000_s1034" type="#_x0000_t202" style="position:absolute;margin-left:659.25pt;margin-top:127.25pt;width:54pt;height:65.25pt;z-index:25163980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" filled="f" fillcolor="#5b9bd5" stroked="f" strokecolor="black [0]" strokeweight="2pt">
                <v:textbox inset="2.88pt,2.88pt,2.88pt,2.88pt">
                  <w:txbxContent>
                    <w:p w14:paraId="28C8BBB9" w14:textId="77777777" w:rsidR="006D2F41" w:rsidRPr="007A4338" w:rsidRDefault="006D2F41" w:rsidP="006D2F41">
                      <w:pPr>
                        <w:widowControl w:val="0"/>
                        <w:jc w:val="center"/>
                        <w:rPr>
                          <w:rFonts w:ascii="Arial" w:hAnsi="Arial"/>
                          <w:b/>
                          <w:bCs/>
                          <w:sz w:val="16"/>
                          <w:szCs w:val="16"/>
                        </w:rPr>
                      </w:pPr>
                      <w:r w:rsidRPr="007A4338">
                        <w:rPr>
                          <w:rFonts w:ascii="Arial" w:hAnsi="Arial"/>
                          <w:b/>
                          <w:bCs/>
                          <w:sz w:val="16"/>
                          <w:szCs w:val="16"/>
                        </w:rPr>
                        <w:t xml:space="preserve">You can </w:t>
                      </w:r>
                      <w:r w:rsidRPr="007A4338">
                        <w:rPr>
                          <w:rFonts w:ascii="Arial" w:hAnsi="Arial"/>
                          <w:b/>
                          <w:bCs/>
                          <w:sz w:val="16"/>
                          <w:szCs w:val="16"/>
                        </w:rPr>
                        <w:br/>
                        <w:t>learn the rules that help you live with others.</w:t>
                      </w:r>
                    </w:p>
                    <w:p w14:paraId="37D6821F" w14:textId="77777777" w:rsidR="006D2F41" w:rsidRPr="006D2F41" w:rsidRDefault="006D2F41" w:rsidP="006D2F41">
                      <w:pPr>
                        <w:widowControl w:val="0"/>
                        <w:jc w:val="center"/>
                        <w:rPr>
                          <w:rFonts w:ascii="Arial" w:hAnsi="Arial"/>
                          <w:b/>
                          <w:bCs/>
                          <w:color w:val="FF0000"/>
                          <w:sz w:val="16"/>
                          <w:szCs w:val="16"/>
                        </w:rPr>
                      </w:pPr>
                    </w:p>
                    <w:p w14:paraId="2BC4E140" w14:textId="4076CDFA" w:rsidR="006856B4" w:rsidRPr="006D2F41" w:rsidRDefault="006856B4" w:rsidP="006856B4">
                      <w:pPr>
                        <w:widowControl w:val="0"/>
                        <w:jc w:val="center"/>
                        <w:rPr>
                          <w:color w:val="FF0000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E11F8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w:drawing>
          <wp:anchor distT="0" distB="0" distL="114300" distR="114300" simplePos="0" relativeHeight="251691008" behindDoc="1" locked="0" layoutInCell="1" allowOverlap="1" wp14:anchorId="2D354543" wp14:editId="54D10A7E">
            <wp:simplePos x="0" y="0"/>
            <wp:positionH relativeFrom="margin">
              <wp:posOffset>8261350</wp:posOffset>
            </wp:positionH>
            <wp:positionV relativeFrom="paragraph">
              <wp:posOffset>1492885</wp:posOffset>
            </wp:positionV>
            <wp:extent cx="857250" cy="977265"/>
            <wp:effectExtent l="0" t="0" r="0" b="0"/>
            <wp:wrapNone/>
            <wp:docPr id="41" name="Picture 41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Shape, circ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57250" cy="977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11F8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w:drawing>
          <wp:anchor distT="0" distB="0" distL="114300" distR="114300" simplePos="0" relativeHeight="251610112" behindDoc="1" locked="0" layoutInCell="1" allowOverlap="1" wp14:anchorId="006DBF51" wp14:editId="60E9F6D5">
            <wp:simplePos x="0" y="0"/>
            <wp:positionH relativeFrom="margin">
              <wp:posOffset>8245475</wp:posOffset>
            </wp:positionH>
            <wp:positionV relativeFrom="paragraph">
              <wp:posOffset>568960</wp:posOffset>
            </wp:positionV>
            <wp:extent cx="857250" cy="977265"/>
            <wp:effectExtent l="0" t="0" r="0" b="0"/>
            <wp:wrapNone/>
            <wp:docPr id="40" name="Picture 40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Shape, circ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57250" cy="977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11F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582464" behindDoc="0" locked="0" layoutInCell="1" allowOverlap="1" wp14:anchorId="7E318271" wp14:editId="0C1D8B8B">
                <wp:simplePos x="0" y="0"/>
                <wp:positionH relativeFrom="column">
                  <wp:posOffset>8366125</wp:posOffset>
                </wp:positionH>
                <wp:positionV relativeFrom="paragraph">
                  <wp:posOffset>612775</wp:posOffset>
                </wp:positionV>
                <wp:extent cx="685800" cy="749300"/>
                <wp:effectExtent l="0" t="0" r="0" b="0"/>
                <wp:wrapNone/>
                <wp:docPr id="32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749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53B57D0" w14:textId="77777777" w:rsidR="006D2F41" w:rsidRDefault="006D2F41" w:rsidP="00821EBE">
                            <w:pPr>
                              <w:widowControl w:val="0"/>
                              <w:jc w:val="center"/>
                              <w:rPr>
                                <w:rFonts w:ascii="Arial" w:hAnsi="Arial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</w:p>
                          <w:p w14:paraId="3CFE06A2" w14:textId="1C97C3B2" w:rsidR="00821EBE" w:rsidRDefault="006D2F41" w:rsidP="00821EBE">
                            <w:pPr>
                              <w:widowControl w:val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bCs/>
                                <w:sz w:val="14"/>
                                <w:szCs w:val="14"/>
                              </w:rPr>
                              <w:t>You can</w:t>
                            </w:r>
                            <w:r>
                              <w:rPr>
                                <w:rFonts w:ascii="Arial" w:hAnsi="Arial"/>
                                <w:b/>
                                <w:bCs/>
                                <w:sz w:val="14"/>
                                <w:szCs w:val="14"/>
                              </w:rPr>
                              <w:br/>
                              <w:t>find a way of doing things that works for you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318271" id="Text Box 32" o:spid="_x0000_s1035" type="#_x0000_t202" style="position:absolute;margin-left:658.75pt;margin-top:48.25pt;width:54pt;height:59pt;z-index:25158246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" filled="f" fillcolor="#5b9bd5" stroked="f" strokecolor="black [0]" strokeweight="2pt">
                <v:textbox inset="2.88pt,2.88pt,2.88pt,2.88pt">
                  <w:txbxContent>
                    <w:p w14:paraId="053B57D0" w14:textId="77777777" w:rsidR="006D2F41" w:rsidRDefault="006D2F41" w:rsidP="00821EBE">
                      <w:pPr>
                        <w:widowControl w:val="0"/>
                        <w:jc w:val="center"/>
                        <w:rPr>
                          <w:rFonts w:ascii="Arial" w:hAnsi="Arial"/>
                          <w:b/>
                          <w:bCs/>
                          <w:sz w:val="14"/>
                          <w:szCs w:val="14"/>
                        </w:rPr>
                      </w:pPr>
                    </w:p>
                    <w:p w14:paraId="3CFE06A2" w14:textId="1C97C3B2" w:rsidR="00821EBE" w:rsidRDefault="006D2F41" w:rsidP="00821EBE">
                      <w:pPr>
                        <w:widowControl w:val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/>
                          <w:b/>
                          <w:bCs/>
                          <w:sz w:val="14"/>
                          <w:szCs w:val="14"/>
                        </w:rPr>
                        <w:t>You can</w:t>
                      </w:r>
                      <w:r>
                        <w:rPr>
                          <w:rFonts w:ascii="Arial" w:hAnsi="Arial"/>
                          <w:b/>
                          <w:bCs/>
                          <w:sz w:val="14"/>
                          <w:szCs w:val="14"/>
                        </w:rPr>
                        <w:br/>
                        <w:t>find a way of doing things that works for you</w:t>
                      </w:r>
                    </w:p>
                  </w:txbxContent>
                </v:textbox>
              </v:shape>
            </w:pict>
          </mc:Fallback>
        </mc:AlternateContent>
      </w:r>
      <w:r w:rsidR="000B3E53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w:drawing>
          <wp:anchor distT="0" distB="0" distL="114300" distR="114300" simplePos="0" relativeHeight="251771904" behindDoc="1" locked="0" layoutInCell="1" allowOverlap="1" wp14:anchorId="6198350F" wp14:editId="719A94EE">
            <wp:simplePos x="0" y="0"/>
            <wp:positionH relativeFrom="margin">
              <wp:posOffset>-47625</wp:posOffset>
            </wp:positionH>
            <wp:positionV relativeFrom="paragraph">
              <wp:posOffset>2750185</wp:posOffset>
            </wp:positionV>
            <wp:extent cx="3333750" cy="2333625"/>
            <wp:effectExtent l="0" t="0" r="0" b="9525"/>
            <wp:wrapTight wrapText="bothSides">
              <wp:wrapPolygon edited="0">
                <wp:start x="0" y="0"/>
                <wp:lineTo x="0" y="21512"/>
                <wp:lineTo x="21477" y="21512"/>
                <wp:lineTo x="21477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5282"/>
                    <a:stretch/>
                  </pic:blipFill>
                  <pic:spPr bwMode="auto">
                    <a:xfrm>
                      <a:off x="0" y="0"/>
                      <a:ext cx="3333750" cy="233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55C7" w:rsidRPr="00D96DB9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512832" behindDoc="0" locked="0" layoutInCell="1" allowOverlap="1" wp14:anchorId="2940826A" wp14:editId="1F1CB94E">
                <wp:simplePos x="0" y="0"/>
                <wp:positionH relativeFrom="page">
                  <wp:posOffset>6350</wp:posOffset>
                </wp:positionH>
                <wp:positionV relativeFrom="paragraph">
                  <wp:posOffset>5137785</wp:posOffset>
                </wp:positionV>
                <wp:extent cx="3101340" cy="533400"/>
                <wp:effectExtent l="0" t="0" r="3810" b="0"/>
                <wp:wrapNone/>
                <wp:docPr id="29" name="Pentagon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3101340" cy="533400"/>
                        </a:xfrm>
                        <a:custGeom>
                          <a:avLst/>
                          <a:gdLst>
                            <a:gd name="connsiteX0" fmla="*/ 0 w 2915920"/>
                            <a:gd name="connsiteY0" fmla="*/ 0 h 1137044"/>
                            <a:gd name="connsiteX1" fmla="*/ 2547268 w 2915920"/>
                            <a:gd name="connsiteY1" fmla="*/ 0 h 1137044"/>
                            <a:gd name="connsiteX2" fmla="*/ 2915920 w 2915920"/>
                            <a:gd name="connsiteY2" fmla="*/ 568522 h 1137044"/>
                            <a:gd name="connsiteX3" fmla="*/ 2547268 w 2915920"/>
                            <a:gd name="connsiteY3" fmla="*/ 1137044 h 1137044"/>
                            <a:gd name="connsiteX4" fmla="*/ 0 w 2915920"/>
                            <a:gd name="connsiteY4" fmla="*/ 1137044 h 1137044"/>
                            <a:gd name="connsiteX5" fmla="*/ 0 w 2915920"/>
                            <a:gd name="connsiteY5" fmla="*/ 0 h 1137044"/>
                            <a:gd name="connsiteX0" fmla="*/ 0 w 2915920"/>
                            <a:gd name="connsiteY0" fmla="*/ 0 h 1137044"/>
                            <a:gd name="connsiteX1" fmla="*/ 2915920 w 2915920"/>
                            <a:gd name="connsiteY1" fmla="*/ 568522 h 1137044"/>
                            <a:gd name="connsiteX2" fmla="*/ 2547268 w 2915920"/>
                            <a:gd name="connsiteY2" fmla="*/ 1137044 h 1137044"/>
                            <a:gd name="connsiteX3" fmla="*/ 0 w 2915920"/>
                            <a:gd name="connsiteY3" fmla="*/ 1137044 h 1137044"/>
                            <a:gd name="connsiteX4" fmla="*/ 0 w 2915920"/>
                            <a:gd name="connsiteY4" fmla="*/ 0 h 1137044"/>
                            <a:gd name="connsiteX0" fmla="*/ 23150 w 2915920"/>
                            <a:gd name="connsiteY0" fmla="*/ 0 h 616183"/>
                            <a:gd name="connsiteX1" fmla="*/ 2915920 w 2915920"/>
                            <a:gd name="connsiteY1" fmla="*/ 47661 h 616183"/>
                            <a:gd name="connsiteX2" fmla="*/ 2547268 w 2915920"/>
                            <a:gd name="connsiteY2" fmla="*/ 616183 h 616183"/>
                            <a:gd name="connsiteX3" fmla="*/ 0 w 2915920"/>
                            <a:gd name="connsiteY3" fmla="*/ 616183 h 616183"/>
                            <a:gd name="connsiteX4" fmla="*/ 23150 w 2915920"/>
                            <a:gd name="connsiteY4" fmla="*/ 0 h 616183"/>
                            <a:gd name="connsiteX0" fmla="*/ 9815 w 2915920"/>
                            <a:gd name="connsiteY0" fmla="*/ 0 h 591418"/>
                            <a:gd name="connsiteX1" fmla="*/ 2915920 w 2915920"/>
                            <a:gd name="connsiteY1" fmla="*/ 22896 h 591418"/>
                            <a:gd name="connsiteX2" fmla="*/ 2547268 w 2915920"/>
                            <a:gd name="connsiteY2" fmla="*/ 591418 h 591418"/>
                            <a:gd name="connsiteX3" fmla="*/ 0 w 2915920"/>
                            <a:gd name="connsiteY3" fmla="*/ 591418 h 591418"/>
                            <a:gd name="connsiteX4" fmla="*/ 9815 w 2915920"/>
                            <a:gd name="connsiteY4" fmla="*/ 0 h 591418"/>
                            <a:gd name="connsiteX0" fmla="*/ 4100 w 2915920"/>
                            <a:gd name="connsiteY0" fmla="*/ 0 h 583798"/>
                            <a:gd name="connsiteX1" fmla="*/ 2915920 w 2915920"/>
                            <a:gd name="connsiteY1" fmla="*/ 15276 h 583798"/>
                            <a:gd name="connsiteX2" fmla="*/ 2547268 w 2915920"/>
                            <a:gd name="connsiteY2" fmla="*/ 583798 h 583798"/>
                            <a:gd name="connsiteX3" fmla="*/ 0 w 2915920"/>
                            <a:gd name="connsiteY3" fmla="*/ 583798 h 583798"/>
                            <a:gd name="connsiteX4" fmla="*/ 4100 w 2915920"/>
                            <a:gd name="connsiteY4" fmla="*/ 0 h 583798"/>
                            <a:gd name="connsiteX0" fmla="*/ 2195 w 2915920"/>
                            <a:gd name="connsiteY0" fmla="*/ 0 h 574273"/>
                            <a:gd name="connsiteX1" fmla="*/ 2915920 w 2915920"/>
                            <a:gd name="connsiteY1" fmla="*/ 5751 h 574273"/>
                            <a:gd name="connsiteX2" fmla="*/ 2547268 w 2915920"/>
                            <a:gd name="connsiteY2" fmla="*/ 574273 h 574273"/>
                            <a:gd name="connsiteX3" fmla="*/ 0 w 2915920"/>
                            <a:gd name="connsiteY3" fmla="*/ 574273 h 574273"/>
                            <a:gd name="connsiteX4" fmla="*/ 2195 w 2915920"/>
                            <a:gd name="connsiteY4" fmla="*/ 0 h 574273"/>
                            <a:gd name="connsiteX0" fmla="*/ 2195 w 2915920"/>
                            <a:gd name="connsiteY0" fmla="*/ 0 h 568558"/>
                            <a:gd name="connsiteX1" fmla="*/ 2915920 w 2915920"/>
                            <a:gd name="connsiteY1" fmla="*/ 36 h 568558"/>
                            <a:gd name="connsiteX2" fmla="*/ 2547268 w 2915920"/>
                            <a:gd name="connsiteY2" fmla="*/ 568558 h 568558"/>
                            <a:gd name="connsiteX3" fmla="*/ 0 w 2915920"/>
                            <a:gd name="connsiteY3" fmla="*/ 568558 h 568558"/>
                            <a:gd name="connsiteX4" fmla="*/ 2195 w 2915920"/>
                            <a:gd name="connsiteY4" fmla="*/ 0 h 568558"/>
                            <a:gd name="connsiteX0" fmla="*/ 2195 w 2915920"/>
                            <a:gd name="connsiteY0" fmla="*/ 0 h 568558"/>
                            <a:gd name="connsiteX1" fmla="*/ 2915920 w 2915920"/>
                            <a:gd name="connsiteY1" fmla="*/ 36 h 568558"/>
                            <a:gd name="connsiteX2" fmla="*/ 2630364 w 2915920"/>
                            <a:gd name="connsiteY2" fmla="*/ 568558 h 568558"/>
                            <a:gd name="connsiteX3" fmla="*/ 0 w 2915920"/>
                            <a:gd name="connsiteY3" fmla="*/ 568558 h 568558"/>
                            <a:gd name="connsiteX4" fmla="*/ 2195 w 2915920"/>
                            <a:gd name="connsiteY4" fmla="*/ 0 h 568558"/>
                            <a:gd name="connsiteX0" fmla="*/ 2195 w 2915920"/>
                            <a:gd name="connsiteY0" fmla="*/ 0 h 571883"/>
                            <a:gd name="connsiteX1" fmla="*/ 2915920 w 2915920"/>
                            <a:gd name="connsiteY1" fmla="*/ 36 h 571883"/>
                            <a:gd name="connsiteX2" fmla="*/ 2703847 w 2915920"/>
                            <a:gd name="connsiteY2" fmla="*/ 571883 h 571883"/>
                            <a:gd name="connsiteX3" fmla="*/ 0 w 2915920"/>
                            <a:gd name="connsiteY3" fmla="*/ 568558 h 571883"/>
                            <a:gd name="connsiteX4" fmla="*/ 2195 w 2915920"/>
                            <a:gd name="connsiteY4" fmla="*/ 0 h 571883"/>
                            <a:gd name="connsiteX0" fmla="*/ 2195 w 2915920"/>
                            <a:gd name="connsiteY0" fmla="*/ 0 h 568558"/>
                            <a:gd name="connsiteX1" fmla="*/ 2915920 w 2915920"/>
                            <a:gd name="connsiteY1" fmla="*/ 36 h 568558"/>
                            <a:gd name="connsiteX2" fmla="*/ 2712809 w 2915920"/>
                            <a:gd name="connsiteY2" fmla="*/ 568558 h 568558"/>
                            <a:gd name="connsiteX3" fmla="*/ 0 w 2915920"/>
                            <a:gd name="connsiteY3" fmla="*/ 568558 h 568558"/>
                            <a:gd name="connsiteX4" fmla="*/ 2195 w 2915920"/>
                            <a:gd name="connsiteY4" fmla="*/ 0 h 568558"/>
                            <a:gd name="connsiteX0" fmla="*/ 2195 w 2915920"/>
                            <a:gd name="connsiteY0" fmla="*/ 0 h 572025"/>
                            <a:gd name="connsiteX1" fmla="*/ 2915920 w 2915920"/>
                            <a:gd name="connsiteY1" fmla="*/ 36 h 572025"/>
                            <a:gd name="connsiteX2" fmla="*/ 2622001 w 2915920"/>
                            <a:gd name="connsiteY2" fmla="*/ 572025 h 572025"/>
                            <a:gd name="connsiteX3" fmla="*/ 0 w 2915920"/>
                            <a:gd name="connsiteY3" fmla="*/ 568558 h 572025"/>
                            <a:gd name="connsiteX4" fmla="*/ 2195 w 2915920"/>
                            <a:gd name="connsiteY4" fmla="*/ 0 h 572025"/>
                            <a:gd name="connsiteX0" fmla="*/ 373 w 2916488"/>
                            <a:gd name="connsiteY0" fmla="*/ 0 h 572025"/>
                            <a:gd name="connsiteX1" fmla="*/ 2916488 w 2916488"/>
                            <a:gd name="connsiteY1" fmla="*/ 36 h 572025"/>
                            <a:gd name="connsiteX2" fmla="*/ 2622569 w 2916488"/>
                            <a:gd name="connsiteY2" fmla="*/ 572025 h 572025"/>
                            <a:gd name="connsiteX3" fmla="*/ 568 w 2916488"/>
                            <a:gd name="connsiteY3" fmla="*/ 568558 h 572025"/>
                            <a:gd name="connsiteX4" fmla="*/ 373 w 2916488"/>
                            <a:gd name="connsiteY4" fmla="*/ 0 h 572025"/>
                            <a:gd name="connsiteX0" fmla="*/ 373 w 2916488"/>
                            <a:gd name="connsiteY0" fmla="*/ 0 h 575492"/>
                            <a:gd name="connsiteX1" fmla="*/ 2916488 w 2916488"/>
                            <a:gd name="connsiteY1" fmla="*/ 3503 h 575492"/>
                            <a:gd name="connsiteX2" fmla="*/ 2622569 w 2916488"/>
                            <a:gd name="connsiteY2" fmla="*/ 575492 h 575492"/>
                            <a:gd name="connsiteX3" fmla="*/ 568 w 2916488"/>
                            <a:gd name="connsiteY3" fmla="*/ 572025 h 575492"/>
                            <a:gd name="connsiteX4" fmla="*/ 373 w 2916488"/>
                            <a:gd name="connsiteY4" fmla="*/ 0 h 575492"/>
                            <a:gd name="connsiteX0" fmla="*/ 373 w 2916488"/>
                            <a:gd name="connsiteY0" fmla="*/ 0 h 582426"/>
                            <a:gd name="connsiteX1" fmla="*/ 2916488 w 2916488"/>
                            <a:gd name="connsiteY1" fmla="*/ 10437 h 582426"/>
                            <a:gd name="connsiteX2" fmla="*/ 2622569 w 2916488"/>
                            <a:gd name="connsiteY2" fmla="*/ 582426 h 582426"/>
                            <a:gd name="connsiteX3" fmla="*/ 568 w 2916488"/>
                            <a:gd name="connsiteY3" fmla="*/ 578959 h 582426"/>
                            <a:gd name="connsiteX4" fmla="*/ 373 w 2916488"/>
                            <a:gd name="connsiteY4" fmla="*/ 0 h 582426"/>
                            <a:gd name="connsiteX0" fmla="*/ 373 w 2916488"/>
                            <a:gd name="connsiteY0" fmla="*/ 2564 h 571989"/>
                            <a:gd name="connsiteX1" fmla="*/ 2916488 w 2916488"/>
                            <a:gd name="connsiteY1" fmla="*/ 0 h 571989"/>
                            <a:gd name="connsiteX2" fmla="*/ 2622569 w 2916488"/>
                            <a:gd name="connsiteY2" fmla="*/ 571989 h 571989"/>
                            <a:gd name="connsiteX3" fmla="*/ 568 w 2916488"/>
                            <a:gd name="connsiteY3" fmla="*/ 568522 h 571989"/>
                            <a:gd name="connsiteX4" fmla="*/ 373 w 2916488"/>
                            <a:gd name="connsiteY4" fmla="*/ 2564 h 571989"/>
                            <a:gd name="connsiteX0" fmla="*/ 373 w 2916488"/>
                            <a:gd name="connsiteY0" fmla="*/ 0 h 579825"/>
                            <a:gd name="connsiteX1" fmla="*/ 2916488 w 2916488"/>
                            <a:gd name="connsiteY1" fmla="*/ 7836 h 579825"/>
                            <a:gd name="connsiteX2" fmla="*/ 2622569 w 2916488"/>
                            <a:gd name="connsiteY2" fmla="*/ 579825 h 579825"/>
                            <a:gd name="connsiteX3" fmla="*/ 568 w 2916488"/>
                            <a:gd name="connsiteY3" fmla="*/ 576358 h 579825"/>
                            <a:gd name="connsiteX4" fmla="*/ 373 w 2916488"/>
                            <a:gd name="connsiteY4" fmla="*/ 0 h 579825"/>
                            <a:gd name="connsiteX0" fmla="*/ 373 w 2914696"/>
                            <a:gd name="connsiteY0" fmla="*/ 0 h 579825"/>
                            <a:gd name="connsiteX1" fmla="*/ 2914696 w 2914696"/>
                            <a:gd name="connsiteY1" fmla="*/ 5236 h 579825"/>
                            <a:gd name="connsiteX2" fmla="*/ 2622569 w 2914696"/>
                            <a:gd name="connsiteY2" fmla="*/ 579825 h 579825"/>
                            <a:gd name="connsiteX3" fmla="*/ 568 w 2914696"/>
                            <a:gd name="connsiteY3" fmla="*/ 576358 h 579825"/>
                            <a:gd name="connsiteX4" fmla="*/ 373 w 2914696"/>
                            <a:gd name="connsiteY4" fmla="*/ 0 h 579825"/>
                            <a:gd name="connsiteX0" fmla="*/ 373 w 2914696"/>
                            <a:gd name="connsiteY0" fmla="*/ 0 h 579825"/>
                            <a:gd name="connsiteX1" fmla="*/ 2914696 w 2914696"/>
                            <a:gd name="connsiteY1" fmla="*/ 2636 h 579825"/>
                            <a:gd name="connsiteX2" fmla="*/ 2622569 w 2914696"/>
                            <a:gd name="connsiteY2" fmla="*/ 579825 h 579825"/>
                            <a:gd name="connsiteX3" fmla="*/ 568 w 2914696"/>
                            <a:gd name="connsiteY3" fmla="*/ 576358 h 579825"/>
                            <a:gd name="connsiteX4" fmla="*/ 373 w 2914696"/>
                            <a:gd name="connsiteY4" fmla="*/ 0 h 579825"/>
                            <a:gd name="connsiteX0" fmla="*/ 373 w 2918281"/>
                            <a:gd name="connsiteY0" fmla="*/ 0 h 579825"/>
                            <a:gd name="connsiteX1" fmla="*/ 2918281 w 2918281"/>
                            <a:gd name="connsiteY1" fmla="*/ 35 h 579825"/>
                            <a:gd name="connsiteX2" fmla="*/ 2622569 w 2918281"/>
                            <a:gd name="connsiteY2" fmla="*/ 579825 h 579825"/>
                            <a:gd name="connsiteX3" fmla="*/ 568 w 2918281"/>
                            <a:gd name="connsiteY3" fmla="*/ 576358 h 579825"/>
                            <a:gd name="connsiteX4" fmla="*/ 373 w 2918281"/>
                            <a:gd name="connsiteY4" fmla="*/ 0 h 5798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918281" h="579825">
                              <a:moveTo>
                                <a:pt x="373" y="0"/>
                              </a:moveTo>
                              <a:lnTo>
                                <a:pt x="2918281" y="35"/>
                              </a:lnTo>
                              <a:lnTo>
                                <a:pt x="2622569" y="579825"/>
                              </a:lnTo>
                              <a:lnTo>
                                <a:pt x="568" y="576358"/>
                              </a:lnTo>
                              <a:cubicBezTo>
                                <a:pt x="1935" y="381759"/>
                                <a:pt x="-994" y="194599"/>
                                <a:pt x="37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E96E5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45A0AC" id="Pentagon 19" o:spid="_x0000_s1026" style="position:absolute;margin-left:.5pt;margin-top:404.55pt;width:244.2pt;height:42pt;rotation:180;flip:x;z-index:251512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2918281,5798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" path="m373,l2918281,35,2622569,579825,568,576358c1935,381759,-994,194599,373,xe" fillcolor="#e96e5c" stroked="f" strokeweight="1pt">
                <v:stroke joinstyle="miter"/>
                <v:path arrowok="t" o:connecttype="custom" o:connectlocs="396,0;3101340,32;2787078,533400;604,530211;396,0" o:connectangles="0,0,0,0,0"/>
                <w10:wrap anchorx="page"/>
              </v:shape>
            </w:pict>
          </mc:Fallback>
        </mc:AlternateContent>
      </w:r>
      <w:r w:rsidR="004709A4" w:rsidRPr="00D96DB9">
        <w:rPr>
          <w:rFonts w:asciiTheme="minorHAnsi" w:eastAsia="Times New Roman" w:hAnsiTheme="minorHAnsi" w:cstheme="minorHAnsi"/>
          <w:noProof/>
          <w:color w:val="000000" w:themeColor="text1"/>
          <w:sz w:val="52"/>
          <w:szCs w:val="44"/>
        </w:rPr>
        <mc:AlternateContent>
          <mc:Choice Requires="wps">
            <w:drawing>
              <wp:anchor distT="0" distB="0" distL="114300" distR="114300" simplePos="0" relativeHeight="251502592" behindDoc="0" locked="0" layoutInCell="1" allowOverlap="1" wp14:anchorId="7FEA7F5C" wp14:editId="6ECC20BB">
                <wp:simplePos x="0" y="0"/>
                <wp:positionH relativeFrom="page">
                  <wp:posOffset>-297180</wp:posOffset>
                </wp:positionH>
                <wp:positionV relativeFrom="paragraph">
                  <wp:posOffset>4702810</wp:posOffset>
                </wp:positionV>
                <wp:extent cx="10455275" cy="979805"/>
                <wp:effectExtent l="0" t="0" r="3175" b="0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455275" cy="979805"/>
                        </a:xfrm>
                        <a:prstGeom prst="rect">
                          <a:avLst/>
                        </a:prstGeom>
                        <a:solidFill>
                          <a:srgbClr val="34738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E23873" id="Rectangle 9" o:spid="_x0000_s1026" style="position:absolute;margin-left:-23.4pt;margin-top:370.3pt;width:823.25pt;height:77.15pt;z-index:251502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" fillcolor="#34738f" stroked="f" strokeweight="1pt">
                <w10:wrap anchorx="page"/>
              </v:rect>
            </w:pict>
          </mc:Fallback>
        </mc:AlternateContent>
      </w:r>
      <w:r w:rsidR="004709A4" w:rsidRPr="00D96DB9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508736" behindDoc="0" locked="0" layoutInCell="1" allowOverlap="1" wp14:anchorId="0D6541F6" wp14:editId="38AB3C41">
                <wp:simplePos x="0" y="0"/>
                <wp:positionH relativeFrom="column">
                  <wp:posOffset>6828790</wp:posOffset>
                </wp:positionH>
                <wp:positionV relativeFrom="paragraph">
                  <wp:posOffset>4542600</wp:posOffset>
                </wp:positionV>
                <wp:extent cx="2952750" cy="1136650"/>
                <wp:effectExtent l="0" t="0" r="0" b="6350"/>
                <wp:wrapNone/>
                <wp:docPr id="5" name="Arrow: Pentagon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2952750" cy="1136650"/>
                        </a:xfrm>
                        <a:prstGeom prst="homePlate">
                          <a:avLst>
                            <a:gd name="adj" fmla="val 32422"/>
                          </a:avLst>
                        </a:prstGeom>
                        <a:solidFill>
                          <a:srgbClr val="EABF61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vertOverflow="clip" horzOverflow="clip" rtlCol="0" anchor="ctr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7655C2" id="Arrow: Pentagon 5" o:spid="_x0000_s1026" type="#_x0000_t15" style="position:absolute;margin-left:537.7pt;margin-top:357.7pt;width:232.5pt;height:89.5pt;flip:x;z-index:251508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" adj="18904" fillcolor="#eabf61" stroked="f" strokeweight="1pt"/>
            </w:pict>
          </mc:Fallback>
        </mc:AlternateContent>
      </w:r>
      <w:r w:rsidR="004709A4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516928" behindDoc="0" locked="0" layoutInCell="1" allowOverlap="1" wp14:anchorId="00E7034E" wp14:editId="1C336B53">
                <wp:simplePos x="0" y="0"/>
                <wp:positionH relativeFrom="column">
                  <wp:posOffset>2669540</wp:posOffset>
                </wp:positionH>
                <wp:positionV relativeFrom="paragraph">
                  <wp:posOffset>5154616</wp:posOffset>
                </wp:positionV>
                <wp:extent cx="3918552" cy="439387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18552" cy="43938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7DB214" w14:textId="77777777" w:rsidR="004709A4" w:rsidRPr="000778ED" w:rsidRDefault="004709A4" w:rsidP="004709A4">
                            <w:pPr>
                              <w:pStyle w:val="NoSpacing"/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Handout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-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©JI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-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Consults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-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from How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Much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Is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Too Much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Leaders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-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Guide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-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by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-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Jean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Illsley</w:t>
                            </w:r>
                            <w:proofErr w:type="spellEnd"/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-6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Clarke.</w:t>
                            </w:r>
                          </w:p>
                          <w:p w14:paraId="2F259BC2" w14:textId="77777777" w:rsidR="004709A4" w:rsidRPr="000778ED" w:rsidRDefault="004709A4" w:rsidP="004709A4">
                            <w:pPr>
                              <w:pStyle w:val="NoSpacing"/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Permission to reproduce for educational purposes.</w:t>
                            </w:r>
                          </w:p>
                          <w:p w14:paraId="255225E8" w14:textId="77777777" w:rsidR="004709A4" w:rsidRDefault="004709A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E7034E" id="Text Box 6" o:spid="_x0000_s1036" type="#_x0000_t202" style="position:absolute;margin-left:210.2pt;margin-top:405.9pt;width:308.55pt;height:34.6pt;z-index:251516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" filled="f" stroked="f" strokeweight=".5pt">
                <v:textbox>
                  <w:txbxContent>
                    <w:p w14:paraId="567DB214" w14:textId="77777777" w:rsidR="004709A4" w:rsidRPr="000778ED" w:rsidRDefault="004709A4" w:rsidP="004709A4">
                      <w:pPr>
                        <w:pStyle w:val="NoSpacing"/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</w:pP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Handout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-1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©JI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-7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Consults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-1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from How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Much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1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Is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Too Much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1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Leaders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-1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Guide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-1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by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-5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Jean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1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Illsley</w:t>
                      </w:r>
                      <w:proofErr w:type="spellEnd"/>
                      <w:r w:rsidRPr="000778ED">
                        <w:rPr>
                          <w:i/>
                          <w:iCs/>
                          <w:color w:val="FFFFFF" w:themeColor="background1"/>
                          <w:spacing w:val="-6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Clarke.</w:t>
                      </w:r>
                    </w:p>
                    <w:p w14:paraId="2F259BC2" w14:textId="77777777" w:rsidR="004709A4" w:rsidRPr="000778ED" w:rsidRDefault="004709A4" w:rsidP="004709A4">
                      <w:pPr>
                        <w:pStyle w:val="NoSpacing"/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</w:pP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Permission to reproduce for educational purposes.</w:t>
                      </w:r>
                    </w:p>
                    <w:p w14:paraId="255225E8" w14:textId="77777777" w:rsidR="004709A4" w:rsidRDefault="004709A4"/>
                  </w:txbxContent>
                </v:textbox>
              </v:shape>
            </w:pict>
          </mc:Fallback>
        </mc:AlternateContent>
      </w:r>
      <w:r w:rsidR="004709A4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521024" behindDoc="0" locked="0" layoutInCell="1" allowOverlap="1" wp14:anchorId="057802F7" wp14:editId="7BA8FD3B">
                <wp:simplePos x="0" y="0"/>
                <wp:positionH relativeFrom="page">
                  <wp:align>right</wp:align>
                </wp:positionH>
                <wp:positionV relativeFrom="paragraph">
                  <wp:posOffset>4810579</wp:posOffset>
                </wp:positionV>
                <wp:extent cx="2404061" cy="858966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4061" cy="85896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E8D610" w14:textId="77777777" w:rsidR="004709A4" w:rsidRPr="000778ED" w:rsidRDefault="004709A4" w:rsidP="004709A4">
                            <w:pPr>
                              <w:pStyle w:val="NoSpacing"/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0778ED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For more </w:t>
                            </w:r>
                            <w:proofErr w:type="gramStart"/>
                            <w:r w:rsidRPr="000778ED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information</w:t>
                            </w:r>
                            <w:proofErr w:type="gramEnd"/>
                            <w:r w:rsidRPr="000778ED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please contact Lisa Krause </w:t>
                            </w:r>
                            <w:hyperlink r:id="rId23" w:history="1">
                              <w:r w:rsidRPr="000778ED">
                                <w:rPr>
                                  <w:rStyle w:val="Hyperlink"/>
                                  <w:i/>
                                  <w:iCs/>
                                  <w:sz w:val="20"/>
                                  <w:szCs w:val="20"/>
                                </w:rPr>
                                <w:t>lisa@parentcoachconnection.com</w:t>
                              </w:r>
                            </w:hyperlink>
                          </w:p>
                          <w:p w14:paraId="47692237" w14:textId="77777777" w:rsidR="004709A4" w:rsidRPr="000778ED" w:rsidRDefault="004709A4" w:rsidP="004709A4">
                            <w:pPr>
                              <w:pStyle w:val="NoSpacing"/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0778ED">
                              <w:rPr>
                                <w:i/>
                                <w:i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763-438-1093</w:t>
                            </w:r>
                          </w:p>
                          <w:p w14:paraId="2752823B" w14:textId="77777777" w:rsidR="004709A4" w:rsidRPr="000778ED" w:rsidRDefault="004709A4" w:rsidP="004709A4">
                            <w:pPr>
                              <w:pStyle w:val="NoSpacing"/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0778ED">
                              <w:rPr>
                                <w:i/>
                                <w:i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24" w:history="1">
                              <w:r w:rsidRPr="000778ED">
                                <w:rPr>
                                  <w:rStyle w:val="Hyperlink"/>
                                  <w:i/>
                                  <w:iCs/>
                                  <w:sz w:val="20"/>
                                  <w:szCs w:val="20"/>
                                </w:rPr>
                                <w:t>www.parentcoachconnection.com</w:t>
                              </w:r>
                            </w:hyperlink>
                          </w:p>
                          <w:p w14:paraId="671B919A" w14:textId="77777777" w:rsidR="004709A4" w:rsidRDefault="004709A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57802F7" id="Text Box 10" o:spid="_x0000_s1037" type="#_x0000_t202" style="position:absolute;margin-left:138.1pt;margin-top:378.8pt;width:189.3pt;height:67.65pt;z-index:251521024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" filled="f" stroked="f" strokeweight=".5pt">
                <v:textbox>
                  <w:txbxContent>
                    <w:p w14:paraId="68E8D610" w14:textId="77777777" w:rsidR="004709A4" w:rsidRPr="000778ED" w:rsidRDefault="004709A4" w:rsidP="004709A4">
                      <w:pPr>
                        <w:pStyle w:val="NoSpacing"/>
                        <w:jc w:val="center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0778ED">
                        <w:rPr>
                          <w:i/>
                          <w:iCs/>
                          <w:sz w:val="20"/>
                          <w:szCs w:val="20"/>
                        </w:rPr>
                        <w:t xml:space="preserve">For more </w:t>
                      </w:r>
                      <w:proofErr w:type="gramStart"/>
                      <w:r w:rsidRPr="000778ED">
                        <w:rPr>
                          <w:i/>
                          <w:iCs/>
                          <w:sz w:val="20"/>
                          <w:szCs w:val="20"/>
                        </w:rPr>
                        <w:t>information</w:t>
                      </w:r>
                      <w:proofErr w:type="gramEnd"/>
                      <w:r w:rsidRPr="000778ED">
                        <w:rPr>
                          <w:i/>
                          <w:iCs/>
                          <w:sz w:val="20"/>
                          <w:szCs w:val="20"/>
                        </w:rPr>
                        <w:t xml:space="preserve"> please contact Lisa Krause </w:t>
                      </w:r>
                      <w:hyperlink r:id="rId25" w:history="1">
                        <w:r w:rsidRPr="000778ED">
                          <w:rPr>
                            <w:rStyle w:val="Hyperlink"/>
                            <w:i/>
                            <w:iCs/>
                            <w:sz w:val="20"/>
                            <w:szCs w:val="20"/>
                          </w:rPr>
                          <w:t>lisa@parentcoachconnection.com</w:t>
                        </w:r>
                      </w:hyperlink>
                    </w:p>
                    <w:p w14:paraId="47692237" w14:textId="77777777" w:rsidR="004709A4" w:rsidRPr="000778ED" w:rsidRDefault="004709A4" w:rsidP="004709A4">
                      <w:pPr>
                        <w:pStyle w:val="NoSpacing"/>
                        <w:jc w:val="center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0778ED">
                        <w:rPr>
                          <w:i/>
                          <w:i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sz w:val="20"/>
                          <w:szCs w:val="20"/>
                        </w:rPr>
                        <w:t>763-438-1093</w:t>
                      </w:r>
                    </w:p>
                    <w:p w14:paraId="2752823B" w14:textId="77777777" w:rsidR="004709A4" w:rsidRPr="000778ED" w:rsidRDefault="004709A4" w:rsidP="004709A4">
                      <w:pPr>
                        <w:pStyle w:val="NoSpacing"/>
                        <w:jc w:val="center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0778ED">
                        <w:rPr>
                          <w:i/>
                          <w:i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hyperlink r:id="rId26" w:history="1">
                        <w:r w:rsidRPr="000778ED">
                          <w:rPr>
                            <w:rStyle w:val="Hyperlink"/>
                            <w:i/>
                            <w:iCs/>
                            <w:sz w:val="20"/>
                            <w:szCs w:val="20"/>
                          </w:rPr>
                          <w:t>www.parentcoachconnection.com</w:t>
                        </w:r>
                      </w:hyperlink>
                    </w:p>
                    <w:p w14:paraId="671B919A" w14:textId="77777777" w:rsidR="004709A4" w:rsidRDefault="004709A4"/>
                  </w:txbxContent>
                </v:textbox>
                <w10:wrap anchorx="page"/>
              </v:shape>
            </w:pict>
          </mc:Fallback>
        </mc:AlternateContent>
      </w:r>
      <w:r w:rsidR="00235FE7" w:rsidRPr="00D96DB9">
        <w:rPr>
          <w:rFonts w:asciiTheme="minorHAnsi" w:hAnsiTheme="minorHAnsi" w:cstheme="minorHAnsi"/>
          <w:noProof/>
          <w:color w:val="000000" w:themeColor="text1"/>
          <w:sz w:val="44"/>
          <w:szCs w:val="44"/>
        </w:rPr>
        <w:t xml:space="preserve"> </w:t>
      </w:r>
    </w:p>
    <w:sectPr w:rsidR="00D96DB9" w:rsidRPr="00D96DB9">
      <w:type w:val="continuous"/>
      <w:pgSz w:w="15840" w:h="12240" w:orient="landscape"/>
      <w:pgMar w:top="728" w:right="900" w:bottom="1" w:left="900" w:header="0" w:footer="0" w:gutter="0"/>
      <w:cols w:space="0" w:equalWidth="0">
        <w:col w:w="1404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327B23C6"/>
    <w:lvl w:ilvl="0" w:tplc="7E1EE82C">
      <w:start w:val="9"/>
      <w:numFmt w:val="upperLetter"/>
      <w:lvlText w:val="%1"/>
      <w:lvlJc w:val="left"/>
    </w:lvl>
    <w:lvl w:ilvl="1" w:tplc="8C480DC6">
      <w:start w:val="1"/>
      <w:numFmt w:val="bullet"/>
      <w:lvlText w:val=""/>
      <w:lvlJc w:val="left"/>
    </w:lvl>
    <w:lvl w:ilvl="2" w:tplc="B156C672">
      <w:start w:val="1"/>
      <w:numFmt w:val="bullet"/>
      <w:lvlText w:val=""/>
      <w:lvlJc w:val="left"/>
    </w:lvl>
    <w:lvl w:ilvl="3" w:tplc="7B70F3B6">
      <w:start w:val="1"/>
      <w:numFmt w:val="bullet"/>
      <w:lvlText w:val=""/>
      <w:lvlJc w:val="left"/>
    </w:lvl>
    <w:lvl w:ilvl="4" w:tplc="0D5CCE88">
      <w:start w:val="1"/>
      <w:numFmt w:val="bullet"/>
      <w:lvlText w:val=""/>
      <w:lvlJc w:val="left"/>
    </w:lvl>
    <w:lvl w:ilvl="5" w:tplc="BDE2176A">
      <w:start w:val="1"/>
      <w:numFmt w:val="bullet"/>
      <w:lvlText w:val=""/>
      <w:lvlJc w:val="left"/>
    </w:lvl>
    <w:lvl w:ilvl="6" w:tplc="A6E6798E">
      <w:start w:val="1"/>
      <w:numFmt w:val="bullet"/>
      <w:lvlText w:val=""/>
      <w:lvlJc w:val="left"/>
    </w:lvl>
    <w:lvl w:ilvl="7" w:tplc="98C4343C">
      <w:start w:val="1"/>
      <w:numFmt w:val="bullet"/>
      <w:lvlText w:val=""/>
      <w:lvlJc w:val="left"/>
    </w:lvl>
    <w:lvl w:ilvl="8" w:tplc="3836D766">
      <w:start w:val="1"/>
      <w:numFmt w:val="bullet"/>
      <w:lvlText w:val=""/>
      <w:lvlJc w:val="left"/>
    </w:lvl>
  </w:abstractNum>
  <w:abstractNum w:abstractNumId="1" w15:restartNumberingAfterBreak="0">
    <w:nsid w:val="2F435164"/>
    <w:multiLevelType w:val="hybridMultilevel"/>
    <w:tmpl w:val="6AF224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F487D23"/>
    <w:multiLevelType w:val="hybridMultilevel"/>
    <w:tmpl w:val="EC147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9147B7"/>
    <w:multiLevelType w:val="hybridMultilevel"/>
    <w:tmpl w:val="1AE4E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2707636">
    <w:abstractNumId w:val="0"/>
  </w:num>
  <w:num w:numId="2" w16cid:durableId="398987294">
    <w:abstractNumId w:val="1"/>
  </w:num>
  <w:num w:numId="3" w16cid:durableId="905918423">
    <w:abstractNumId w:val="2"/>
  </w:num>
  <w:num w:numId="4" w16cid:durableId="983727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MDQ1tzQ0Njc1NTNV0lEKTi0uzszPAykwrAUANPirCywAAAA="/>
  </w:docVars>
  <w:rsids>
    <w:rsidRoot w:val="00807FD7"/>
    <w:rsid w:val="000B0978"/>
    <w:rsid w:val="000B3E53"/>
    <w:rsid w:val="0012756A"/>
    <w:rsid w:val="00153356"/>
    <w:rsid w:val="00195CB2"/>
    <w:rsid w:val="0019663A"/>
    <w:rsid w:val="002325FF"/>
    <w:rsid w:val="00235FE7"/>
    <w:rsid w:val="0025694B"/>
    <w:rsid w:val="00273D8A"/>
    <w:rsid w:val="0029541F"/>
    <w:rsid w:val="003D6C2F"/>
    <w:rsid w:val="004709A4"/>
    <w:rsid w:val="004948AE"/>
    <w:rsid w:val="004B7E40"/>
    <w:rsid w:val="004F72B4"/>
    <w:rsid w:val="00561845"/>
    <w:rsid w:val="005A65BB"/>
    <w:rsid w:val="00614EE8"/>
    <w:rsid w:val="0063663F"/>
    <w:rsid w:val="00651053"/>
    <w:rsid w:val="006856B4"/>
    <w:rsid w:val="006C5870"/>
    <w:rsid w:val="006D2F41"/>
    <w:rsid w:val="006F45A3"/>
    <w:rsid w:val="00790E61"/>
    <w:rsid w:val="007A4338"/>
    <w:rsid w:val="00807FD7"/>
    <w:rsid w:val="00821EBE"/>
    <w:rsid w:val="008255C7"/>
    <w:rsid w:val="00862A74"/>
    <w:rsid w:val="00895531"/>
    <w:rsid w:val="008E11F8"/>
    <w:rsid w:val="009B4945"/>
    <w:rsid w:val="00A17EC8"/>
    <w:rsid w:val="00B047D6"/>
    <w:rsid w:val="00B5352B"/>
    <w:rsid w:val="00C27794"/>
    <w:rsid w:val="00C30E13"/>
    <w:rsid w:val="00CD3651"/>
    <w:rsid w:val="00D1036E"/>
    <w:rsid w:val="00D65733"/>
    <w:rsid w:val="00D96236"/>
    <w:rsid w:val="00D96DB9"/>
    <w:rsid w:val="00E04ECA"/>
    <w:rsid w:val="00E163EB"/>
    <w:rsid w:val="00E50E7C"/>
    <w:rsid w:val="00F24CF1"/>
    <w:rsid w:val="00F616D3"/>
    <w:rsid w:val="00F90105"/>
    <w:rsid w:val="00FD1892"/>
    <w:rsid w:val="00FF7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f8f8f8"/>
    </o:shapedefaults>
    <o:shapelayout v:ext="edit">
      <o:idmap v:ext="edit" data="1"/>
    </o:shapelayout>
  </w:shapeDefaults>
  <w:decimalSymbol w:val="."/>
  <w:listSeparator w:val=","/>
  <w14:docId w14:val="5539E226"/>
  <w15:chartTrackingRefBased/>
  <w15:docId w15:val="{FDA6492C-5F35-4BB7-9F2C-5EB3E449F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5F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7FD7"/>
    <w:rPr>
      <w:rFonts w:cs="Times New Roman"/>
      <w:sz w:val="22"/>
      <w:szCs w:val="22"/>
    </w:rPr>
  </w:style>
  <w:style w:type="character" w:styleId="Strong">
    <w:name w:val="Strong"/>
    <w:uiPriority w:val="22"/>
    <w:qFormat/>
    <w:rsid w:val="00807FD7"/>
    <w:rPr>
      <w:b/>
      <w:bCs/>
    </w:rPr>
  </w:style>
  <w:style w:type="table" w:styleId="TableGrid">
    <w:name w:val="Table Grid"/>
    <w:basedOn w:val="TableNormal"/>
    <w:uiPriority w:val="59"/>
    <w:rsid w:val="006366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235F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709A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709A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708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customXml" Target="ink/ink4.xml"/><Relationship Id="rId18" Type="http://schemas.openxmlformats.org/officeDocument/2006/relationships/image" Target="media/image8.png"/><Relationship Id="rId26" Type="http://schemas.openxmlformats.org/officeDocument/2006/relationships/hyperlink" Target="http://www.parentcoachconnection.com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7" Type="http://schemas.openxmlformats.org/officeDocument/2006/relationships/customXml" Target="ink/ink1.xml"/><Relationship Id="rId12" Type="http://schemas.openxmlformats.org/officeDocument/2006/relationships/image" Target="media/image5.png"/><Relationship Id="rId17" Type="http://schemas.openxmlformats.org/officeDocument/2006/relationships/customXml" Target="ink/ink6.xml"/><Relationship Id="rId25" Type="http://schemas.openxmlformats.org/officeDocument/2006/relationships/hyperlink" Target="mailto:lisa@parentcoachconnection.com" TargetMode="Externa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customXml" Target="ink/ink3.xml"/><Relationship Id="rId24" Type="http://schemas.openxmlformats.org/officeDocument/2006/relationships/hyperlink" Target="http://www.parentcoachconnection.com" TargetMode="External"/><Relationship Id="rId5" Type="http://schemas.openxmlformats.org/officeDocument/2006/relationships/image" Target="media/image1.png"/><Relationship Id="rId15" Type="http://schemas.openxmlformats.org/officeDocument/2006/relationships/customXml" Target="ink/ink5.xml"/><Relationship Id="rId23" Type="http://schemas.openxmlformats.org/officeDocument/2006/relationships/hyperlink" Target="mailto:lisa@parentcoachconnection.com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customXml" Target="ink/ink7.xml"/><Relationship Id="rId4" Type="http://schemas.openxmlformats.org/officeDocument/2006/relationships/webSettings" Target="webSettings.xml"/><Relationship Id="rId9" Type="http://schemas.openxmlformats.org/officeDocument/2006/relationships/customXml" Target="ink/ink2.xml"/><Relationship Id="rId14" Type="http://schemas.openxmlformats.org/officeDocument/2006/relationships/image" Target="media/image6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4-24T16:05:42.240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208 1,'12'0,"24"0,-1 1,45 7,-68-5,0-1,0 2,0 0,-1 0,0 1,0 0,0 1,0 0,-1 1,13 11,26 13,-45-29,1 0,0 0,-1 0,1 1,-1 0,0 0,1 0,-2 1,1-1,0 1,-1 0,1 0,-1 0,0 0,-1 0,1 1,-1 0,0-1,0 1,2 8,-2 5,-1 0,-1 0,-1 0,0 0,-1 0,-1 0,-1 0,-1-1,-12 33,-2 9,16-49,-2 1,1-1,-1 0,-1-1,-11 16,12-18,0 0,0 0,1 1,0-1,0 1,0 0,1 0,1 0,-1 0,1 0,-1 12,2 307,4-150,-3-139,1-2,-2-1,-1 0,-1-1,-9 36,5-29,2 0,2 0,1 0,6 58,-2-2,0-47,0-35,-1 1,-1 0,0 0,-1 0,-1 0,-5 20,5-32,0 0,0 0,-1-1,1 1,-1-1,1 1,-1-1,0 0,-1 0,1 0,0 0,-1-1,0 0,1 1,-1-1,0 0,0-1,0 1,0-1,-1 0,1 0,0 0,-9 0,-12 1,0-1,0-1,-28-3,10 0,19 4,18 0,0 0,0-1,0 0,1 0,-1 0,0 0,0-1,1 0,-1-1,0 1,1-1,-1 0,-7-4,12 3,1 1,0-1,0 0,0 0,0 0,0 1,1-1,-1 0,1 1,0-1,-1 0,1 1,0-1,1 1,-1-1,0 1,1 0,1-3,7-15,-3-6,1 3,-2 0,0 0,-2-1,3-39,-5 28,10-47,-7 48,3-54,-9-521,3 587,0 0,10-41,-1 12,-1-4,-4 27,-1 0,1-46,-5 32,0 21,0 0,-2 0,-3-22,4 43,0 0,0 0,0 0,0 0,0 0,0 0,0 0,-1 0,1 0,0 1,0-1,0 0,0 0,0 0,0 0,0 0,0 0,-1 0,1 0,0 0,0 0,0 0,0 0,0 0,0 0,0 0,-1 0,1 0,0 0,0 0,0 0,0 0,0 0,0 0,0 0,0 0,-1 0,1-1,0 1,0 0,0 0,0 0,0 0,0 0,0 0,0 0,0 0,0 0,0 0,0-1,0 1,-1 0,1 0,0 0,0 0,0 0,0 0,0 0,0 0,0-1,0 1,0 0,0 0,0 0,0 0,0 0,0 0,1 0,-1-1,-7 14,-2 17,6-6,-44 276,21-91,20-160,-1 70,8-85,-3 0,0-1,-2 1,-2-1,-11 39,4-32,2 0,2 1,-5 65,3-21,4-40,-1 64,9-47,1-23,-2 0,-2-1,-1 1,-10 45,11-77,0 0,1 0,0 0,1 0,-1 14,1-20,1 0,-1 0,0 1,0-1,0 0,1 1,-1-1,1 0,-1 0,1 0,0 0,-1 1,1-1,0 0,0 0,-1 0,1 0,0 0,0-1,0 1,0 0,0 0,0-1,1 1,-1 0,0-1,0 0,0 1,1-1,-1 1,0-1,1 0,-1 0,0 0,0 0,1 0,-1 0,0 0,3-1,538-16,-436 18,-86 0,0 1,35 8,-34-5,1-2,25 2,-27-4,251-3,-86-25,-182 27,1 0,-1-1,1 1,-1-1,0 0,1 0,-1 0,0 0,0-1,0 0,0 1,0-1,0 0,0 0,0 0,-1-1,1 1,-1-1,0 1,1-1,-1 0,-1 0,1 0,0 0,2-6,-2-2,1-1,-2 0,1 0,-2 0,1 0,-3-14,2 21,-3-66,0 2,6-85,18 48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4-24T16:05:42.241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479 1431,'0'-2,"-1"-501,0 480,-1 1,-11-42,3 15,9 42,0 0,-1 0,1 1,-1-1,-1 1,1 0,-1-1,0 1,-1 0,-5-7,6 10,0 0,0 1,0-1,-1 0,1 1,-1 0,0 0,0 0,0 0,0 1,0-1,0 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4-24T16:05:41.882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138 671,'-111'13,"51"-9,51-4,0-1,-1 2,1-1,0 1,-1 0,1 1,0 0,0 1,0 0,0 0,1 1,-1 0,-8 6,17-9,-1-1,1 1,0-1,-1 1,1 0,0-1,0 1,-1 0,1-1,0 1,0-1,0 1,0 0,0-1,0 1,0 0,0-1,0 1,0 0,0-1,0 1,0 0,1-1,-1 1,0 0,0-1,1 1,-1-1,0 1,1-1,-1 1,1-1,-1 1,1-1,-1 1,1-1,-1 1,1-1,-1 0,1 1,0-1,-1 0,1 0,-1 1,1-1,0 0,39 20,-31-16,4 2,-6-3,1 0,-1 1,-1 0,1 0,0 1,6 6,-11-9,0 1,0-1,-1 1,1 0,-1-1,1 1,-1 0,0 0,0 0,0 0,0 0,-1 0,1 0,-1 0,0 0,0 0,0 0,0 0,-1 0,0 4,-5 18,0 1,-2-1,-16 34,-7 24,20-54,0-1,-3 0,0-1,-22 32,34-57,-3 11,-1 0,2 1,0-1,0 1,1 0,1 0,0 0,1 26,-6 30,1-40,2 0,1 0,1 1,2-1,1 1,8 47,-8-74,0-1,0 0,1 1,-1-1,1 0,-1 0,1 0,0-1,0 1,1 0,-1-1,1 1,-1-1,1 0,0 0,-1 0,1 0,0 0,0-1,1 1,-1-1,0 0,0 0,1 0,5 1,8 0,0-1,0 0,1-1,18-3,-2 1,-28 2,-1 0,0 0,1-1,-1 1,0-1,0-1,0 1,0-1,0 0,0 0,0 0,-1 0,1-1,6-5,-8 5,0-1,0 0,-1 1,1-1,-1-1,0 1,0 0,0 0,-1-1,1 1,-1-1,0 1,-1-1,1 0,-1 1,0-9,-4-174,5-79,0 253,2 0,-1 1,2 0,-1 0,2 0,0 0,0 0,1 1,0 0,1 0,15-18,-16 24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4T16:02:37.981"/>
    </inkml:context>
    <inkml:brush xml:id="br0">
      <inkml:brushProperty name="width" value="0.025" units="cm"/>
      <inkml:brushProperty name="height" value="0.025" units="cm"/>
      <inkml:brushProperty name="color" value="#FFFFFF"/>
    </inkml:brush>
  </inkml:definitions>
  <inkml:trace contextRef="#ctx0" brushRef="#br0">89 190 24575,'23'0'0,"13"-1"0,1 2 0,-1 1 0,0 2 0,50 11 0,-37-3 0,1-3 0,87 6 0,-35-4 0,43 2 0,-72-12 0,141-3 0,-128-11 0,-60 8 0,0 1 0,30-1 0,11 6 0,50-2 0,-115 1 0,-1 1 0,0-1 0,0 0 0,0 0 0,1 0 0,-1 0 0,0 0 0,0 0 0,0-1 0,0 1 0,1 0 0,-1-1 0,0 1 0,0-1 0,0 1 0,0-1 0,0 1 0,0-1 0,0 0 0,0 1 0,0-1 0,0 0 0,0 0 0,-1 0 0,1 0 0,0 0 0,-1 0 0,1 0 0,0 0 0,-1 0 0,1 0 0,-1 0 0,1 0 0,-1 0 0,0 0 0,0-1 0,1 1 0,-1 0 0,0 0 0,0 0 0,0 0 0,0-1 0,0 1 0,-1 0 0,1 0 0,0 0 0,0 0 0,-1-1 0,1 1 0,-1 0 0,0-2 0,-3-4 0,0 0 0,-1 0 0,1 0 0,-1 0 0,-1 1 0,-7-8 0,-1 0 0,-1 0 0,0 1 0,-1 0 0,-1 1 0,0 1 0,0 1 0,-1 1 0,0 0 0,-1 1 0,0 1 0,0 0 0,0 2 0,-1 0 0,0 2 0,0 0 0,-34 0 0,-286 8 0,291 1 0,1 3 0,0 1 0,-73 27 0,3-2 0,-28 6 0,127-36 0,-1 0 0,1-1 0,-1-2 0,-40 2 0,13-1 0,23 3 0,23-5 0,1-1 0,-1 0 0,1 0 0,-1 1 0,1-1 0,0 1 0,-1-1 0,1 0 0,0 1 0,-1-1 0,1 1 0,0-1 0,0 1 0,0-1 0,-1 1 0,1-1 0,0 1 0,0-1 0,0 1 0,0-1 0,0 1 0,0-1 0,0 1 0,0-1 0,0 2 0,1 0 0,0-1 0,0 1 0,0 0 0,0 0 0,0-1 0,0 1 0,1 0 0,-1-1 0,1 1 0,-1-1 0,1 0 0,0 0 0,0 1 0,-1-1 0,1 0 0,0 0 0,0-1 0,3 2 0,29 9 0,0-2 0,0-1 0,1-2 0,42 3 0,-20-3 0,21 2 0,1-4 0,130-9 0,2-21 0,-187 22 0,-1-1 0,43-16 0,8-1 0,-56 18 0,9-3 0,1 1 0,0 1 0,42-1 0,-158-27 0,45 24 0,-1 2 0,0 2 0,-1 2 0,1 1 0,-57 7 0,-10-2 0,81-3 0,0-1 0,1-2 0,-51-9 0,35 4 0,0 3 0,-1 2 0,1 1 0,-54 6 0,-8-1 0,49-5 0,38 0 0,0 1 0,0 1 0,1 1 0,-1 0 0,-28 7 0,47-8 0,1 0 0,-1 0 0,0 0 0,1 0 0,-1 0 0,1 1 0,-1-1 0,1 0 0,-1 0 0,1 0 0,-1 1 0,1-1 0,-1 0 0,1 0 0,-1 1 0,1-1 0,0 1 0,-1-1 0,1 0 0,-1 1 0,1-1 0,0 1 0,-1-1 0,1 1 0,0-1 0,0 1 0,-1-1 0,1 1 0,0-1 0,0 1 0,0-1 0,0 2 0,12 11 0,29 3 0,2-9 0,1-3 0,0-2 0,75-5 0,-15 0 0,795 3 0,-892 0 0,-4 0 0,0 1 0,1-1 0,-1 0 0,0 0 0,1-1 0,-1 1 0,1-1 0,-1 0 0,0 0 0,0 0 0,0 0 0,1 0 0,4-4 0,-8 5 0,0 0 0,0-1 0,0 1 0,0-1 0,0 1 0,0-1 0,0 1 0,0-1 0,-1 1 0,1 0 0,0-1 0,0 1 0,0-1 0,-1 1 0,1 0 0,0-1 0,0 1 0,-1 0 0,1-1 0,0 1 0,-1 0 0,1 0 0,-1-1 0,1 1 0,0 0 0,-1 0 0,1-1 0,-1 1 0,1 0 0,0 0 0,-1 0 0,1 0 0,-1 0 0,1 0 0,-1 0 0,0 0 0,-21-7 0,22 6 0,-39-8 0,-1 2 0,1 1 0,-49 0 0,-126 8 0,77 0 0,107-2 0,1 1 0,-1 1 0,-50 11 0,58-9 0,1-1 0,-1-1 0,-25-1 0,-14 1 0,59-2 0,1 0 0,0 0 0,0 0 0,0 0 0,0 0 0,-1 0 0,1 0 0,0 1 0,0-1 0,0 0 0,0 1 0,0-1 0,0 1 0,0-1 0,0 1 0,0-1 0,0 1 0,0 0 0,0 0 0,0-1 0,0 1 0,0 0 0,1 0 0,-1 0 0,0 0 0,1 0 0,-1 0 0,0 0 0,1 0 0,-1 0 0,1 0 0,0 0 0,-1 0 0,1 3 0,0-2 0,1 0 0,-1 1 0,1-1 0,0 0 0,0 0 0,0 1 0,0-1 0,0 0 0,0 0 0,0 0 0,1 0 0,-1 0 0,1-1 0,-1 1 0,1 0 0,0-1 0,0 1 0,2 1 0,24 14 0,1-1 0,0-1 0,1-1 0,0-2 0,2-1 0,-1-2 0,51 10 0,-80-19 0,1 1 0,-1-1 0,0 0 0,1 0 0,-1 0 0,0 0 0,1 0 0,-1 0 0,0 0 0,0-1 0,1 1 0,-1-1 0,0 0 0,0 0 0,0 0 0,1 0 0,-1 0 0,0 0 0,-1 0 0,1-1 0,3-1 0,-3 0 0,0 0 0,0 0 0,0 0 0,0 0 0,-1-1 0,1 1 0,-1 0 0,0-1 0,0 1 0,0-1 0,0 1 0,0-6 0,0-7 0,-1 0 0,-1 0 0,0 1 0,-1-1 0,-5-20 0,5 32 0,1 1 0,-1-1 0,0 1 0,0-1 0,0 1 0,0 0 0,-1 0 0,1 0 0,-1 0 0,0 0 0,0 0 0,0 1 0,0 0 0,0-1 0,0 1 0,-1 0 0,1 0 0,-1 1 0,1-1 0,-1 1 0,0 0 0,0 0 0,1 0 0,-1 0 0,0 1 0,0-1 0,-6 1 0,-13-1 0,1 1 0,-1 1 0,-29 5 0,31-2 0,1 1 0,-1 1 0,1 0 0,-24 13 0,-28 9 0,51-23 0,0 0 0,-1-1 0,0-1 0,0-1 0,0-1 0,-27-3 0,14 0 0,1-3 0,0 0 0,-40-13 0,166 15 0,365 4 0,-423-5 0,-30-1 0,-22-3 0,-73-16 0,-1 5 0,-162-13 0,213 32 0,28 7 0,13-7 0,0 1 0,0 0 0,0 0 0,1 0 0,-1-1 0,0 1 0,0 0 0,0-1 0,1 1 0,-1 0 0,0 0 0,1-1 0,-1 1 0,0 0 0,1-1 0,-1 1 0,1-1 0,-1 1 0,1-1 0,-1 1 0,1-1 0,0 1 0,-1-1 0,1 1 0,13 9 0,0 0 0,0-1 0,0 0 0,1-1 0,28 10 0,91 27 0,-102-36 0,96 29 0,2-7 0,1-5 0,262 18 0,-376-43 0,-11 0 0,0 0 0,0-1 0,0 0 0,0 0 0,0 0 0,1 0 0,-1-1 0,0 0 0,0-1 0,0 1 0,-1-1 0,1 0 0,6-3 0,-12 4 0,0 1 0,1 0 0,-1 0 0,0-1 0,0 1 0,1 0 0,-1-1 0,0 1 0,0 0 0,0-1 0,0 1 0,0-1 0,1 1 0,-1 0 0,0-1 0,0 1 0,0 0 0,0-1 0,0 1 0,0-1 0,0 1 0,0 0 0,0-1 0,-1 1 0,1 0 0,0-1 0,0 1 0,0 0 0,0-1 0,0 1 0,-1 0 0,1-1 0,0 1 0,-1-1 0,-14-13 0,-23-7 0,35 19 0,-25-12 0,-1 0 0,0 3 0,0 0 0,-1 1 0,-52-8 0,-73-6 0,118 17 0,37 6 0,-1 1 0,1 0 0,0 0 0,0 0 0,0 0 0,0 0 0,0-1 0,0 1 0,0 0 0,-1 0 0,1 0 0,0 0 0,0-1 0,0 1 0,0 0 0,0 0 0,0 0 0,0-1 0,0 1 0,0 0 0,0 0 0,0 0 0,0-1 0,0 1 0,0 0 0,0 0 0,0 0 0,0-1 0,0 1 0,0 0 0,1 0 0,-1 0 0,0 0 0,0-1 0,0 1 0,0 0 0,0 0 0,0 0 0,1 0 0,-1 0 0,0-1 0,0 1 0,0 0 0,0 0 0,0 0 0,1 0 0,-1 0 0,0 0 0,0 0 0,0 0 0,1 0 0,-1 0 0,0 0 0,0 0 0,0 0 0,1 0 0,-1 0 0,0 0 0,0 0 0,0 0 0,0 0 0,1 0 0,-1 0 0,0 0 0,0 0 0,0 0 0,1 0 0,11-2 0,1-1 0,0 2 0,21-1 0,256 14 122,-2 1-1609,-265-13-5339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4T16:02:25.994"/>
    </inkml:context>
    <inkml:brush xml:id="br0">
      <inkml:brushProperty name="width" value="0.025" units="cm"/>
      <inkml:brushProperty name="height" value="0.025" units="cm"/>
      <inkml:brushProperty name="color" value="#FFFFFF"/>
    </inkml:brush>
  </inkml:definitions>
  <inkml:trace contextRef="#ctx0" brushRef="#br0">1 0 24575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4T16:02:17.325"/>
    </inkml:context>
    <inkml:brush xml:id="br0">
      <inkml:brushProperty name="width" value="0.025" units="cm"/>
      <inkml:brushProperty name="height" value="0.025" units="cm"/>
      <inkml:brushProperty name="color" value="#FFFFFF"/>
    </inkml:brush>
  </inkml:definitions>
  <inkml:trace contextRef="#ctx0" brushRef="#br0">87 716 24575,'-2'0'0,"0"1"0,0 0 0,1 0 0,-1 0 0,1 0 0,-1 0 0,1 0 0,-1 1 0,1-1 0,-1 0 0,1 1 0,0-1 0,0 1 0,0 0 0,0-1 0,0 1 0,-1 2 0,-15 32 0,13-18 0,0 1 0,1 1 0,0-1 0,2 0 0,0 1 0,4 35 0,-1-34 0,-1 1 0,-1-1 0,-1 0 0,-1 0 0,-6 30 0,-1-8 0,3 0 0,1 0 0,3 1 0,5 85 0,0-24 0,-3 186 0,20-633 0,-16 295 0,-4-50 0,3-28 0,10 54 0,-8 52 0,-2 0 0,3-30 0,7-86 0,-6 85 0,0-57 0,-8 77 0,2 1 0,1-1 0,11-50 0,14-24-1365,-22 86-5461</inkml:trace>
  <inkml:trace contextRef="#ctx0" brushRef="#br0" timeOffset="2788.05">220 1 24575,'955'0'0,"-941"1"33,1 0-1,0 1 0,20 6 1,19 3-1528,-34-8-533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4-24T16:01:59.321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273 3,'121'-2,"130"5,-118 22,-87-17,3 0,94 3,-60-13,98 4,-143 4,1 1,44 15,22 5,-92-23,-9-3,1 1,-1-1,1 0,-1 0,1 0,0-1,-1 0,1 0,0 0,5-1,-11-1,-1 0,1-1,-1 1,0 0,0 0,1 1,-2-1,1 0,0 1,-4-3,4 3,0 0,1 0,-1 0,0 0,1 0,-1 0,0 1,0-1,0 1,0-1,0 1,0 0,0 0,1 0,-1 0,0 0,0 0,-3 1,3 0,1 0,0 0,0-1,0 1,0 0,0 0,0 0,0 0,0 1,1-1,-1 0,0 0,0 0,1 1,-1-1,1 0,0 1,-1-1,1 3,-2 10,2-1,0 0,0 1,4 20,-1-7,-3 4,-2-1,-8 52,4-47,-1 56,7-56,1 0,1 0,12 56,-11-76,-1-1,-1 0,0 1,-1-1,0 1,-2-1,1 1,-8 24,5-14,-19 138,-4 23,16-131,7-34,0-1,-2 0,-11 32,7-28,1 2,2-1,1 1,0 1,-2 38,6 135,3-110,0-72,1 0,1 0,1 0,0-1,9 24,-12-41,-1 1,0 0,1 0,-1 0,0 0,0 0,0 0,0 0,0 0,0 0,0 0,0 0,0 0,-1 0,1 0,0 0,0 0,-1-1,1 1,-1 0,1 0,-1 0,1 0,-1-1,0 1,1 0,-1-1,0 1,1 0,-1-1,0 1,0-1,0 1,1-1,-1 1,0-1,0 0,0 1,0-1,0 0,0 0,0 0,0 0,-1 0,-57 2,37-3,-95 17,70-8,30-5,0 1,1 1,-19 8,22-7,0-1,0-1,-1 0,1-1,-22 3,-14 2,39-5,-1 0,0-1,0-1,0 0,-15-1,23 0,1 0,-1-1,1 1,-1-1,1 0,0 0,-1 0,1 0,0 0,0 0,0 0,0-1,0 1,0-1,0 0,0 1,1-1,-1 0,0 0,1 0,0 0,-1 0,1-1,0 1,0 0,0 0,1-1,-2-3,-2-21,1 1,1-1,1 0,5-50,0-4,-6-45,5-117,9 171,-7 53,-1-1,1-28,8-66,-7 78,2-53,-7 68,1 1,8-33,-5 31,-1 0,1-25,-5-42,-2 52,3 1,1-1,12-66,45-122,-59 223,0 0,1 0,-1 0,1 0,0 0,-1 0,1 0,0 1,0-1,0 0,0 0,0 1,2-3,-2 4,-1 0,1 0,-1 1,1-1,-1 0,1 0,-1 0,0 1,1-1,-1 0,1 0,-1 1,0-1,1 0,-1 1,0-1,1 1,-1-1,0 0,0 1,1-1,-1 1,0-1,0 1,0-1,0 0,1 1,-1-1,0 1,0-1,0 2,8 57,-8-9,-3-1,-14 78,17-126,-10 109,-2 13,4-66,4 0,4 104,2-65,-1-69,2 0,1 0,14 49,-10-50,-2 1,-1 0,4 52,-10-54,2 49,-1-70,1 0,-1 1,1-1,0 0,0 0,1 0,-1 0,1 0,0 0,0-1,0 1,1-1,4 7,-6-10,0 1,1 0,-1 0,1-1,-1 1,0-1,1 1,-1-1,1 1,-1-1,1 0,0 0,-1 0,1 0,-1 0,1 0,-1 0,1 0,-1-1,1 1,-1-1,1 1,-1-1,1 1,-1-1,0 0,1 0,-1 0,0 0,0 0,0 0,0 0,1 0,-1 0,-1 0,1-1,1-1,37-55,-38 57,41-75,-4-2,-3-1,-4-2,42-166,-69 226,-1 0,-1 0,0-33,-2 44,-1 1,0 0,-1-1,0 1,0 0,-1 0,0 0,0 1,-1-1,-7-10,0 2,0-1,1 0,1-1,0 0,2 0,0-1,1 1,-5-33,2 4,8 45,0 0,1 1,-1-1,0 1,0-1,-1 0,1 1,0 0,-1-1,0 1,1 0,-1 0,0 0,-4-3,5 4,-1 1,1 0,0 0,0 0,0 0,0 0,0 0,-1 0,1 0,0 0,0 1,0-1,0 1,0-1,0 0,0 1,0 0,0-1,0 1,0 0,0-1,0 1,0 0,1 0,-1 0,0-1,0 1,1 0,-1 0,0 2,-21 35,21-35,-29 61,-27 82,48-114,0-1,2 1,1 0,2 0,0 34,2-38,0-1,-7 28,-1 6,8-52,0 1,-1-1,0 0,0 0,-1 0,0-1,-1 1,1-1,-2 0,1-1,-1 1,0-1,-1 0,0 0,0-1,-9 7,-7 3,-1 0,-1-2,0 0,-31 11,41-20,-1 0,1-1,-1-1,0 0,-30 1,-86-6,48-1,65 3,-17-1,0 2,0 1,-60 12,85-11,-1-1,0 0,0 0,0-1,-17-1,26 0,0 0,1 0,-1-1,0 1,1-1,-1 0,1 0,-1 0,1 0,0 0,-1 0,1-1,0 1,0-1,0 1,0-1,0 0,0 0,0 0,1 0,-1 0,1 0,-1-1,1 1,0 0,0-1,0 1,0-1,0 1,0-5,-2-24,0-1,2 0,6-51,-1-6,-7 11,1 50,1-1,1 0,2 0,6-38,-3 53,1 0,0 0,1 0,0 1,12-15,8-16,-18 29,1 1,0 0,18-17,-20 22,1 0,-1 0,-1-1,1 0,-2-1,1 1,-2-1,9-21,6-21,1 2,4 0,1 2,52-74,-75 118,0 1,0-1,1 1,-1 0,1 0,5-4,-9 7,0 1,1 0,-1 0,0 0,0 0,1 0,-1-1,0 1,1 0,-1 0,0 0,1 0,-1 0,0 0,1 0,-1 0,0 0,0 0,1 0,-1 0,0 0,1 0,-1 0,0 0,1 1,-1-1,0 0,0 0,1 0,-1 0,0 1,1-1,-1 0,0 0,0 1,1-1,4 25,-4 45,-3-1,-19 116,18-159,1 1,3 35,1-46,-2 1,1-1,-2 0,0 1,-1-1,-1 0,-1 0,0-1,-7 19,-4-6,9-19,1 0,0 1,1 0,0 0,-5 17,9-25,0-1,0 0,0 0,0 1,0-1,0 0,0 0,1 1,-1-1,0 0,1 0,-1 1,1-1,-1 0,1 0,0 0,-1 0,1 0,0 0,0 0,0 0,0 0,-1 0,1-1,0 1,1 0,-1-1,0 1,0 0,0-1,0 0,0 1,1-1,-1 1,0-1,0 0,1 0,-1 0,0 0,0 0,1 0,-1 0,0 0,2-1,5 0,0 0,-1 0,0-1,1 0,-1 0,8-4,-3 0,-1-1,0-1,0 0,-1 0,0-1,-1-1,1 1,-2-2,1 1,-2-1,1 0,-2-1,1 1,-1-1,-1-1,0 1,3-17,1-6,-1-1,-2 0,-1 0,-2-1,-2-40,-2 44,1-22,-1 51,1 6,0 30,-1 42,-3-1,-15 78,13-127,-1-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6</Words>
  <Characters>1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 Bauer</dc:creator>
  <cp:keywords/>
  <cp:lastModifiedBy>Lisa Krause</cp:lastModifiedBy>
  <cp:revision>7</cp:revision>
  <dcterms:created xsi:type="dcterms:W3CDTF">2022-04-24T16:08:00Z</dcterms:created>
  <dcterms:modified xsi:type="dcterms:W3CDTF">2022-04-24T16:31:00Z</dcterms:modified>
</cp:coreProperties>
</file>